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287E2" w14:textId="77777777" w:rsidR="00F037A7" w:rsidRDefault="00F037A7">
      <w:pPr>
        <w:rPr>
          <w:szCs w:val="24"/>
          <w:lang w:eastAsia="ko-KR"/>
        </w:rPr>
      </w:pPr>
    </w:p>
    <w:p w14:paraId="4623DAB1" w14:textId="77777777" w:rsidR="00F037A7" w:rsidRDefault="00F037A7">
      <w:pPr>
        <w:rPr>
          <w:szCs w:val="24"/>
        </w:rPr>
      </w:pPr>
    </w:p>
    <w:p w14:paraId="6889A039" w14:textId="77777777" w:rsidR="00F037A7" w:rsidRDefault="00F037A7">
      <w:pPr>
        <w:rPr>
          <w:szCs w:val="24"/>
        </w:rPr>
      </w:pPr>
    </w:p>
    <w:p w14:paraId="02D4A871" w14:textId="7CF811C2" w:rsidR="00F037A7" w:rsidRDefault="00F037A7">
      <w:pPr>
        <w:jc w:val="center"/>
        <w:rPr>
          <w:b/>
          <w:sz w:val="32"/>
          <w:szCs w:val="28"/>
        </w:rPr>
      </w:pPr>
      <w:r>
        <w:rPr>
          <w:b/>
          <w:sz w:val="32"/>
          <w:szCs w:val="28"/>
        </w:rPr>
        <w:t xml:space="preserve">IEEE </w:t>
      </w:r>
      <w:r w:rsidR="001123B9">
        <w:rPr>
          <w:b/>
          <w:sz w:val="32"/>
          <w:szCs w:val="28"/>
        </w:rPr>
        <w:t>2888</w:t>
      </w:r>
      <w:r w:rsidR="001123B9">
        <w:rPr>
          <w:b/>
          <w:sz w:val="32"/>
          <w:szCs w:val="28"/>
          <w:lang w:val="x-none" w:eastAsia="ko-KR" w:bidi="x-none"/>
        </w:rPr>
        <w:t>.</w:t>
      </w:r>
      <w:r w:rsidR="00BF12F1">
        <w:rPr>
          <w:b/>
          <w:sz w:val="32"/>
          <w:szCs w:val="28"/>
          <w:lang w:eastAsia="ko-KR" w:bidi="x-none"/>
        </w:rPr>
        <w:t>1</w:t>
      </w:r>
      <w:r>
        <w:rPr>
          <w:b/>
          <w:sz w:val="32"/>
          <w:szCs w:val="28"/>
        </w:rPr>
        <w:t xml:space="preserve"> </w:t>
      </w:r>
      <w:r>
        <w:rPr>
          <w:b/>
          <w:sz w:val="32"/>
          <w:szCs w:val="28"/>
          <w:lang w:val="x-none" w:eastAsia="ko-KR" w:bidi="x-none"/>
        </w:rPr>
        <w:t>Task</w:t>
      </w:r>
      <w:r>
        <w:rPr>
          <w:b/>
          <w:sz w:val="32"/>
          <w:szCs w:val="28"/>
        </w:rPr>
        <w:t xml:space="preserve"> Group</w:t>
      </w:r>
    </w:p>
    <w:p w14:paraId="334EA296" w14:textId="77777777" w:rsidR="00F037A7" w:rsidRDefault="00F037A7">
      <w:pPr>
        <w:tabs>
          <w:tab w:val="left" w:pos="3161"/>
        </w:tabs>
        <w:rPr>
          <w:b/>
          <w:sz w:val="20"/>
          <w:szCs w:val="28"/>
        </w:rPr>
      </w:pPr>
      <w:r>
        <w:rPr>
          <w:b/>
          <w:sz w:val="28"/>
          <w:szCs w:val="28"/>
        </w:rPr>
        <w:tab/>
      </w:r>
    </w:p>
    <w:p w14:paraId="6AC01C6C" w14:textId="199449EB" w:rsidR="00F037A7" w:rsidRDefault="00F037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eeting Minutes </w:t>
      </w:r>
      <w:r w:rsidR="00B732BD">
        <w:rPr>
          <w:b/>
          <w:sz w:val="28"/>
          <w:szCs w:val="28"/>
          <w:lang w:eastAsia="ko-KR"/>
        </w:rPr>
        <w:t>October</w:t>
      </w:r>
      <w:r>
        <w:rPr>
          <w:b/>
          <w:sz w:val="28"/>
          <w:szCs w:val="28"/>
        </w:rPr>
        <w:t xml:space="preserve"> </w:t>
      </w:r>
      <w:r w:rsidR="00B732BD">
        <w:rPr>
          <w:b/>
          <w:sz w:val="28"/>
          <w:szCs w:val="28"/>
        </w:rPr>
        <w:t>1</w:t>
      </w:r>
      <w:r w:rsidR="00D45D65">
        <w:rPr>
          <w:b/>
          <w:sz w:val="28"/>
          <w:szCs w:val="28"/>
        </w:rPr>
        <w:t>8</w:t>
      </w:r>
      <w:proofErr w:type="spellStart"/>
      <w:r w:rsidR="00B8566E">
        <w:rPr>
          <w:rFonts w:hint="eastAsia"/>
          <w:b/>
          <w:sz w:val="28"/>
          <w:szCs w:val="28"/>
          <w:vertAlign w:val="superscript"/>
          <w:lang w:val="x-none" w:eastAsia="ko-KR" w:bidi="x-none"/>
        </w:rPr>
        <w:t>t</w:t>
      </w:r>
      <w:r w:rsidR="001123B9">
        <w:rPr>
          <w:b/>
          <w:sz w:val="28"/>
          <w:szCs w:val="28"/>
          <w:vertAlign w:val="superscript"/>
          <w:lang w:val="x-none" w:eastAsia="ko-KR" w:bidi="x-none"/>
        </w:rPr>
        <w:t>h</w:t>
      </w:r>
      <w:proofErr w:type="spellEnd"/>
      <w:r>
        <w:rPr>
          <w:b/>
          <w:sz w:val="28"/>
          <w:szCs w:val="28"/>
          <w:lang w:val="x-none" w:eastAsia="ko-KR" w:bidi="x-none"/>
        </w:rPr>
        <w:t xml:space="preserve"> </w:t>
      </w:r>
      <w:r>
        <w:rPr>
          <w:b/>
          <w:sz w:val="28"/>
          <w:szCs w:val="28"/>
        </w:rPr>
        <w:t xml:space="preserve">~ </w:t>
      </w:r>
      <w:r w:rsidR="00B732BD">
        <w:rPr>
          <w:b/>
          <w:sz w:val="28"/>
          <w:szCs w:val="28"/>
          <w:lang w:eastAsia="ko-KR" w:bidi="x-none"/>
        </w:rPr>
        <w:t>22</w:t>
      </w:r>
      <w:r w:rsidR="00933818">
        <w:rPr>
          <w:b/>
          <w:sz w:val="28"/>
          <w:szCs w:val="28"/>
          <w:vertAlign w:val="superscript"/>
          <w:lang w:eastAsia="ko-KR" w:bidi="x-none"/>
        </w:rPr>
        <w:t>nd</w:t>
      </w:r>
      <w:r w:rsidR="00B8566E">
        <w:rPr>
          <w:b/>
          <w:sz w:val="28"/>
          <w:szCs w:val="28"/>
        </w:rPr>
        <w:t>, 2021</w:t>
      </w:r>
    </w:p>
    <w:p w14:paraId="670F5A76" w14:textId="564D372C" w:rsidR="00F037A7" w:rsidRDefault="00F037A7">
      <w:pPr>
        <w:jc w:val="center"/>
        <w:rPr>
          <w:szCs w:val="28"/>
          <w:lang w:val="x-none" w:eastAsia="ko-KR" w:bidi="x-none"/>
        </w:rPr>
      </w:pPr>
      <w:r>
        <w:rPr>
          <w:rFonts w:hint="eastAsia"/>
          <w:szCs w:val="28"/>
          <w:highlight w:val="yellow"/>
          <w:lang w:val="x-none" w:eastAsia="ko-KR" w:bidi="x-none"/>
        </w:rPr>
        <w:t>Session #</w:t>
      </w:r>
      <w:r w:rsidR="00B732BD">
        <w:rPr>
          <w:szCs w:val="28"/>
          <w:highlight w:val="yellow"/>
          <w:lang w:eastAsia="ko-KR" w:bidi="x-none"/>
        </w:rPr>
        <w:t>8</w:t>
      </w:r>
      <w:r w:rsidR="001123B9">
        <w:rPr>
          <w:szCs w:val="28"/>
          <w:highlight w:val="yellow"/>
          <w:lang w:val="x-none" w:eastAsia="ko-KR" w:bidi="x-none"/>
        </w:rPr>
        <w:t xml:space="preserve"> 2888.</w:t>
      </w:r>
      <w:r w:rsidR="00BF12F1">
        <w:rPr>
          <w:szCs w:val="28"/>
          <w:highlight w:val="yellow"/>
          <w:lang w:eastAsia="ko-KR" w:bidi="x-none"/>
        </w:rPr>
        <w:t>1</w:t>
      </w:r>
      <w:r w:rsidR="00204A10">
        <w:rPr>
          <w:szCs w:val="28"/>
          <w:highlight w:val="yellow"/>
          <w:lang w:val="x-none" w:eastAsia="ko-KR" w:bidi="x-none"/>
        </w:rPr>
        <w:t xml:space="preserve"> TG</w:t>
      </w:r>
      <w:r>
        <w:rPr>
          <w:rFonts w:hint="eastAsia"/>
          <w:szCs w:val="28"/>
          <w:highlight w:val="yellow"/>
          <w:lang w:val="x-none" w:eastAsia="ko-KR" w:bidi="x-none"/>
        </w:rPr>
        <w:t xml:space="preserve"> Meetin</w:t>
      </w:r>
      <w:r>
        <w:rPr>
          <w:szCs w:val="28"/>
          <w:highlight w:val="yellow"/>
          <w:lang w:val="x-none" w:eastAsia="ko-KR" w:bidi="x-none"/>
        </w:rPr>
        <w:t>g</w:t>
      </w:r>
      <w:r>
        <w:rPr>
          <w:rFonts w:hint="eastAsia"/>
          <w:szCs w:val="28"/>
          <w:highlight w:val="yellow"/>
          <w:lang w:val="x-none" w:eastAsia="ko-KR" w:bidi="x-none"/>
        </w:rPr>
        <w:t xml:space="preserve">, </w:t>
      </w:r>
      <w:r w:rsidR="00242F1E">
        <w:rPr>
          <w:szCs w:val="28"/>
          <w:highlight w:val="yellow"/>
          <w:lang w:eastAsia="ko-KR" w:bidi="x-none"/>
        </w:rPr>
        <w:t xml:space="preserve"> </w:t>
      </w:r>
      <w:r w:rsidR="00B732BD">
        <w:rPr>
          <w:szCs w:val="28"/>
          <w:highlight w:val="yellow"/>
          <w:lang w:eastAsia="ko-KR" w:bidi="x-none"/>
        </w:rPr>
        <w:t>Seoul</w:t>
      </w:r>
      <w:r w:rsidR="00242F1E">
        <w:rPr>
          <w:szCs w:val="28"/>
          <w:highlight w:val="yellow"/>
          <w:lang w:eastAsia="ko-KR" w:bidi="x-none"/>
        </w:rPr>
        <w:t xml:space="preserve"> Plenary </w:t>
      </w:r>
      <w:r w:rsidR="00242F1E">
        <w:rPr>
          <w:szCs w:val="28"/>
          <w:lang w:eastAsia="ko-KR" w:bidi="x-none"/>
        </w:rPr>
        <w:t>Meeting</w:t>
      </w:r>
    </w:p>
    <w:p w14:paraId="530E4B0A" w14:textId="77777777" w:rsidR="00F037A7" w:rsidRPr="001123B9" w:rsidRDefault="00F037A7">
      <w:pPr>
        <w:pStyle w:val="Subtitle"/>
        <w:keepNext/>
        <w:rPr>
          <w:color w:val="auto"/>
          <w:lang w:val="x-none"/>
        </w:rPr>
      </w:pPr>
    </w:p>
    <w:p w14:paraId="6661A73B" w14:textId="6D0CFDCD" w:rsidR="00F037A7" w:rsidRPr="001123B9" w:rsidRDefault="00F037A7" w:rsidP="001123B9">
      <w:pPr>
        <w:pStyle w:val="Subtitle"/>
        <w:keepNext/>
        <w:rPr>
          <w:lang w:bidi="x-none"/>
        </w:rPr>
      </w:pPr>
      <w:r>
        <w:rPr>
          <w:color w:val="auto"/>
        </w:rPr>
        <w:t xml:space="preserve">Chair: </w:t>
      </w:r>
      <w:r w:rsidR="00BF12F1">
        <w:rPr>
          <w:lang w:val="en-GB" w:bidi="x-none"/>
        </w:rPr>
        <w:t>Sang-</w:t>
      </w:r>
      <w:proofErr w:type="spellStart"/>
      <w:r w:rsidR="00BF12F1">
        <w:rPr>
          <w:lang w:val="en-GB" w:bidi="x-none"/>
        </w:rPr>
        <w:t>Kyun</w:t>
      </w:r>
      <w:proofErr w:type="spellEnd"/>
      <w:r w:rsidR="00BF12F1">
        <w:rPr>
          <w:lang w:val="en-GB" w:bidi="x-none"/>
        </w:rPr>
        <w:t xml:space="preserve"> Kim</w:t>
      </w:r>
    </w:p>
    <w:p w14:paraId="4B597227" w14:textId="135E57BA" w:rsidR="00F037A7" w:rsidRPr="00170FB8" w:rsidRDefault="001123B9">
      <w:pPr>
        <w:pStyle w:val="Subtitle"/>
        <w:keepNext/>
        <w:rPr>
          <w:color w:val="auto"/>
          <w:lang w:eastAsia="ko-KR" w:bidi="x-none"/>
        </w:rPr>
      </w:pPr>
      <w:r>
        <w:rPr>
          <w:color w:val="auto"/>
        </w:rPr>
        <w:t>Editor</w:t>
      </w:r>
      <w:r w:rsidR="006316B9">
        <w:rPr>
          <w:color w:val="auto"/>
        </w:rPr>
        <w:t xml:space="preserve"> </w:t>
      </w:r>
      <w:r>
        <w:rPr>
          <w:color w:val="auto"/>
        </w:rPr>
        <w:t>&amp;</w:t>
      </w:r>
      <w:r w:rsidR="006316B9">
        <w:rPr>
          <w:color w:val="auto"/>
        </w:rPr>
        <w:t xml:space="preserve"> </w:t>
      </w:r>
      <w:r w:rsidR="00F037A7">
        <w:rPr>
          <w:color w:val="auto"/>
        </w:rPr>
        <w:t xml:space="preserve">Secretary: </w:t>
      </w:r>
      <w:r w:rsidR="00BF12F1">
        <w:rPr>
          <w:color w:val="auto"/>
        </w:rPr>
        <w:t>Min Hyuk Jeong</w:t>
      </w:r>
    </w:p>
    <w:p w14:paraId="417D1557" w14:textId="77777777" w:rsidR="00F037A7" w:rsidRDefault="00F037A7">
      <w:pPr>
        <w:rPr>
          <w:szCs w:val="24"/>
        </w:rPr>
      </w:pPr>
    </w:p>
    <w:p w14:paraId="76A875E8" w14:textId="77777777" w:rsidR="00F037A7" w:rsidRDefault="00F037A7">
      <w:pPr>
        <w:rPr>
          <w:lang w:val="x-none" w:eastAsia="ko-KR" w:bidi="x-none"/>
        </w:rPr>
      </w:pPr>
    </w:p>
    <w:p w14:paraId="37C0342D" w14:textId="7357A43E" w:rsidR="00F037A7" w:rsidRDefault="00F037A7">
      <w:pPr>
        <w:pStyle w:val="2"/>
        <w:numPr>
          <w:ilvl w:val="0"/>
          <w:numId w:val="1"/>
        </w:numPr>
        <w:tabs>
          <w:tab w:val="num" w:pos="567"/>
        </w:tabs>
        <w:ind w:left="567" w:hanging="567"/>
      </w:pPr>
      <w:proofErr w:type="spellStart"/>
      <w:r>
        <w:t>Day</w:t>
      </w:r>
      <w:r w:rsidR="00DA60E7">
        <w:t>2</w:t>
      </w:r>
      <w:proofErr w:type="spellEnd"/>
      <w:r>
        <w:t xml:space="preserve"> </w:t>
      </w:r>
      <w:proofErr w:type="spellStart"/>
      <w:r w:rsidR="001123B9">
        <w:t>A</w:t>
      </w:r>
      <w:r>
        <w:rPr>
          <w:rFonts w:hint="eastAsia"/>
        </w:rPr>
        <w:t>M</w:t>
      </w:r>
      <w:r w:rsidR="00C058AD">
        <w:t>1</w:t>
      </w:r>
      <w:proofErr w:type="spellEnd"/>
      <w:r>
        <w:rPr>
          <w:rFonts w:hint="eastAsia"/>
        </w:rPr>
        <w:t xml:space="preserve"> </w:t>
      </w:r>
      <w:r w:rsidR="001123B9">
        <w:t>(</w:t>
      </w:r>
      <w:proofErr w:type="spellStart"/>
      <w:r w:rsidR="001123B9">
        <w:t>9:0</w:t>
      </w:r>
      <w:r>
        <w:t>0</w:t>
      </w:r>
      <w:r w:rsidR="006467E9">
        <w:t>a</w:t>
      </w:r>
      <w:r>
        <w:rPr>
          <w:rFonts w:hint="eastAsia"/>
        </w:rPr>
        <w:t>m</w:t>
      </w:r>
      <w:r>
        <w:t>-</w:t>
      </w:r>
      <w:r w:rsidR="006467E9">
        <w:t>10:3</w:t>
      </w:r>
      <w:r>
        <w:t>0</w:t>
      </w:r>
      <w:r w:rsidR="006467E9">
        <w:t>a</w:t>
      </w:r>
      <w:r>
        <w:rPr>
          <w:rFonts w:hint="eastAsia"/>
        </w:rPr>
        <w:t>m</w:t>
      </w:r>
      <w:proofErr w:type="spellEnd"/>
      <w:r>
        <w:t>)</w:t>
      </w:r>
      <w:r>
        <w:rPr>
          <w:rFonts w:hint="eastAsia"/>
        </w:rPr>
        <w:t xml:space="preserve">, </w:t>
      </w:r>
      <w:r w:rsidR="00B732BD">
        <w:rPr>
          <w:rFonts w:eastAsia="바탕체"/>
          <w:lang w:eastAsia="ko-KR"/>
        </w:rPr>
        <w:t>October</w:t>
      </w:r>
      <w:r w:rsidRPr="00F70B7C">
        <w:t xml:space="preserve"> </w:t>
      </w:r>
      <w:r w:rsidR="00B732BD">
        <w:t>1</w:t>
      </w:r>
      <w:r w:rsidR="009C7FAB">
        <w:t>9</w:t>
      </w:r>
      <w:r>
        <w:t>, 202</w:t>
      </w:r>
      <w:r w:rsidR="00B8566E">
        <w:t>1</w:t>
      </w:r>
      <w:r>
        <w:t xml:space="preserve">: </w:t>
      </w:r>
      <w:r w:rsidR="00B732BD">
        <w:t>Seoul</w:t>
      </w:r>
      <w:r w:rsidR="0040114D">
        <w:t xml:space="preserve"> Plenary Meeting</w:t>
      </w:r>
    </w:p>
    <w:p w14:paraId="639E7597" w14:textId="77777777" w:rsidR="00F037A7" w:rsidRDefault="00F037A7"/>
    <w:p w14:paraId="51121A7D" w14:textId="6A690B69" w:rsidR="00F70B7C" w:rsidRDefault="00F70B7C" w:rsidP="00F70B7C">
      <w:pPr>
        <w:pStyle w:val="2"/>
        <w:numPr>
          <w:ilvl w:val="1"/>
          <w:numId w:val="1"/>
        </w:numPr>
        <w:tabs>
          <w:tab w:val="num" w:pos="993"/>
        </w:tabs>
      </w:pPr>
      <w:r>
        <w:t>Session called to order by</w:t>
      </w:r>
      <w:r w:rsidR="00045C8E">
        <w:t xml:space="preserve"> </w:t>
      </w:r>
      <w:r w:rsidR="00BF12F1">
        <w:t>Sang-</w:t>
      </w:r>
      <w:proofErr w:type="spellStart"/>
      <w:r w:rsidR="00BF12F1">
        <w:t>Kyun</w:t>
      </w:r>
      <w:proofErr w:type="spellEnd"/>
      <w:r w:rsidR="00BF12F1">
        <w:t xml:space="preserve"> Kim</w:t>
      </w:r>
    </w:p>
    <w:p w14:paraId="3E8F182F" w14:textId="77777777" w:rsidR="00F70B7C" w:rsidRDefault="00F70B7C" w:rsidP="00F70B7C">
      <w:pPr>
        <w:rPr>
          <w:lang w:val="x-none" w:eastAsia="ko-KR" w:bidi="x-none"/>
        </w:rPr>
      </w:pPr>
    </w:p>
    <w:p w14:paraId="129F96B3" w14:textId="3A1484A4" w:rsidR="00F70B7C" w:rsidRDefault="00F70B7C" w:rsidP="00F70B7C">
      <w:pPr>
        <w:pStyle w:val="2"/>
        <w:numPr>
          <w:ilvl w:val="1"/>
          <w:numId w:val="1"/>
        </w:numPr>
        <w:tabs>
          <w:tab w:val="num" w:pos="993"/>
        </w:tabs>
      </w:pPr>
      <w:r>
        <w:t>Present &amp; discuss the document ‘</w:t>
      </w:r>
      <w:r w:rsidR="00E56A71" w:rsidRPr="00E56A71">
        <w:t>Glove Sensor for the Large Space VR Training System</w:t>
      </w:r>
      <w:r>
        <w:t>’</w:t>
      </w:r>
    </w:p>
    <w:p w14:paraId="0F64F96B" w14:textId="15117F0A" w:rsidR="00BC2B5C" w:rsidRPr="00BC2B5C" w:rsidRDefault="00C058AD" w:rsidP="00BD3CAB">
      <w:pPr>
        <w:pStyle w:val="4"/>
        <w:numPr>
          <w:ilvl w:val="4"/>
          <w:numId w:val="2"/>
        </w:numPr>
        <w:rPr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</w:t>
      </w:r>
      <w:proofErr w:type="spellStart"/>
      <w:r>
        <w:rPr>
          <w:rFonts w:ascii="CG Times (W1)" w:eastAsia="바탕" w:hAnsi="CG Times (W1)" w:cs="CG Times (W1)"/>
          <w:bCs/>
          <w:lang w:val="en-GB" w:bidi="x-none"/>
        </w:rPr>
        <w:t>Kyun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Kim</w:t>
      </w:r>
      <w:r w:rsidR="00073D2C">
        <w:rPr>
          <w:rFonts w:ascii="CG Times (W1)" w:eastAsia="바탕" w:hAnsi="CG Times (W1)" w:cs="CG Times (W1)"/>
          <w:bCs/>
          <w:lang w:val="en-GB" w:bidi="x-none"/>
        </w:rPr>
        <w:t xml:space="preserve"> </w:t>
      </w:r>
      <w:r w:rsidR="00F70B7C" w:rsidRPr="00BC2B5C">
        <w:rPr>
          <w:rFonts w:eastAsia="맑은 고딕"/>
          <w:lang w:val="x-none" w:eastAsia="ko-KR" w:bidi="x-none"/>
        </w:rPr>
        <w:t>presented “</w:t>
      </w:r>
      <w:r w:rsidR="00E56A71" w:rsidRPr="00E56A71">
        <w:t xml:space="preserve">Glove </w:t>
      </w:r>
      <w:r w:rsidR="00E56A71">
        <w:t>S</w:t>
      </w:r>
      <w:r w:rsidR="00E56A71" w:rsidRPr="00E56A71">
        <w:t xml:space="preserve">ensor for the </w:t>
      </w:r>
      <w:r w:rsidR="00E56A71">
        <w:t>L</w:t>
      </w:r>
      <w:r w:rsidR="00E56A71" w:rsidRPr="00E56A71">
        <w:t xml:space="preserve">arge </w:t>
      </w:r>
      <w:r w:rsidR="00E56A71">
        <w:t>S</w:t>
      </w:r>
      <w:r w:rsidR="00E56A71" w:rsidRPr="00E56A71">
        <w:t xml:space="preserve">pace VR </w:t>
      </w:r>
      <w:r w:rsidR="00E56A71">
        <w:t>T</w:t>
      </w:r>
      <w:r w:rsidR="00E56A71" w:rsidRPr="00E56A71">
        <w:t xml:space="preserve">raining </w:t>
      </w:r>
      <w:r w:rsidR="00E56A71">
        <w:t>S</w:t>
      </w:r>
      <w:r w:rsidR="00E56A71" w:rsidRPr="00E56A71">
        <w:t>ystem</w:t>
      </w:r>
      <w:r w:rsidR="00F70B7C" w:rsidRPr="00BC2B5C">
        <w:rPr>
          <w:rFonts w:eastAsia="맑은 고딕"/>
          <w:lang w:val="x-none" w:eastAsia="ko-KR" w:bidi="x-none"/>
        </w:rPr>
        <w:t>” (</w:t>
      </w:r>
      <w:proofErr w:type="spellStart"/>
      <w:r w:rsidR="00F70B7C" w:rsidRPr="00BC2B5C">
        <w:rPr>
          <w:rFonts w:eastAsia="맑은 고딕"/>
          <w:lang w:val="x-none" w:eastAsia="ko-KR" w:bidi="x-none"/>
        </w:rPr>
        <w:t>DCN</w:t>
      </w:r>
      <w:proofErr w:type="spellEnd"/>
      <w:r w:rsidR="00F70B7C" w:rsidRPr="00BC2B5C">
        <w:rPr>
          <w:rFonts w:eastAsia="맑은 고딕"/>
          <w:lang w:val="x-none" w:eastAsia="ko-KR" w:bidi="x-none"/>
        </w:rPr>
        <w:t xml:space="preserve"> </w:t>
      </w:r>
      <w:r w:rsidR="00E56A71" w:rsidRPr="00E56A71">
        <w:t>2888-21-0062-00-0001</w:t>
      </w:r>
      <w:r w:rsidR="00F70B7C" w:rsidRPr="00BC2B5C">
        <w:rPr>
          <w:rFonts w:eastAsia="맑은 고딕"/>
          <w:lang w:val="x-none" w:eastAsia="ko-KR" w:bidi="x-none"/>
        </w:rPr>
        <w:t>)</w:t>
      </w:r>
    </w:p>
    <w:p w14:paraId="62D3815D" w14:textId="18A30EC4" w:rsidR="00C058AD" w:rsidRPr="00C058AD" w:rsidRDefault="008A435E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 w:rsidR="00C058AD">
        <w:rPr>
          <w:lang w:eastAsia="ko-KR" w:bidi="x-none"/>
        </w:rPr>
        <w:t xml:space="preserve">the JSON </w:t>
      </w:r>
      <w:r w:rsidR="00C058AD" w:rsidRPr="00BD3CAB">
        <w:rPr>
          <w:rFonts w:ascii="CG Times (W1)" w:eastAsia="바탕" w:hAnsi="CG Times (W1)" w:cs="CG Times (W1)"/>
          <w:bCs/>
          <w:lang w:val="en-GB" w:bidi="x-none"/>
        </w:rPr>
        <w:t>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 w:rsidR="00C058AD">
        <w:rPr>
          <w:lang w:eastAsia="ko-KR" w:bidi="x-none"/>
        </w:rPr>
        <w:t xml:space="preserve"> of </w:t>
      </w:r>
      <w:r w:rsidR="00E56A71">
        <w:rPr>
          <w:lang w:bidi="he-IL"/>
        </w:rPr>
        <w:t>glove</w:t>
      </w:r>
      <w:r w:rsidR="00C058AD">
        <w:rPr>
          <w:lang w:bidi="he-IL"/>
        </w:rPr>
        <w:t xml:space="preserve"> sensor data in the physical world</w:t>
      </w:r>
    </w:p>
    <w:p w14:paraId="4A196E62" w14:textId="77777777" w:rsidR="00072AFB" w:rsidRPr="00072AFB" w:rsidRDefault="00072AFB" w:rsidP="00072AFB">
      <w:pPr>
        <w:pStyle w:val="4"/>
        <w:numPr>
          <w:ilvl w:val="4"/>
          <w:numId w:val="2"/>
        </w:numPr>
        <w:rPr>
          <w:lang w:bidi="he-IL"/>
        </w:rPr>
      </w:pPr>
      <w:r>
        <w:rPr>
          <w:lang w:val="x-none" w:eastAsia="ko-KR" w:bidi="x-none"/>
        </w:rPr>
        <w:t>Shall extend “</w:t>
      </w:r>
      <w:proofErr w:type="spellStart"/>
      <w:r>
        <w:rPr>
          <w:lang w:val="x-none" w:eastAsia="ko-KR" w:bidi="x-none"/>
        </w:rPr>
        <w:t>sensedInfoBaseAttributes</w:t>
      </w:r>
      <w:proofErr w:type="spellEnd"/>
      <w:r>
        <w:rPr>
          <w:lang w:val="x-none" w:eastAsia="ko-KR" w:bidi="x-none"/>
        </w:rPr>
        <w:t>”. The syntax, semantics, and examples shall be corrected accordingly</w:t>
      </w:r>
    </w:p>
    <w:p w14:paraId="57E4D240" w14:textId="0E9176C6" w:rsidR="004D78EE" w:rsidRPr="00072AFB" w:rsidRDefault="004D78EE" w:rsidP="00CF744C">
      <w:pPr>
        <w:pStyle w:val="4"/>
        <w:ind w:left="1134"/>
        <w:rPr>
          <w:lang w:eastAsia="ko-KR" w:bidi="x-none"/>
        </w:rPr>
      </w:pPr>
    </w:p>
    <w:p w14:paraId="14784A02" w14:textId="77777777" w:rsidR="00803366" w:rsidRDefault="00BC2B5C" w:rsidP="00803366">
      <w:pPr>
        <w:pStyle w:val="2"/>
        <w:numPr>
          <w:ilvl w:val="1"/>
          <w:numId w:val="1"/>
        </w:numPr>
        <w:tabs>
          <w:tab w:val="num" w:pos="993"/>
        </w:tabs>
      </w:pPr>
      <w:r w:rsidRPr="00803366">
        <w:rPr>
          <w:rFonts w:hint="eastAsia"/>
        </w:rPr>
        <w:t>Motion</w:t>
      </w:r>
      <w:r w:rsidR="00803366">
        <w:t>: Approve the ‘</w:t>
      </w:r>
      <w:proofErr w:type="spellStart"/>
      <w:r w:rsidR="00803366" w:rsidRPr="00BC2B5C">
        <w:rPr>
          <w:rFonts w:eastAsia="맑은 고딕"/>
          <w:lang w:val="x-none" w:eastAsia="ko-KR" w:bidi="x-none"/>
        </w:rPr>
        <w:t>DCN</w:t>
      </w:r>
      <w:proofErr w:type="spellEnd"/>
      <w:r w:rsidR="00803366" w:rsidRPr="00BC2B5C">
        <w:rPr>
          <w:rFonts w:eastAsia="맑은 고딕"/>
          <w:lang w:val="x-none" w:eastAsia="ko-KR" w:bidi="x-none"/>
        </w:rPr>
        <w:t xml:space="preserve"> </w:t>
      </w:r>
      <w:r w:rsidR="00803366" w:rsidRPr="00E56A71">
        <w:t>2888-21-0062-00-0001</w:t>
      </w:r>
      <w:r w:rsidR="00803366">
        <w:t>-</w:t>
      </w:r>
      <w:r w:rsidR="00803366" w:rsidRPr="00E56A71">
        <w:t xml:space="preserve">Glove </w:t>
      </w:r>
      <w:r w:rsidR="00803366">
        <w:t>S</w:t>
      </w:r>
      <w:r w:rsidR="00803366" w:rsidRPr="00E56A71">
        <w:t xml:space="preserve">ensor for the </w:t>
      </w:r>
      <w:r w:rsidR="00803366">
        <w:t>L</w:t>
      </w:r>
      <w:r w:rsidR="00803366" w:rsidRPr="00E56A71">
        <w:t xml:space="preserve">arge </w:t>
      </w:r>
      <w:r w:rsidR="00803366">
        <w:t>S</w:t>
      </w:r>
      <w:r w:rsidR="00803366" w:rsidRPr="00E56A71">
        <w:t xml:space="preserve">pace VR </w:t>
      </w:r>
      <w:r w:rsidR="00803366">
        <w:t>T</w:t>
      </w:r>
      <w:r w:rsidR="00803366" w:rsidRPr="00E56A71">
        <w:t xml:space="preserve">raining </w:t>
      </w:r>
      <w:r w:rsidR="00803366">
        <w:t>S</w:t>
      </w:r>
      <w:r w:rsidR="00803366" w:rsidRPr="00E56A71">
        <w:t>ystem</w:t>
      </w:r>
      <w:r w:rsidR="00803366">
        <w:t>’</w:t>
      </w:r>
    </w:p>
    <w:p w14:paraId="3B5F31FC" w14:textId="54E54067" w:rsidR="00BC2B5C" w:rsidRPr="00803366" w:rsidRDefault="00BC2B5C" w:rsidP="00803366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 w:rsidR="00803366"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 w:rsidR="00C74BB8" w:rsidRPr="00C74BB8">
        <w:rPr>
          <w:rFonts w:hint="eastAsia"/>
          <w:b w:val="0"/>
          <w:bCs w:val="0"/>
          <w:lang w:eastAsia="ko-KR" w:bidi="x-none"/>
        </w:rPr>
        <w:t>M</w:t>
      </w:r>
      <w:r w:rsidR="00C74BB8" w:rsidRPr="00C74BB8">
        <w:rPr>
          <w:b w:val="0"/>
          <w:bCs w:val="0"/>
          <w:lang w:eastAsia="ko-KR" w:bidi="x-none"/>
        </w:rPr>
        <w:t>in Hyuk Jeong</w:t>
      </w:r>
    </w:p>
    <w:p w14:paraId="4E0D625E" w14:textId="786BD47D" w:rsidR="00BC2B5C" w:rsidRPr="00803366" w:rsidRDefault="00BC2B5C" w:rsidP="00803366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 w:rsidR="00803366"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C74BB8">
        <w:rPr>
          <w:b w:val="0"/>
          <w:bCs w:val="0"/>
          <w:lang w:eastAsia="ko-KR" w:bidi="x-none"/>
        </w:rPr>
        <w:t>Changseok</w:t>
      </w:r>
      <w:proofErr w:type="spellEnd"/>
      <w:r w:rsidR="00C74BB8">
        <w:rPr>
          <w:b w:val="0"/>
          <w:bCs w:val="0"/>
          <w:lang w:eastAsia="ko-KR" w:bidi="x-none"/>
        </w:rPr>
        <w:t xml:space="preserve"> Yoon</w:t>
      </w:r>
    </w:p>
    <w:p w14:paraId="0838BD2F" w14:textId="77777777" w:rsid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3D56E94E" w14:textId="7D91A944" w:rsidR="00BC2B5C" w:rsidRPr="00803366" w:rsidRDefault="00BC2B5C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8178DF">
        <w:rPr>
          <w:rFonts w:eastAsia="맑은 고딕"/>
          <w:lang w:eastAsia="ko-KR"/>
        </w:rPr>
        <w:t>10</w:t>
      </w:r>
    </w:p>
    <w:p w14:paraId="4A4121FD" w14:textId="77777777" w:rsidR="00BC2B5C" w:rsidRPr="00803366" w:rsidRDefault="00BC2B5C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06010374" w14:textId="7F70D07D" w:rsidR="00BC2B5C" w:rsidRPr="00803366" w:rsidRDefault="00BC2B5C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 w:rsidR="00803366"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6FEE2BCA" w14:textId="55CF4A1A" w:rsidR="00BC2B5C" w:rsidRP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1F12DC7F" w14:textId="77777777" w:rsidR="00BC2B5C" w:rsidRPr="00BC2B5C" w:rsidRDefault="00BC2B5C" w:rsidP="00BC2B5C">
      <w:pPr>
        <w:ind w:leftChars="100" w:left="240"/>
        <w:rPr>
          <w:lang w:val="x-none" w:eastAsia="ko-KR" w:bidi="x-none"/>
        </w:rPr>
      </w:pPr>
    </w:p>
    <w:p w14:paraId="31A1AE35" w14:textId="77777777" w:rsidR="00F037A7" w:rsidRPr="006F0CD1" w:rsidRDefault="00F037A7">
      <w:pPr>
        <w:rPr>
          <w:szCs w:val="24"/>
          <w:lang w:val="x-none"/>
        </w:rPr>
      </w:pPr>
    </w:p>
    <w:p w14:paraId="22A4F854" w14:textId="4BAE9B57" w:rsidR="00F70B7C" w:rsidRDefault="00F70B7C" w:rsidP="008E12FF">
      <w:pPr>
        <w:pStyle w:val="2"/>
        <w:numPr>
          <w:ilvl w:val="1"/>
          <w:numId w:val="1"/>
        </w:numPr>
      </w:pPr>
      <w:r>
        <w:t>Present &amp; discuss the document ‘</w:t>
      </w:r>
      <w:proofErr w:type="spellStart"/>
      <w:r w:rsidR="00FE0A17" w:rsidRPr="00FE0A17">
        <w:t>IMU</w:t>
      </w:r>
      <w:proofErr w:type="spellEnd"/>
      <w:r w:rsidR="00FE0A17" w:rsidRPr="00FE0A17">
        <w:t xml:space="preserve"> </w:t>
      </w:r>
      <w:r w:rsidR="00FE0A17">
        <w:t>S</w:t>
      </w:r>
      <w:r w:rsidR="00FE0A17" w:rsidRPr="00FE0A17">
        <w:t xml:space="preserve">ensor for the </w:t>
      </w:r>
      <w:r w:rsidR="00FE0A17">
        <w:t>L</w:t>
      </w:r>
      <w:r w:rsidR="00FE0A17" w:rsidRPr="00FE0A17">
        <w:t xml:space="preserve">arge </w:t>
      </w:r>
      <w:r w:rsidR="00FE0A17">
        <w:t>S</w:t>
      </w:r>
      <w:r w:rsidR="00FE0A17" w:rsidRPr="00FE0A17">
        <w:t xml:space="preserve">pace VR </w:t>
      </w:r>
      <w:r w:rsidR="00FE0A17">
        <w:t>T</w:t>
      </w:r>
      <w:r w:rsidR="00FE0A17" w:rsidRPr="00FE0A17">
        <w:t xml:space="preserve">raining </w:t>
      </w:r>
      <w:r w:rsidR="00FE0A17">
        <w:t>S</w:t>
      </w:r>
      <w:r w:rsidR="00FE0A17" w:rsidRPr="00FE0A17">
        <w:t>ystem</w:t>
      </w:r>
      <w:r w:rsidR="00686DEB">
        <w:t>’</w:t>
      </w:r>
    </w:p>
    <w:p w14:paraId="2105D970" w14:textId="610BE127" w:rsidR="00425049" w:rsidRDefault="00686DEB" w:rsidP="00425049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lastRenderedPageBreak/>
        <w:t>Sang-</w:t>
      </w:r>
      <w:proofErr w:type="spellStart"/>
      <w:r>
        <w:rPr>
          <w:rFonts w:ascii="CG Times (W1)" w:eastAsia="바탕" w:hAnsi="CG Times (W1)" w:cs="CG Times (W1)"/>
          <w:bCs/>
          <w:lang w:val="en-GB" w:bidi="x-none"/>
        </w:rPr>
        <w:t>Kyun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Kim</w:t>
      </w:r>
      <w:r w:rsidR="00F70B7C">
        <w:rPr>
          <w:rFonts w:eastAsia="맑은 고딕"/>
          <w:lang w:val="x-none" w:eastAsia="ko-KR" w:bidi="x-none"/>
        </w:rPr>
        <w:t xml:space="preserve"> presented “</w:t>
      </w:r>
      <w:r w:rsidRPr="00686DEB">
        <w:t xml:space="preserve"> </w:t>
      </w:r>
      <w:proofErr w:type="spellStart"/>
      <w:r w:rsidR="00FE0A17" w:rsidRPr="00FE0A17">
        <w:t>IMU</w:t>
      </w:r>
      <w:proofErr w:type="spellEnd"/>
      <w:r w:rsidR="00FE0A17" w:rsidRPr="00FE0A17">
        <w:t xml:space="preserve"> </w:t>
      </w:r>
      <w:r w:rsidR="00FE0A17">
        <w:t>S</w:t>
      </w:r>
      <w:r w:rsidR="00FE0A17" w:rsidRPr="00FE0A17">
        <w:t xml:space="preserve">ensor for the </w:t>
      </w:r>
      <w:r w:rsidR="00FE0A17">
        <w:t>L</w:t>
      </w:r>
      <w:r w:rsidR="00FE0A17" w:rsidRPr="00FE0A17">
        <w:t xml:space="preserve">arge </w:t>
      </w:r>
      <w:r w:rsidR="00FE0A17">
        <w:t>S</w:t>
      </w:r>
      <w:r w:rsidR="00FE0A17" w:rsidRPr="00FE0A17">
        <w:t xml:space="preserve">pace VR </w:t>
      </w:r>
      <w:r w:rsidR="00FE0A17">
        <w:t>T</w:t>
      </w:r>
      <w:r w:rsidR="00FE0A17" w:rsidRPr="00FE0A17">
        <w:t xml:space="preserve">raining </w:t>
      </w:r>
      <w:r w:rsidR="00FE0A17">
        <w:t>S</w:t>
      </w:r>
      <w:r w:rsidR="00FE0A17" w:rsidRPr="00FE0A17">
        <w:t>ystem</w:t>
      </w:r>
      <w:r w:rsidR="00B8566E">
        <w:rPr>
          <w:rFonts w:eastAsia="맑은 고딕"/>
          <w:lang w:val="x-none" w:eastAsia="ko-KR" w:bidi="x-none"/>
        </w:rPr>
        <w:t>” (</w:t>
      </w:r>
      <w:proofErr w:type="spellStart"/>
      <w:r w:rsidR="00B8566E">
        <w:rPr>
          <w:rFonts w:eastAsia="맑은 고딕"/>
          <w:lang w:val="x-none" w:eastAsia="ko-KR" w:bidi="x-none"/>
        </w:rPr>
        <w:t>DCN</w:t>
      </w:r>
      <w:proofErr w:type="spellEnd"/>
      <w:r w:rsidR="00B8566E"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 w:rsidR="00FE0A17">
        <w:t>63</w:t>
      </w:r>
      <w:r w:rsidRPr="00686DEB">
        <w:t>-0</w:t>
      </w:r>
      <w:r w:rsidR="00FE0A17">
        <w:t>0</w:t>
      </w:r>
      <w:r w:rsidRPr="00686DEB">
        <w:t>-0001</w:t>
      </w:r>
      <w:r w:rsidR="00F70B7C">
        <w:rPr>
          <w:rFonts w:eastAsia="맑은 고딕"/>
          <w:lang w:val="x-none" w:eastAsia="ko-KR" w:bidi="x-none"/>
        </w:rPr>
        <w:t>)</w:t>
      </w:r>
    </w:p>
    <w:p w14:paraId="31910EF0" w14:textId="7FC9C7CC" w:rsidR="00425049" w:rsidRPr="00F468F8" w:rsidRDefault="00FE0A17" w:rsidP="00BD3CAB">
      <w:pPr>
        <w:pStyle w:val="4"/>
        <w:numPr>
          <w:ilvl w:val="4"/>
          <w:numId w:val="2"/>
        </w:numPr>
        <w:rPr>
          <w:lang w:val="x-none" w:eastAsia="ko-KR" w:bidi="x-none"/>
        </w:rPr>
      </w:pPr>
      <w:r w:rsidRPr="00F468F8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JSON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>
        <w:rPr>
          <w:lang w:eastAsia="ko-KR" w:bidi="x-none"/>
        </w:rPr>
        <w:t xml:space="preserve"> of </w:t>
      </w:r>
      <w:proofErr w:type="spellStart"/>
      <w:r>
        <w:rPr>
          <w:lang w:bidi="he-IL"/>
        </w:rPr>
        <w:t>IMU</w:t>
      </w:r>
      <w:proofErr w:type="spellEnd"/>
      <w:r>
        <w:rPr>
          <w:lang w:bidi="he-IL"/>
        </w:rPr>
        <w:t xml:space="preserve"> sensor data in the physical world</w:t>
      </w:r>
    </w:p>
    <w:p w14:paraId="75E0BF57" w14:textId="1EC17565" w:rsidR="00072AFB" w:rsidRDefault="00072AFB" w:rsidP="00072AFB">
      <w:pPr>
        <w:pStyle w:val="4"/>
        <w:numPr>
          <w:ilvl w:val="4"/>
          <w:numId w:val="2"/>
        </w:numPr>
        <w:rPr>
          <w:lang w:val="x-none" w:eastAsia="ko-KR" w:bidi="x-none"/>
        </w:rPr>
      </w:pPr>
      <w:r>
        <w:rPr>
          <w:lang w:val="x-none" w:eastAsia="ko-KR" w:bidi="x-none"/>
        </w:rPr>
        <w:t>Shall extend “</w:t>
      </w:r>
      <w:proofErr w:type="spellStart"/>
      <w:r>
        <w:rPr>
          <w:lang w:val="x-none" w:eastAsia="ko-KR" w:bidi="x-none"/>
        </w:rPr>
        <w:t>sensedInfoBaseAttributes</w:t>
      </w:r>
      <w:proofErr w:type="spellEnd"/>
      <w:r>
        <w:rPr>
          <w:lang w:val="x-none" w:eastAsia="ko-KR" w:bidi="x-none"/>
        </w:rPr>
        <w:t>”. The syntax, semantics, and examples shall be corrected accordingly</w:t>
      </w:r>
    </w:p>
    <w:p w14:paraId="7EC170F0" w14:textId="64CACBA8" w:rsidR="00602C1B" w:rsidRPr="00602C1B" w:rsidRDefault="00602C1B" w:rsidP="00602C1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 xml:space="preserve">The semantics and syntax of the quaternion </w:t>
      </w:r>
      <w:r>
        <w:rPr>
          <w:rFonts w:eastAsia="맑은 고딕" w:hint="eastAsia"/>
          <w:lang w:val="x-none" w:eastAsia="ko-KR" w:bidi="x-none"/>
        </w:rPr>
        <w:t>a</w:t>
      </w:r>
      <w:r>
        <w:rPr>
          <w:rFonts w:eastAsia="맑은 고딕"/>
          <w:lang w:val="x-none" w:eastAsia="ko-KR" w:bidi="x-none"/>
        </w:rPr>
        <w:t>re incorrect. A proper correction will be provided</w:t>
      </w:r>
    </w:p>
    <w:p w14:paraId="33F86D1F" w14:textId="233E0802" w:rsidR="008E12FF" w:rsidRPr="00072AFB" w:rsidRDefault="008E12FF" w:rsidP="00CF744C">
      <w:pPr>
        <w:pStyle w:val="4"/>
        <w:ind w:left="1134"/>
        <w:rPr>
          <w:rFonts w:eastAsia="맑은 고딕"/>
          <w:lang w:eastAsia="ko-KR" w:bidi="x-none"/>
        </w:rPr>
      </w:pPr>
    </w:p>
    <w:p w14:paraId="5C7F0451" w14:textId="140D2512" w:rsidR="00BC2B5C" w:rsidRPr="00803366" w:rsidRDefault="00803366" w:rsidP="00803366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>
        <w:t>: Approve the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3</w:t>
      </w:r>
      <w:r w:rsidRPr="00686DEB">
        <w:t>-0</w:t>
      </w:r>
      <w:r>
        <w:t>0</w:t>
      </w:r>
      <w:r w:rsidRPr="00686DEB">
        <w:t>-0001</w:t>
      </w:r>
      <w:r>
        <w:t>-</w:t>
      </w:r>
      <w:proofErr w:type="spellStart"/>
      <w:r w:rsidRPr="00FE0A17">
        <w:t>IMU</w:t>
      </w:r>
      <w:proofErr w:type="spellEnd"/>
      <w:r w:rsidRPr="00FE0A17">
        <w:t xml:space="preserve"> </w:t>
      </w:r>
      <w:r>
        <w:t>S</w:t>
      </w:r>
      <w:r w:rsidRPr="00FE0A17">
        <w:t xml:space="preserve">ensor for the </w:t>
      </w:r>
      <w:r>
        <w:t>L</w:t>
      </w:r>
      <w:r w:rsidRPr="00FE0A17">
        <w:t xml:space="preserve">arge </w:t>
      </w:r>
      <w:r>
        <w:t>S</w:t>
      </w:r>
      <w:r w:rsidRPr="00FE0A17">
        <w:t xml:space="preserve">pace VR </w:t>
      </w:r>
      <w:r>
        <w:t>T</w:t>
      </w:r>
      <w:r w:rsidRPr="00FE0A17">
        <w:t xml:space="preserve">raining </w:t>
      </w:r>
      <w:r>
        <w:t>S</w:t>
      </w:r>
      <w:r w:rsidRPr="00FE0A17">
        <w:t>ystem</w:t>
      </w:r>
      <w:r>
        <w:t>’</w:t>
      </w:r>
    </w:p>
    <w:p w14:paraId="50EC6939" w14:textId="7FDFB8AD" w:rsidR="00803366" w:rsidRPr="00803366" w:rsidRDefault="00803366" w:rsidP="00803366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 w:rsidR="00C74BB8" w:rsidRPr="00C74BB8">
        <w:rPr>
          <w:rFonts w:hint="eastAsia"/>
          <w:b w:val="0"/>
          <w:bCs w:val="0"/>
          <w:lang w:eastAsia="ko-KR" w:bidi="x-none"/>
        </w:rPr>
        <w:t>M</w:t>
      </w:r>
      <w:r w:rsidR="00C74BB8" w:rsidRPr="00C74BB8">
        <w:rPr>
          <w:b w:val="0"/>
          <w:bCs w:val="0"/>
          <w:lang w:eastAsia="ko-KR" w:bidi="x-none"/>
        </w:rPr>
        <w:t>in Hyuk Jeong</w:t>
      </w:r>
    </w:p>
    <w:p w14:paraId="188D93D0" w14:textId="69C229AC" w:rsidR="00803366" w:rsidRPr="00803366" w:rsidRDefault="00803366" w:rsidP="00803366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C74BB8">
        <w:rPr>
          <w:b w:val="0"/>
          <w:bCs w:val="0"/>
          <w:lang w:eastAsia="ko-KR" w:bidi="x-none"/>
        </w:rPr>
        <w:t>Changseok</w:t>
      </w:r>
      <w:proofErr w:type="spellEnd"/>
      <w:r w:rsidR="00C74BB8">
        <w:rPr>
          <w:b w:val="0"/>
          <w:bCs w:val="0"/>
          <w:lang w:eastAsia="ko-KR" w:bidi="x-none"/>
        </w:rPr>
        <w:t xml:space="preserve"> Yoon</w:t>
      </w:r>
    </w:p>
    <w:p w14:paraId="0A6C5FD1" w14:textId="77777777" w:rsid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7AA492D0" w14:textId="1EED7F97" w:rsidR="00803366" w:rsidRP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256792">
        <w:rPr>
          <w:rFonts w:eastAsia="맑은 고딕"/>
          <w:lang w:eastAsia="ko-KR"/>
        </w:rPr>
        <w:t>10</w:t>
      </w:r>
    </w:p>
    <w:p w14:paraId="16A1371E" w14:textId="77777777" w:rsidR="00803366" w:rsidRP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41CC2F9F" w14:textId="77777777" w:rsidR="00803366" w:rsidRP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514BC9AB" w14:textId="77777777" w:rsidR="00803366" w:rsidRPr="00803366" w:rsidRDefault="00803366" w:rsidP="0080336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7CF244A5" w14:textId="77777777" w:rsidR="00C73DA6" w:rsidRPr="00C73DA6" w:rsidRDefault="00C73DA6" w:rsidP="00C73DA6">
      <w:pPr>
        <w:pStyle w:val="af"/>
        <w:ind w:left="960"/>
        <w:rPr>
          <w:lang w:val="x-none" w:eastAsia="ko-KR" w:bidi="x-none"/>
        </w:rPr>
      </w:pPr>
    </w:p>
    <w:p w14:paraId="1534B64E" w14:textId="784747C4" w:rsidR="00FE0A17" w:rsidRDefault="00FE0A17" w:rsidP="00FE0A17">
      <w:pPr>
        <w:pStyle w:val="2"/>
        <w:numPr>
          <w:ilvl w:val="1"/>
          <w:numId w:val="1"/>
        </w:numPr>
      </w:pPr>
      <w:r>
        <w:t>Present &amp; discuss the document ‘</w:t>
      </w:r>
      <w:proofErr w:type="spellStart"/>
      <w:r w:rsidR="00F468F8" w:rsidRPr="00F468F8">
        <w:t>Rigidbody</w:t>
      </w:r>
      <w:proofErr w:type="spellEnd"/>
      <w:r w:rsidR="00F468F8" w:rsidRPr="00F468F8">
        <w:t xml:space="preserve"> </w:t>
      </w:r>
      <w:r w:rsidR="00F468F8">
        <w:t>S</w:t>
      </w:r>
      <w:r w:rsidR="00F468F8" w:rsidRPr="00F468F8">
        <w:t xml:space="preserve">ensor for the </w:t>
      </w:r>
      <w:r w:rsidR="00F468F8">
        <w:t>L</w:t>
      </w:r>
      <w:r w:rsidR="00F468F8" w:rsidRPr="00F468F8">
        <w:t xml:space="preserve">arge </w:t>
      </w:r>
      <w:r w:rsidR="00F468F8">
        <w:t>S</w:t>
      </w:r>
      <w:r w:rsidR="00F468F8" w:rsidRPr="00F468F8">
        <w:t xml:space="preserve">pace VR </w:t>
      </w:r>
      <w:r w:rsidR="00F468F8">
        <w:t>T</w:t>
      </w:r>
      <w:r w:rsidR="00F468F8" w:rsidRPr="00F468F8">
        <w:t xml:space="preserve">raining </w:t>
      </w:r>
      <w:r w:rsidR="00F468F8">
        <w:t>S</w:t>
      </w:r>
      <w:r w:rsidR="00F468F8" w:rsidRPr="00F468F8">
        <w:t>ystem</w:t>
      </w:r>
      <w:r>
        <w:t>’</w:t>
      </w:r>
    </w:p>
    <w:p w14:paraId="22428FE6" w14:textId="1987DA4B" w:rsidR="00FE0A17" w:rsidRDefault="00FE0A17" w:rsidP="00FE0A17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</w:t>
      </w:r>
      <w:proofErr w:type="spellStart"/>
      <w:r>
        <w:rPr>
          <w:rFonts w:ascii="CG Times (W1)" w:eastAsia="바탕" w:hAnsi="CG Times (W1)" w:cs="CG Times (W1)"/>
          <w:bCs/>
          <w:lang w:val="en-GB" w:bidi="x-none"/>
        </w:rPr>
        <w:t>Kyun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Kim</w:t>
      </w:r>
      <w:r>
        <w:rPr>
          <w:rFonts w:eastAsia="맑은 고딕"/>
          <w:lang w:val="x-none" w:eastAsia="ko-KR" w:bidi="x-none"/>
        </w:rPr>
        <w:t xml:space="preserve"> presented “</w:t>
      </w:r>
      <w:proofErr w:type="spellStart"/>
      <w:r w:rsidR="00F468F8" w:rsidRPr="00F468F8">
        <w:t>Rigidbody</w:t>
      </w:r>
      <w:proofErr w:type="spellEnd"/>
      <w:r w:rsidR="00F468F8" w:rsidRPr="00F468F8">
        <w:t xml:space="preserve"> </w:t>
      </w:r>
      <w:r w:rsidR="00F468F8">
        <w:t>S</w:t>
      </w:r>
      <w:r w:rsidR="00F468F8" w:rsidRPr="00F468F8">
        <w:t xml:space="preserve">ensor for the </w:t>
      </w:r>
      <w:r w:rsidR="00F468F8">
        <w:t>L</w:t>
      </w:r>
      <w:r w:rsidR="00F468F8" w:rsidRPr="00F468F8">
        <w:t xml:space="preserve">arge </w:t>
      </w:r>
      <w:r w:rsidR="00F468F8">
        <w:t>S</w:t>
      </w:r>
      <w:r w:rsidR="00F468F8" w:rsidRPr="00F468F8">
        <w:t xml:space="preserve">pace VR </w:t>
      </w:r>
      <w:r w:rsidR="00F468F8">
        <w:t>T</w:t>
      </w:r>
      <w:r w:rsidR="00F468F8" w:rsidRPr="00F468F8">
        <w:t xml:space="preserve">raining </w:t>
      </w:r>
      <w:r w:rsidR="00F468F8">
        <w:t>S</w:t>
      </w:r>
      <w:r w:rsidR="00F468F8" w:rsidRPr="00F468F8">
        <w:t>ystem</w:t>
      </w:r>
      <w:r>
        <w:rPr>
          <w:rFonts w:eastAsia="맑은 고딕"/>
          <w:lang w:val="x-none" w:eastAsia="ko-KR" w:bidi="x-none"/>
        </w:rPr>
        <w:t>” (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</w:t>
      </w:r>
      <w:r w:rsidR="00F468F8">
        <w:t>4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3BC8CCA2" w14:textId="5E44CFFB" w:rsidR="00FE0A17" w:rsidRDefault="00FE0A17" w:rsidP="00BD3CAB">
      <w:pPr>
        <w:pStyle w:val="4"/>
        <w:numPr>
          <w:ilvl w:val="4"/>
          <w:numId w:val="2"/>
        </w:numPr>
        <w:rPr>
          <w:lang w:bidi="he-IL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JSON</w:t>
      </w:r>
      <w:r>
        <w:rPr>
          <w:lang w:eastAsia="ko-KR" w:bidi="x-none"/>
        </w:rPr>
        <w:t xml:space="preserve"> 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>
        <w:rPr>
          <w:lang w:eastAsia="ko-KR" w:bidi="x-none"/>
        </w:rPr>
        <w:t xml:space="preserve"> of </w:t>
      </w:r>
      <w:proofErr w:type="spellStart"/>
      <w:r w:rsidR="00F468F8">
        <w:rPr>
          <w:lang w:bidi="he-IL"/>
        </w:rPr>
        <w:t>rigidbody</w:t>
      </w:r>
      <w:proofErr w:type="spellEnd"/>
      <w:r>
        <w:rPr>
          <w:lang w:bidi="he-IL"/>
        </w:rPr>
        <w:t xml:space="preserve"> sensor data in the physical world</w:t>
      </w:r>
    </w:p>
    <w:p w14:paraId="3E985AD0" w14:textId="4DF160DB" w:rsidR="00072AFB" w:rsidRDefault="00072AFB" w:rsidP="00072AFB">
      <w:pPr>
        <w:pStyle w:val="4"/>
        <w:numPr>
          <w:ilvl w:val="4"/>
          <w:numId w:val="2"/>
        </w:numPr>
        <w:rPr>
          <w:lang w:val="x-none" w:eastAsia="ko-KR" w:bidi="x-none"/>
        </w:rPr>
      </w:pPr>
      <w:r>
        <w:rPr>
          <w:lang w:val="x-none" w:eastAsia="ko-KR" w:bidi="x-none"/>
        </w:rPr>
        <w:t>Shall extend “</w:t>
      </w:r>
      <w:proofErr w:type="spellStart"/>
      <w:r>
        <w:rPr>
          <w:lang w:val="x-none" w:eastAsia="ko-KR" w:bidi="x-none"/>
        </w:rPr>
        <w:t>sensedInfoBaseAttributes</w:t>
      </w:r>
      <w:proofErr w:type="spellEnd"/>
      <w:r>
        <w:rPr>
          <w:lang w:val="x-none" w:eastAsia="ko-KR" w:bidi="x-none"/>
        </w:rPr>
        <w:t>”. The syntax, semantics, and examples shall be corrected accordingly</w:t>
      </w:r>
    </w:p>
    <w:p w14:paraId="401D80AF" w14:textId="57574AFB" w:rsidR="00334835" w:rsidRPr="00334835" w:rsidRDefault="00334835" w:rsidP="00334835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 xml:space="preserve">The semantics and syntax of the quaternion </w:t>
      </w:r>
      <w:r>
        <w:rPr>
          <w:rFonts w:eastAsia="맑은 고딕" w:hint="eastAsia"/>
          <w:lang w:val="x-none" w:eastAsia="ko-KR" w:bidi="x-none"/>
        </w:rPr>
        <w:t>a</w:t>
      </w:r>
      <w:r>
        <w:rPr>
          <w:rFonts w:eastAsia="맑은 고딕"/>
          <w:lang w:val="x-none" w:eastAsia="ko-KR" w:bidi="x-none"/>
        </w:rPr>
        <w:t>re incorrect. A proper correction will be provided</w:t>
      </w:r>
    </w:p>
    <w:p w14:paraId="215F2ADC" w14:textId="77777777" w:rsidR="00FE0A17" w:rsidRDefault="00FE0A17" w:rsidP="00CF744C">
      <w:pPr>
        <w:pStyle w:val="4"/>
        <w:ind w:left="1134"/>
        <w:rPr>
          <w:rFonts w:eastAsia="맑은 고딕"/>
          <w:lang w:val="x-none" w:eastAsia="ko-KR" w:bidi="x-none"/>
        </w:rPr>
      </w:pPr>
    </w:p>
    <w:p w14:paraId="5AFC02C0" w14:textId="0522EB51" w:rsidR="00FE0A17" w:rsidRPr="00E45B52" w:rsidRDefault="00E45B52" w:rsidP="00E45B52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>
        <w:t>: Approve the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4</w:t>
      </w:r>
      <w:r w:rsidRPr="00686DEB">
        <w:t>-0</w:t>
      </w:r>
      <w:r>
        <w:t>0</w:t>
      </w:r>
      <w:r w:rsidRPr="00686DEB">
        <w:t>-0001</w:t>
      </w:r>
      <w:r>
        <w:t>-</w:t>
      </w:r>
      <w:proofErr w:type="spellStart"/>
      <w:r w:rsidRPr="00F468F8">
        <w:t>Rigidbody</w:t>
      </w:r>
      <w:proofErr w:type="spellEnd"/>
      <w:r w:rsidRPr="00F468F8">
        <w:t xml:space="preserve"> </w:t>
      </w:r>
      <w:r>
        <w:t>S</w:t>
      </w:r>
      <w:r w:rsidRPr="00F468F8">
        <w:t xml:space="preserve">ensor for the </w:t>
      </w:r>
      <w:r>
        <w:t>L</w:t>
      </w:r>
      <w:r w:rsidRPr="00F468F8">
        <w:t xml:space="preserve">arge </w:t>
      </w:r>
      <w:r>
        <w:t>S</w:t>
      </w:r>
      <w:r w:rsidRPr="00F468F8">
        <w:t xml:space="preserve">pace VR </w:t>
      </w:r>
      <w:r>
        <w:t>T</w:t>
      </w:r>
      <w:r w:rsidRPr="00F468F8">
        <w:t xml:space="preserve">raining </w:t>
      </w:r>
      <w:r>
        <w:t>S</w:t>
      </w:r>
      <w:r w:rsidRPr="00F468F8">
        <w:t>ystem</w:t>
      </w:r>
      <w:r>
        <w:t>’</w:t>
      </w:r>
    </w:p>
    <w:p w14:paraId="66E143C5" w14:textId="5B4AF228" w:rsidR="00E45B52" w:rsidRPr="00803366" w:rsidRDefault="00E45B52" w:rsidP="00E45B52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 w:rsidR="00C74BB8" w:rsidRPr="00C74BB8">
        <w:rPr>
          <w:rFonts w:hint="eastAsia"/>
          <w:b w:val="0"/>
          <w:bCs w:val="0"/>
          <w:lang w:eastAsia="ko-KR" w:bidi="x-none"/>
        </w:rPr>
        <w:t>M</w:t>
      </w:r>
      <w:r w:rsidR="00C74BB8" w:rsidRPr="00C74BB8">
        <w:rPr>
          <w:b w:val="0"/>
          <w:bCs w:val="0"/>
          <w:lang w:eastAsia="ko-KR" w:bidi="x-none"/>
        </w:rPr>
        <w:t>in Hyuk Jeong</w:t>
      </w:r>
    </w:p>
    <w:p w14:paraId="6AF1C384" w14:textId="58C59642" w:rsidR="00E45B52" w:rsidRPr="00803366" w:rsidRDefault="00E45B52" w:rsidP="00E45B52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C74BB8">
        <w:rPr>
          <w:b w:val="0"/>
          <w:bCs w:val="0"/>
          <w:lang w:eastAsia="ko-KR" w:bidi="x-none"/>
        </w:rPr>
        <w:t>Changseok</w:t>
      </w:r>
      <w:proofErr w:type="spellEnd"/>
      <w:r w:rsidR="00C74BB8">
        <w:rPr>
          <w:b w:val="0"/>
          <w:bCs w:val="0"/>
          <w:lang w:eastAsia="ko-KR" w:bidi="x-none"/>
        </w:rPr>
        <w:t xml:space="preserve"> Yoon</w:t>
      </w:r>
    </w:p>
    <w:p w14:paraId="57E68ED2" w14:textId="77777777" w:rsidR="00E45B52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4301EF79" w14:textId="073BB857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C74BB8">
        <w:rPr>
          <w:rFonts w:eastAsia="맑은 고딕"/>
          <w:lang w:eastAsia="ko-KR"/>
        </w:rPr>
        <w:t>10</w:t>
      </w:r>
    </w:p>
    <w:p w14:paraId="3C4CBEFD" w14:textId="77777777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6747B511" w14:textId="77777777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44FA401E" w14:textId="77777777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lastRenderedPageBreak/>
        <w:t>Outcome: Pass</w:t>
      </w:r>
    </w:p>
    <w:p w14:paraId="0877413D" w14:textId="77777777" w:rsidR="00F468F8" w:rsidRPr="00F468F8" w:rsidRDefault="00F468F8" w:rsidP="00F468F8">
      <w:pPr>
        <w:pStyle w:val="af"/>
        <w:ind w:left="960"/>
        <w:rPr>
          <w:lang w:val="x-none" w:eastAsia="ko-KR" w:bidi="x-none"/>
        </w:rPr>
      </w:pPr>
    </w:p>
    <w:p w14:paraId="7437F585" w14:textId="3F5E70FE" w:rsidR="00F468F8" w:rsidRDefault="00F468F8" w:rsidP="00F468F8">
      <w:pPr>
        <w:pStyle w:val="2"/>
        <w:numPr>
          <w:ilvl w:val="1"/>
          <w:numId w:val="1"/>
        </w:numPr>
      </w:pPr>
      <w:r>
        <w:t>Present &amp; discuss the document ‘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</w:t>
      </w:r>
      <w:r w:rsidRPr="00F468F8">
        <w:t xml:space="preserve">end </w:t>
      </w:r>
      <w:r>
        <w:t>S</w:t>
      </w:r>
      <w:r w:rsidRPr="00F468F8">
        <w:t>ensor</w:t>
      </w:r>
      <w:r>
        <w:t>’</w:t>
      </w:r>
    </w:p>
    <w:p w14:paraId="21D2D2E6" w14:textId="0BCE26FF" w:rsidR="00F468F8" w:rsidRDefault="00F468F8" w:rsidP="00F468F8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</w:t>
      </w:r>
      <w:proofErr w:type="spellStart"/>
      <w:r>
        <w:rPr>
          <w:rFonts w:ascii="CG Times (W1)" w:eastAsia="바탕" w:hAnsi="CG Times (W1)" w:cs="CG Times (W1)"/>
          <w:bCs/>
          <w:lang w:val="en-GB" w:bidi="x-none"/>
        </w:rPr>
        <w:t>Kyun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</w:t>
      </w:r>
      <w:r w:rsidRPr="00F468F8">
        <w:t xml:space="preserve">end </w:t>
      </w:r>
      <w:r>
        <w:t>S</w:t>
      </w:r>
      <w:r w:rsidRPr="00F468F8">
        <w:t>ensor</w:t>
      </w:r>
      <w:r>
        <w:rPr>
          <w:rFonts w:eastAsia="맑은 고딕"/>
          <w:lang w:val="x-none" w:eastAsia="ko-KR" w:bidi="x-none"/>
        </w:rPr>
        <w:t>” (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5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2FF18478" w14:textId="394050DB" w:rsidR="00F468F8" w:rsidRDefault="00F468F8" w:rsidP="00BD3CAB">
      <w:pPr>
        <w:pStyle w:val="4"/>
        <w:numPr>
          <w:ilvl w:val="4"/>
          <w:numId w:val="2"/>
        </w:numPr>
        <w:rPr>
          <w:lang w:bidi="he-IL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>the JSON 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>
        <w:rPr>
          <w:lang w:eastAsia="ko-KR" w:bidi="x-none"/>
        </w:rPr>
        <w:t xml:space="preserve"> of </w:t>
      </w:r>
      <w:r>
        <w:rPr>
          <w:lang w:bidi="he-IL"/>
        </w:rPr>
        <w:t>bend sensor data</w:t>
      </w:r>
    </w:p>
    <w:p w14:paraId="736AB5ED" w14:textId="6A45E132" w:rsidR="00072AFB" w:rsidRPr="00072AFB" w:rsidRDefault="00072AFB" w:rsidP="00072AFB">
      <w:pPr>
        <w:pStyle w:val="4"/>
        <w:numPr>
          <w:ilvl w:val="4"/>
          <w:numId w:val="2"/>
        </w:numPr>
        <w:rPr>
          <w:lang w:bidi="he-IL"/>
        </w:rPr>
      </w:pPr>
      <w:r>
        <w:rPr>
          <w:lang w:val="x-none" w:eastAsia="ko-KR" w:bidi="x-none"/>
        </w:rPr>
        <w:t>Shall extend “</w:t>
      </w:r>
      <w:proofErr w:type="spellStart"/>
      <w:r>
        <w:rPr>
          <w:lang w:val="x-none" w:eastAsia="ko-KR" w:bidi="x-none"/>
        </w:rPr>
        <w:t>sensedInfoBaseAttributes</w:t>
      </w:r>
      <w:proofErr w:type="spellEnd"/>
      <w:r>
        <w:rPr>
          <w:lang w:val="x-none" w:eastAsia="ko-KR" w:bidi="x-none"/>
        </w:rPr>
        <w:t>”. The syntax, semantics, and examples shall be corrected accordingly</w:t>
      </w:r>
    </w:p>
    <w:p w14:paraId="5F73AAEF" w14:textId="77777777" w:rsidR="00F468F8" w:rsidRDefault="00F468F8" w:rsidP="00CF744C">
      <w:pPr>
        <w:pStyle w:val="4"/>
        <w:ind w:left="1134"/>
        <w:rPr>
          <w:rFonts w:eastAsia="맑은 고딕"/>
          <w:lang w:val="x-none" w:eastAsia="ko-KR" w:bidi="x-none"/>
        </w:rPr>
      </w:pPr>
    </w:p>
    <w:p w14:paraId="73718DA1" w14:textId="6FE57841" w:rsidR="00F468F8" w:rsidRPr="00E45B52" w:rsidRDefault="00E45B52" w:rsidP="00E45B52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>
        <w:t>: Approve the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5</w:t>
      </w:r>
      <w:r w:rsidRPr="00686DEB">
        <w:t>-0</w:t>
      </w:r>
      <w:r>
        <w:t>0</w:t>
      </w:r>
      <w:r w:rsidRPr="00686DEB">
        <w:t>-0001</w:t>
      </w:r>
      <w:r>
        <w:t>-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</w:t>
      </w:r>
      <w:r w:rsidRPr="00F468F8">
        <w:t xml:space="preserve">end </w:t>
      </w:r>
      <w:r>
        <w:t>S</w:t>
      </w:r>
      <w:r w:rsidRPr="00F468F8">
        <w:t>ensor</w:t>
      </w:r>
      <w:r>
        <w:t>’</w:t>
      </w:r>
    </w:p>
    <w:p w14:paraId="256E0362" w14:textId="6538BE79" w:rsidR="00E45B52" w:rsidRPr="00803366" w:rsidRDefault="00E45B52" w:rsidP="00E45B52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 w:rsidR="00C74BB8" w:rsidRPr="00C74BB8">
        <w:rPr>
          <w:rFonts w:hint="eastAsia"/>
          <w:b w:val="0"/>
          <w:bCs w:val="0"/>
          <w:lang w:eastAsia="ko-KR" w:bidi="x-none"/>
        </w:rPr>
        <w:t>M</w:t>
      </w:r>
      <w:r w:rsidR="00C74BB8" w:rsidRPr="00C74BB8">
        <w:rPr>
          <w:b w:val="0"/>
          <w:bCs w:val="0"/>
          <w:lang w:eastAsia="ko-KR" w:bidi="x-none"/>
        </w:rPr>
        <w:t>in Hyuk Jeong</w:t>
      </w:r>
    </w:p>
    <w:p w14:paraId="08847C7B" w14:textId="545CAE03" w:rsidR="00E45B52" w:rsidRPr="00803366" w:rsidRDefault="00E45B52" w:rsidP="00E45B52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C74BB8">
        <w:rPr>
          <w:b w:val="0"/>
          <w:bCs w:val="0"/>
          <w:lang w:eastAsia="ko-KR" w:bidi="x-none"/>
        </w:rPr>
        <w:t>Changseok</w:t>
      </w:r>
      <w:proofErr w:type="spellEnd"/>
      <w:r w:rsidR="00C74BB8">
        <w:rPr>
          <w:b w:val="0"/>
          <w:bCs w:val="0"/>
          <w:lang w:eastAsia="ko-KR" w:bidi="x-none"/>
        </w:rPr>
        <w:t xml:space="preserve"> Yoon</w:t>
      </w:r>
    </w:p>
    <w:p w14:paraId="5DA81ECC" w14:textId="77777777" w:rsidR="00E45B52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15B26715" w14:textId="113E610F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256792">
        <w:rPr>
          <w:rFonts w:eastAsia="맑은 고딕"/>
          <w:lang w:eastAsia="ko-KR"/>
        </w:rPr>
        <w:t>10</w:t>
      </w:r>
    </w:p>
    <w:p w14:paraId="7829447A" w14:textId="77777777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6234F0D5" w14:textId="77777777" w:rsidR="00E45B52" w:rsidRPr="00803366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3461BB63" w14:textId="41543E27" w:rsidR="00F468F8" w:rsidRPr="00E45B52" w:rsidRDefault="00E45B52" w:rsidP="00E45B52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7AAF5BCD" w14:textId="77777777" w:rsidR="00F468F8" w:rsidRPr="00BC2B5C" w:rsidRDefault="00F468F8" w:rsidP="00F468F8">
      <w:pPr>
        <w:pStyle w:val="af"/>
        <w:ind w:leftChars="0" w:left="1701"/>
        <w:rPr>
          <w:lang w:val="x-none" w:eastAsia="ko-KR" w:bidi="x-none"/>
        </w:rPr>
      </w:pPr>
    </w:p>
    <w:p w14:paraId="4F25359F" w14:textId="523BBB55" w:rsidR="00F468F8" w:rsidRDefault="00F468F8" w:rsidP="00F468F8">
      <w:pPr>
        <w:pStyle w:val="2"/>
        <w:numPr>
          <w:ilvl w:val="1"/>
          <w:numId w:val="1"/>
        </w:numPr>
      </w:pPr>
      <w:r>
        <w:t>Present &amp; discuss the document ‘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M</w:t>
      </w:r>
      <w:r w:rsidRPr="00F468F8">
        <w:t xml:space="preserve">icrophone </w:t>
      </w:r>
      <w:r>
        <w:t>S</w:t>
      </w:r>
      <w:r w:rsidRPr="00F468F8">
        <w:t xml:space="preserve">ensor </w:t>
      </w:r>
      <w:r>
        <w:t>C</w:t>
      </w:r>
      <w:r w:rsidRPr="00F468F8">
        <w:t>apabilities</w:t>
      </w:r>
      <w:r>
        <w:t>’</w:t>
      </w:r>
    </w:p>
    <w:p w14:paraId="6186EC20" w14:textId="0DE8163C" w:rsidR="00F468F8" w:rsidRDefault="00F468F8" w:rsidP="00F468F8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</w:t>
      </w:r>
      <w:proofErr w:type="spellStart"/>
      <w:r>
        <w:rPr>
          <w:rFonts w:ascii="CG Times (W1)" w:eastAsia="바탕" w:hAnsi="CG Times (W1)" w:cs="CG Times (W1)"/>
          <w:bCs/>
          <w:lang w:val="en-GB" w:bidi="x-none"/>
        </w:rPr>
        <w:t>Kyun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M</w:t>
      </w:r>
      <w:r w:rsidRPr="00F468F8">
        <w:t xml:space="preserve">icrophone </w:t>
      </w:r>
      <w:r>
        <w:t>S</w:t>
      </w:r>
      <w:r w:rsidRPr="00F468F8">
        <w:t xml:space="preserve">ensor </w:t>
      </w:r>
      <w:r>
        <w:t>C</w:t>
      </w:r>
      <w:r w:rsidRPr="00F468F8">
        <w:t>apabilities</w:t>
      </w:r>
      <w:r>
        <w:rPr>
          <w:rFonts w:eastAsia="맑은 고딕"/>
          <w:lang w:val="x-none" w:eastAsia="ko-KR" w:bidi="x-none"/>
        </w:rPr>
        <w:t>” (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</w:t>
      </w:r>
      <w:r w:rsidR="00684699">
        <w:t>6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101D7FE3" w14:textId="37A7B50F" w:rsidR="00F468F8" w:rsidRPr="00F468F8" w:rsidRDefault="00F468F8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JSON</w:t>
      </w:r>
      <w:r>
        <w:rPr>
          <w:lang w:eastAsia="ko-KR" w:bidi="x-none"/>
        </w:rPr>
        <w:t xml:space="preserve"> 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>
        <w:rPr>
          <w:lang w:eastAsia="ko-KR" w:bidi="x-none"/>
        </w:rPr>
        <w:t xml:space="preserve"> of </w:t>
      </w:r>
      <w:r w:rsidR="00684699">
        <w:rPr>
          <w:lang w:bidi="he-IL"/>
        </w:rPr>
        <w:t>microphone</w:t>
      </w:r>
      <w:r>
        <w:rPr>
          <w:lang w:bidi="he-IL"/>
        </w:rPr>
        <w:t xml:space="preserve"> sensor </w:t>
      </w:r>
      <w:r w:rsidR="00684699">
        <w:rPr>
          <w:lang w:bidi="he-IL"/>
        </w:rPr>
        <w:t xml:space="preserve">capability </w:t>
      </w:r>
      <w:r>
        <w:rPr>
          <w:lang w:bidi="he-IL"/>
        </w:rPr>
        <w:t>data</w:t>
      </w:r>
    </w:p>
    <w:p w14:paraId="03104300" w14:textId="77777777" w:rsidR="00FF3335" w:rsidRPr="00064A63" w:rsidRDefault="00FF3335" w:rsidP="00FF3335">
      <w:pPr>
        <w:pStyle w:val="4"/>
        <w:numPr>
          <w:ilvl w:val="4"/>
          <w:numId w:val="2"/>
        </w:numPr>
        <w:rPr>
          <w:rFonts w:ascii="CG Times (W1)" w:eastAsia="바탕" w:hAnsi="CG Times (W1)" w:cs="CG Times (W1)"/>
          <w:bCs/>
          <w:lang w:val="en-GB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 xml:space="preserve">The minor editorial correction shall be provided (e.g., </w:t>
      </w:r>
      <w:proofErr w:type="spellStart"/>
      <w:r w:rsidRPr="00970ABB">
        <w:rPr>
          <w:rFonts w:ascii="CG Times (W1)" w:eastAsia="바탕" w:hAnsi="CG Times (W1)" w:cs="CG Times (W1)"/>
          <w:bCs/>
          <w:lang w:val="en-GB" w:bidi="x-none"/>
        </w:rPr>
        <w:t>sensorCapabilityBaseType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</w:t>
      </w:r>
      <w:r w:rsidRPr="0076426F">
        <w:rPr>
          <w:rFonts w:ascii="CG Times (W1)" w:eastAsia="바탕" w:hAnsi="CG Times (W1)" w:cs="CG Times (W1)"/>
          <w:bCs/>
          <w:lang w:val="en-GB" w:bidi="x-none"/>
        </w:rPr>
        <w:sym w:font="Wingdings" w:char="F0E0"/>
      </w:r>
      <w:r>
        <w:rPr>
          <w:rFonts w:ascii="CG Times (W1)" w:eastAsia="바탕" w:hAnsi="CG Times (W1)" w:cs="CG Times (W1)"/>
          <w:bCs/>
          <w:lang w:val="en-GB" w:bidi="x-none"/>
        </w:rPr>
        <w:t xml:space="preserve"> </w:t>
      </w:r>
      <w:proofErr w:type="spellStart"/>
      <w:r w:rsidRPr="00970ABB">
        <w:rPr>
          <w:rFonts w:ascii="CG Times (W1)" w:eastAsia="바탕" w:hAnsi="CG Times (W1)" w:cs="CG Times (W1)"/>
          <w:bCs/>
          <w:lang w:val="en-GB" w:bidi="x-none"/>
        </w:rPr>
        <w:t>sensorCapabilityBaseData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>)</w:t>
      </w:r>
    </w:p>
    <w:p w14:paraId="56BFEF65" w14:textId="77777777" w:rsidR="00F468F8" w:rsidRPr="00FF3335" w:rsidRDefault="00F468F8" w:rsidP="00CF744C">
      <w:pPr>
        <w:pStyle w:val="4"/>
        <w:ind w:left="1134"/>
        <w:rPr>
          <w:rFonts w:eastAsia="맑은 고딕"/>
          <w:lang w:val="en-GB" w:eastAsia="ko-KR" w:bidi="x-none"/>
        </w:rPr>
      </w:pPr>
    </w:p>
    <w:p w14:paraId="188138EE" w14:textId="1598D461" w:rsidR="009866A6" w:rsidRDefault="009866A6" w:rsidP="009866A6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>
        <w:t>: Approve the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6</w:t>
      </w:r>
      <w:r w:rsidRPr="00686DEB">
        <w:t>-0</w:t>
      </w:r>
      <w:r>
        <w:t>0</w:t>
      </w:r>
      <w:r w:rsidRPr="00686DEB">
        <w:t>-0001</w:t>
      </w:r>
      <w:r>
        <w:t>-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M</w:t>
      </w:r>
      <w:r w:rsidRPr="00F468F8">
        <w:t xml:space="preserve">icrophone </w:t>
      </w:r>
      <w:r>
        <w:t>S</w:t>
      </w:r>
      <w:r w:rsidRPr="00F468F8">
        <w:t xml:space="preserve">ensor </w:t>
      </w:r>
      <w:r>
        <w:t>C</w:t>
      </w:r>
      <w:r w:rsidRPr="00F468F8">
        <w:t>apabilities</w:t>
      </w:r>
      <w:r>
        <w:t>’</w:t>
      </w:r>
    </w:p>
    <w:p w14:paraId="1589DE0D" w14:textId="4CF00EE8" w:rsidR="009866A6" w:rsidRPr="00803366" w:rsidRDefault="009866A6" w:rsidP="009866A6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 w:rsidR="00C74BB8" w:rsidRPr="00C74BB8">
        <w:rPr>
          <w:rFonts w:hint="eastAsia"/>
          <w:b w:val="0"/>
          <w:bCs w:val="0"/>
          <w:lang w:eastAsia="ko-KR" w:bidi="x-none"/>
        </w:rPr>
        <w:t>M</w:t>
      </w:r>
      <w:r w:rsidR="00C74BB8" w:rsidRPr="00C74BB8">
        <w:rPr>
          <w:b w:val="0"/>
          <w:bCs w:val="0"/>
          <w:lang w:eastAsia="ko-KR" w:bidi="x-none"/>
        </w:rPr>
        <w:t>in Hyuk Jeong</w:t>
      </w:r>
    </w:p>
    <w:p w14:paraId="65185064" w14:textId="65C3BC65" w:rsidR="009866A6" w:rsidRPr="00803366" w:rsidRDefault="009866A6" w:rsidP="009866A6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>:</w:t>
      </w:r>
      <w:r w:rsidR="00C74BB8" w:rsidRPr="00C74BB8">
        <w:rPr>
          <w:b w:val="0"/>
          <w:bCs w:val="0"/>
          <w:lang w:eastAsia="ko-KR" w:bidi="x-none"/>
        </w:rPr>
        <w:t xml:space="preserve"> </w:t>
      </w:r>
      <w:proofErr w:type="spellStart"/>
      <w:r w:rsidR="00C74BB8">
        <w:rPr>
          <w:b w:val="0"/>
          <w:bCs w:val="0"/>
          <w:lang w:eastAsia="ko-KR" w:bidi="x-none"/>
        </w:rPr>
        <w:t>Changseok</w:t>
      </w:r>
      <w:proofErr w:type="spellEnd"/>
      <w:r w:rsidR="00C74BB8">
        <w:rPr>
          <w:b w:val="0"/>
          <w:bCs w:val="0"/>
          <w:lang w:eastAsia="ko-KR" w:bidi="x-none"/>
        </w:rPr>
        <w:t xml:space="preserve"> Yoon</w:t>
      </w:r>
      <w:r w:rsidRPr="00803366">
        <w:rPr>
          <w:b w:val="0"/>
          <w:bCs w:val="0"/>
          <w:lang w:eastAsia="ko-KR" w:bidi="x-none"/>
        </w:rPr>
        <w:t xml:space="preserve"> </w:t>
      </w:r>
    </w:p>
    <w:p w14:paraId="70D10AF4" w14:textId="77777777" w:rsidR="009866A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1E9E31CC" w14:textId="7B2E941E" w:rsidR="009866A6" w:rsidRPr="0080336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256792">
        <w:rPr>
          <w:rFonts w:eastAsia="맑은 고딕"/>
          <w:lang w:eastAsia="ko-KR"/>
        </w:rPr>
        <w:t>10</w:t>
      </w:r>
    </w:p>
    <w:p w14:paraId="35E91C07" w14:textId="77777777" w:rsidR="009866A6" w:rsidRPr="0080336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4AE505DE" w14:textId="77777777" w:rsidR="009866A6" w:rsidRPr="0080336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4F1F00DF" w14:textId="77777777" w:rsidR="009866A6" w:rsidRPr="00E45B52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6BE34266" w14:textId="77777777" w:rsidR="00F468F8" w:rsidRPr="00F468F8" w:rsidRDefault="00F468F8" w:rsidP="00F468F8">
      <w:pPr>
        <w:ind w:left="1440"/>
        <w:rPr>
          <w:lang w:val="x-none" w:eastAsia="ko-KR" w:bidi="x-none"/>
        </w:rPr>
      </w:pPr>
    </w:p>
    <w:p w14:paraId="2BECF09D" w14:textId="470ABA4A" w:rsidR="00684699" w:rsidRDefault="00684699" w:rsidP="00684699">
      <w:pPr>
        <w:pStyle w:val="2"/>
        <w:numPr>
          <w:ilvl w:val="1"/>
          <w:numId w:val="1"/>
        </w:numPr>
      </w:pPr>
      <w:r>
        <w:lastRenderedPageBreak/>
        <w:t>Present &amp; discuss the document ‘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end</w:t>
      </w:r>
      <w:r w:rsidRPr="00F468F8">
        <w:t xml:space="preserve"> </w:t>
      </w:r>
      <w:r>
        <w:t>S</w:t>
      </w:r>
      <w:r w:rsidRPr="00F468F8">
        <w:t xml:space="preserve">ensor </w:t>
      </w:r>
      <w:r>
        <w:t>C</w:t>
      </w:r>
      <w:r w:rsidRPr="00F468F8">
        <w:t>apabilities</w:t>
      </w:r>
      <w:r>
        <w:t>’</w:t>
      </w:r>
    </w:p>
    <w:p w14:paraId="3BD77347" w14:textId="7949B2DC" w:rsidR="00684699" w:rsidRDefault="00684699" w:rsidP="00684699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</w:t>
      </w:r>
      <w:proofErr w:type="spellStart"/>
      <w:r>
        <w:rPr>
          <w:rFonts w:ascii="CG Times (W1)" w:eastAsia="바탕" w:hAnsi="CG Times (W1)" w:cs="CG Times (W1)"/>
          <w:bCs/>
          <w:lang w:val="en-GB" w:bidi="x-none"/>
        </w:rPr>
        <w:t>Kyun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end</w:t>
      </w:r>
      <w:r w:rsidRPr="00F468F8">
        <w:t xml:space="preserve"> </w:t>
      </w:r>
      <w:r>
        <w:t>S</w:t>
      </w:r>
      <w:r w:rsidRPr="00F468F8">
        <w:t xml:space="preserve">ensor </w:t>
      </w:r>
      <w:r>
        <w:t>C</w:t>
      </w:r>
      <w:r w:rsidRPr="00F468F8">
        <w:t>apabilities</w:t>
      </w:r>
      <w:r>
        <w:rPr>
          <w:rFonts w:eastAsia="맑은 고딕"/>
          <w:lang w:val="x-none" w:eastAsia="ko-KR" w:bidi="x-none"/>
        </w:rPr>
        <w:t>” (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7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536E4621" w14:textId="37D9E335" w:rsidR="00684699" w:rsidRPr="00F468F8" w:rsidRDefault="00684699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>the JSON 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>
        <w:rPr>
          <w:lang w:eastAsia="ko-KR" w:bidi="x-none"/>
        </w:rPr>
        <w:t xml:space="preserve"> of </w:t>
      </w:r>
      <w:r>
        <w:rPr>
          <w:lang w:bidi="he-IL"/>
        </w:rPr>
        <w:t>bend sensor capability data</w:t>
      </w:r>
    </w:p>
    <w:p w14:paraId="3CAE3ABD" w14:textId="77777777" w:rsidR="00FF3335" w:rsidRPr="00064A63" w:rsidRDefault="00FF3335" w:rsidP="00FF3335">
      <w:pPr>
        <w:pStyle w:val="4"/>
        <w:numPr>
          <w:ilvl w:val="4"/>
          <w:numId w:val="2"/>
        </w:numPr>
        <w:rPr>
          <w:rFonts w:ascii="CG Times (W1)" w:eastAsia="바탕" w:hAnsi="CG Times (W1)" w:cs="CG Times (W1)"/>
          <w:bCs/>
          <w:lang w:val="en-GB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 xml:space="preserve">The minor editorial correction shall be provided (e.g., </w:t>
      </w:r>
      <w:proofErr w:type="spellStart"/>
      <w:r w:rsidRPr="00970ABB">
        <w:rPr>
          <w:rFonts w:ascii="CG Times (W1)" w:eastAsia="바탕" w:hAnsi="CG Times (W1)" w:cs="CG Times (W1)"/>
          <w:bCs/>
          <w:lang w:val="en-GB" w:bidi="x-none"/>
        </w:rPr>
        <w:t>sensorCapabilityBaseType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</w:t>
      </w:r>
      <w:r w:rsidRPr="0076426F">
        <w:rPr>
          <w:rFonts w:ascii="CG Times (W1)" w:eastAsia="바탕" w:hAnsi="CG Times (W1)" w:cs="CG Times (W1)"/>
          <w:bCs/>
          <w:lang w:val="en-GB" w:bidi="x-none"/>
        </w:rPr>
        <w:sym w:font="Wingdings" w:char="F0E0"/>
      </w:r>
      <w:r>
        <w:rPr>
          <w:rFonts w:ascii="CG Times (W1)" w:eastAsia="바탕" w:hAnsi="CG Times (W1)" w:cs="CG Times (W1)"/>
          <w:bCs/>
          <w:lang w:val="en-GB" w:bidi="x-none"/>
        </w:rPr>
        <w:t xml:space="preserve"> </w:t>
      </w:r>
      <w:proofErr w:type="spellStart"/>
      <w:r w:rsidRPr="00970ABB">
        <w:rPr>
          <w:rFonts w:ascii="CG Times (W1)" w:eastAsia="바탕" w:hAnsi="CG Times (W1)" w:cs="CG Times (W1)"/>
          <w:bCs/>
          <w:lang w:val="en-GB" w:bidi="x-none"/>
        </w:rPr>
        <w:t>sensorCapabilityBaseData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>)</w:t>
      </w:r>
    </w:p>
    <w:p w14:paraId="488549F0" w14:textId="77777777" w:rsidR="00684699" w:rsidRPr="00FF3335" w:rsidRDefault="00684699" w:rsidP="0051365F">
      <w:pPr>
        <w:pStyle w:val="4"/>
        <w:ind w:left="1134"/>
        <w:rPr>
          <w:rFonts w:eastAsia="맑은 고딕"/>
          <w:lang w:val="en-GB" w:eastAsia="ko-KR" w:bidi="x-none"/>
        </w:rPr>
      </w:pPr>
    </w:p>
    <w:p w14:paraId="12D72C3B" w14:textId="5FD47ED2" w:rsidR="009866A6" w:rsidRDefault="009866A6" w:rsidP="009866A6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>
        <w:t>: Approve the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7</w:t>
      </w:r>
      <w:r w:rsidRPr="00686DEB">
        <w:t>-0</w:t>
      </w:r>
      <w:r>
        <w:t>0</w:t>
      </w:r>
      <w:r w:rsidRPr="00686DEB">
        <w:t>-0001</w:t>
      </w:r>
      <w:r>
        <w:t>-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end</w:t>
      </w:r>
      <w:r w:rsidRPr="00F468F8">
        <w:t xml:space="preserve"> </w:t>
      </w:r>
      <w:r>
        <w:t>S</w:t>
      </w:r>
      <w:r w:rsidRPr="00F468F8">
        <w:t xml:space="preserve">ensor </w:t>
      </w:r>
      <w:r>
        <w:t>C</w:t>
      </w:r>
      <w:r w:rsidRPr="00F468F8">
        <w:t>apabilities</w:t>
      </w:r>
      <w:r>
        <w:t>’</w:t>
      </w:r>
    </w:p>
    <w:p w14:paraId="1256F87E" w14:textId="3078CA27" w:rsidR="009866A6" w:rsidRPr="00803366" w:rsidRDefault="009866A6" w:rsidP="009866A6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r w:rsidR="00C74BB8" w:rsidRPr="00C74BB8">
        <w:rPr>
          <w:rFonts w:hint="eastAsia"/>
          <w:b w:val="0"/>
          <w:bCs w:val="0"/>
          <w:lang w:eastAsia="ko-KR" w:bidi="x-none"/>
        </w:rPr>
        <w:t>M</w:t>
      </w:r>
      <w:r w:rsidR="00C74BB8" w:rsidRPr="00C74BB8">
        <w:rPr>
          <w:b w:val="0"/>
          <w:bCs w:val="0"/>
          <w:lang w:eastAsia="ko-KR" w:bidi="x-none"/>
        </w:rPr>
        <w:t>in Hyuk Jeong</w:t>
      </w:r>
    </w:p>
    <w:p w14:paraId="2D87A36F" w14:textId="211F5FFD" w:rsidR="009866A6" w:rsidRPr="00803366" w:rsidRDefault="009866A6" w:rsidP="009866A6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C74BB8">
        <w:rPr>
          <w:b w:val="0"/>
          <w:bCs w:val="0"/>
          <w:lang w:eastAsia="ko-KR" w:bidi="x-none"/>
        </w:rPr>
        <w:t>Changseok</w:t>
      </w:r>
      <w:proofErr w:type="spellEnd"/>
      <w:r w:rsidR="00C74BB8">
        <w:rPr>
          <w:b w:val="0"/>
          <w:bCs w:val="0"/>
          <w:lang w:eastAsia="ko-KR" w:bidi="x-none"/>
        </w:rPr>
        <w:t xml:space="preserve"> Yoon</w:t>
      </w:r>
    </w:p>
    <w:p w14:paraId="4795B2DD" w14:textId="77777777" w:rsidR="009866A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54FBA472" w14:textId="3F2EF703" w:rsidR="009866A6" w:rsidRPr="0080336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256792">
        <w:rPr>
          <w:rFonts w:eastAsia="맑은 고딕"/>
          <w:lang w:eastAsia="ko-KR"/>
        </w:rPr>
        <w:t>10</w:t>
      </w:r>
    </w:p>
    <w:p w14:paraId="54E09349" w14:textId="77777777" w:rsidR="009866A6" w:rsidRPr="0080336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467F4A9C" w14:textId="77777777" w:rsidR="009866A6" w:rsidRPr="00803366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1C5E1C83" w14:textId="77777777" w:rsidR="009866A6" w:rsidRPr="00E45B52" w:rsidRDefault="009866A6" w:rsidP="009866A6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1E426A34" w14:textId="77777777" w:rsidR="00064A63" w:rsidRPr="00064A63" w:rsidRDefault="00064A63" w:rsidP="00064A63">
      <w:pPr>
        <w:rPr>
          <w:lang w:val="x-none" w:eastAsia="ko-KR" w:bidi="x-none"/>
        </w:rPr>
      </w:pPr>
    </w:p>
    <w:p w14:paraId="31ED2519" w14:textId="4F72894C" w:rsidR="00C96EBC" w:rsidRDefault="00C96EBC" w:rsidP="00C96EBC">
      <w:pPr>
        <w:pStyle w:val="2"/>
        <w:numPr>
          <w:ilvl w:val="0"/>
          <w:numId w:val="1"/>
        </w:numPr>
        <w:tabs>
          <w:tab w:val="num" w:pos="567"/>
        </w:tabs>
        <w:ind w:left="567" w:hanging="567"/>
      </w:pPr>
      <w:proofErr w:type="spellStart"/>
      <w:r>
        <w:t>Day2</w:t>
      </w:r>
      <w:proofErr w:type="spellEnd"/>
      <w:r>
        <w:t xml:space="preserve"> </w:t>
      </w:r>
      <w:proofErr w:type="spellStart"/>
      <w:r>
        <w:t>A</w:t>
      </w:r>
      <w:r>
        <w:rPr>
          <w:rFonts w:hint="eastAsia"/>
        </w:rPr>
        <w:t>M</w:t>
      </w:r>
      <w:r>
        <w:t>1</w:t>
      </w:r>
      <w:proofErr w:type="spellEnd"/>
      <w:r>
        <w:rPr>
          <w:rFonts w:hint="eastAsia"/>
        </w:rPr>
        <w:t xml:space="preserve"> </w:t>
      </w:r>
      <w:r>
        <w:t>(</w:t>
      </w:r>
      <w:proofErr w:type="spellStart"/>
      <w:r>
        <w:t>9:00a</w:t>
      </w:r>
      <w:r>
        <w:rPr>
          <w:rFonts w:hint="eastAsia"/>
        </w:rPr>
        <w:t>m</w:t>
      </w:r>
      <w:r>
        <w:t>-10:30a</w:t>
      </w:r>
      <w:r>
        <w:rPr>
          <w:rFonts w:hint="eastAsia"/>
        </w:rPr>
        <w:t>m</w:t>
      </w:r>
      <w:proofErr w:type="spellEnd"/>
      <w:r>
        <w:t>)</w:t>
      </w:r>
      <w:r>
        <w:rPr>
          <w:rFonts w:hint="eastAsia"/>
        </w:rPr>
        <w:t xml:space="preserve">, </w:t>
      </w:r>
      <w:r>
        <w:rPr>
          <w:rFonts w:eastAsia="바탕체"/>
          <w:lang w:eastAsia="ko-KR"/>
        </w:rPr>
        <w:t>October</w:t>
      </w:r>
      <w:r w:rsidRPr="00F70B7C">
        <w:t xml:space="preserve"> </w:t>
      </w:r>
      <w:r>
        <w:t>20, 2021: Seoul Plenary Meeting</w:t>
      </w:r>
    </w:p>
    <w:p w14:paraId="70673910" w14:textId="77777777" w:rsidR="00684699" w:rsidRPr="00C96EBC" w:rsidRDefault="00684699" w:rsidP="00684699">
      <w:pPr>
        <w:pStyle w:val="af"/>
        <w:ind w:left="960"/>
        <w:rPr>
          <w:lang w:eastAsia="ko-KR" w:bidi="x-none"/>
        </w:rPr>
      </w:pPr>
    </w:p>
    <w:p w14:paraId="3A2C1FCB" w14:textId="32202B84" w:rsidR="00BD3CAB" w:rsidRDefault="00BD3CAB" w:rsidP="00BD3CAB">
      <w:pPr>
        <w:pStyle w:val="2"/>
        <w:numPr>
          <w:ilvl w:val="1"/>
          <w:numId w:val="1"/>
        </w:numPr>
        <w:tabs>
          <w:tab w:val="num" w:pos="993"/>
        </w:tabs>
      </w:pPr>
      <w:r>
        <w:t>Session called to order by Sang-</w:t>
      </w:r>
      <w:proofErr w:type="spellStart"/>
      <w:r>
        <w:t>Kyun</w:t>
      </w:r>
      <w:proofErr w:type="spellEnd"/>
      <w:r>
        <w:t xml:space="preserve"> Kim</w:t>
      </w:r>
    </w:p>
    <w:p w14:paraId="17322E5D" w14:textId="7B295D3B" w:rsidR="00955D53" w:rsidRDefault="00955D53" w:rsidP="00955D53"/>
    <w:p w14:paraId="707C142B" w14:textId="77777777" w:rsidR="00955D53" w:rsidRDefault="00955D53" w:rsidP="00955D53">
      <w:pPr>
        <w:pStyle w:val="2"/>
        <w:numPr>
          <w:ilvl w:val="1"/>
          <w:numId w:val="1"/>
        </w:numPr>
      </w:pPr>
      <w:r>
        <w:t>Present &amp; discuss the document ‘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ios</w:t>
      </w:r>
      <w:r w:rsidRPr="00F468F8">
        <w:t xml:space="preserve">ensor </w:t>
      </w:r>
      <w:r>
        <w:t>C</w:t>
      </w:r>
      <w:r w:rsidRPr="00F468F8">
        <w:t>apabilities</w:t>
      </w:r>
      <w:r>
        <w:t>’</w:t>
      </w:r>
    </w:p>
    <w:p w14:paraId="631EB632" w14:textId="77777777" w:rsidR="00955D53" w:rsidRDefault="00955D53" w:rsidP="00955D53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</w:t>
      </w:r>
      <w:proofErr w:type="spellStart"/>
      <w:r>
        <w:rPr>
          <w:rFonts w:ascii="CG Times (W1)" w:eastAsia="바탕" w:hAnsi="CG Times (W1)" w:cs="CG Times (W1)"/>
          <w:bCs/>
          <w:lang w:val="en-GB" w:bidi="x-none"/>
        </w:rPr>
        <w:t>Kyun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ios</w:t>
      </w:r>
      <w:r w:rsidRPr="00F468F8">
        <w:t xml:space="preserve">ensor </w:t>
      </w:r>
      <w:r>
        <w:t>C</w:t>
      </w:r>
      <w:r w:rsidRPr="00F468F8">
        <w:t>apabilities</w:t>
      </w:r>
      <w:r>
        <w:rPr>
          <w:rFonts w:eastAsia="맑은 고딕"/>
          <w:lang w:val="x-none" w:eastAsia="ko-KR" w:bidi="x-none"/>
        </w:rPr>
        <w:t>” (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8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2C4090AE" w14:textId="3CEE2B2A" w:rsidR="00955D53" w:rsidRPr="00064A63" w:rsidRDefault="00955D53" w:rsidP="00955D53">
      <w:pPr>
        <w:pStyle w:val="4"/>
        <w:numPr>
          <w:ilvl w:val="4"/>
          <w:numId w:val="2"/>
        </w:numPr>
        <w:rPr>
          <w:rFonts w:ascii="CG Times (W1)" w:eastAsia="바탕" w:hAnsi="CG Times (W1)" w:cs="CG Times (W1)"/>
          <w:bCs/>
          <w:lang w:val="en-GB" w:bidi="x-none"/>
        </w:rPr>
      </w:pPr>
      <w:r w:rsidRPr="00064A63">
        <w:rPr>
          <w:rFonts w:ascii="CG Times (W1)" w:eastAsia="바탕" w:hAnsi="CG Times (W1)" w:cs="CG Times (W1)"/>
          <w:bCs/>
          <w:lang w:val="en-GB" w:bidi="x-none"/>
        </w:rPr>
        <w:t>Discussed the JSON schema</w:t>
      </w:r>
      <w:r w:rsidR="00CF744C">
        <w:rPr>
          <w:rFonts w:ascii="CG Times (W1)" w:eastAsia="바탕" w:hAnsi="CG Times (W1)" w:cs="CG Times (W1)"/>
          <w:bCs/>
          <w:lang w:val="en-GB" w:bidi="x-none"/>
        </w:rPr>
        <w:t>, semantics, examples</w:t>
      </w:r>
      <w:r w:rsidRPr="00064A63">
        <w:rPr>
          <w:rFonts w:ascii="CG Times (W1)" w:eastAsia="바탕" w:hAnsi="CG Times (W1)" w:cs="CG Times (W1)"/>
          <w:bCs/>
          <w:lang w:val="en-GB" w:bidi="x-none"/>
        </w:rPr>
        <w:t xml:space="preserve"> of biosensor capability data</w:t>
      </w:r>
    </w:p>
    <w:p w14:paraId="65DAE5F2" w14:textId="5FE369DE" w:rsidR="0076426F" w:rsidRPr="00064A63" w:rsidRDefault="0076426F" w:rsidP="0076426F">
      <w:pPr>
        <w:pStyle w:val="4"/>
        <w:numPr>
          <w:ilvl w:val="4"/>
          <w:numId w:val="2"/>
        </w:numPr>
        <w:rPr>
          <w:rFonts w:ascii="CG Times (W1)" w:eastAsia="바탕" w:hAnsi="CG Times (W1)" w:cs="CG Times (W1)"/>
          <w:bCs/>
          <w:lang w:val="en-GB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 xml:space="preserve">The minor editorial correction shall be provided (e.g., </w:t>
      </w:r>
      <w:proofErr w:type="spellStart"/>
      <w:r w:rsidR="00970ABB" w:rsidRPr="00970ABB">
        <w:rPr>
          <w:rFonts w:ascii="CG Times (W1)" w:eastAsia="바탕" w:hAnsi="CG Times (W1)" w:cs="CG Times (W1)"/>
          <w:bCs/>
          <w:lang w:val="en-GB" w:bidi="x-none"/>
        </w:rPr>
        <w:t>sensorCapabilityBaseType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</w:t>
      </w:r>
      <w:r w:rsidRPr="0076426F">
        <w:rPr>
          <w:rFonts w:ascii="CG Times (W1)" w:eastAsia="바탕" w:hAnsi="CG Times (W1)" w:cs="CG Times (W1)"/>
          <w:bCs/>
          <w:lang w:val="en-GB" w:bidi="x-none"/>
        </w:rPr>
        <w:sym w:font="Wingdings" w:char="F0E0"/>
      </w:r>
      <w:r>
        <w:rPr>
          <w:rFonts w:ascii="CG Times (W1)" w:eastAsia="바탕" w:hAnsi="CG Times (W1)" w:cs="CG Times (W1)"/>
          <w:bCs/>
          <w:lang w:val="en-GB" w:bidi="x-none"/>
        </w:rPr>
        <w:t xml:space="preserve"> </w:t>
      </w:r>
      <w:proofErr w:type="spellStart"/>
      <w:r w:rsidR="00970ABB" w:rsidRPr="00970ABB">
        <w:rPr>
          <w:rFonts w:ascii="CG Times (W1)" w:eastAsia="바탕" w:hAnsi="CG Times (W1)" w:cs="CG Times (W1)"/>
          <w:bCs/>
          <w:lang w:val="en-GB" w:bidi="x-none"/>
        </w:rPr>
        <w:t>sensorCapabilityBaseData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>)</w:t>
      </w:r>
    </w:p>
    <w:p w14:paraId="43FB27FF" w14:textId="77777777" w:rsidR="00955D53" w:rsidRPr="0076426F" w:rsidRDefault="00955D53" w:rsidP="0051365F">
      <w:pPr>
        <w:pStyle w:val="4"/>
        <w:ind w:left="1134"/>
        <w:rPr>
          <w:rFonts w:eastAsia="맑은 고딕"/>
          <w:lang w:val="en-GB" w:eastAsia="ko-KR" w:bidi="x-none"/>
        </w:rPr>
      </w:pPr>
    </w:p>
    <w:p w14:paraId="38234937" w14:textId="474ED3AF" w:rsidR="004504D8" w:rsidRDefault="004504D8" w:rsidP="004504D8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>
        <w:t>: Approve the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8</w:t>
      </w:r>
      <w:r w:rsidRPr="00686DEB">
        <w:t>-0</w:t>
      </w:r>
      <w:r>
        <w:t>0</w:t>
      </w:r>
      <w:r w:rsidRPr="00686DEB">
        <w:t>-0001</w:t>
      </w:r>
      <w:r>
        <w:t>-</w:t>
      </w:r>
      <w:r w:rsidRPr="00F468F8">
        <w:t xml:space="preserve">Syntax and </w:t>
      </w:r>
      <w:r>
        <w:t>S</w:t>
      </w:r>
      <w:r w:rsidRPr="00F468F8">
        <w:t xml:space="preserve">emantics of </w:t>
      </w:r>
      <w:r>
        <w:t>Bios</w:t>
      </w:r>
      <w:r w:rsidRPr="00F468F8">
        <w:t xml:space="preserve">ensor </w:t>
      </w:r>
      <w:r>
        <w:t>C</w:t>
      </w:r>
      <w:r w:rsidRPr="00F468F8">
        <w:t>apabilities</w:t>
      </w:r>
      <w:r>
        <w:t>’</w:t>
      </w:r>
    </w:p>
    <w:p w14:paraId="5AE84502" w14:textId="362D2E3F" w:rsidR="004504D8" w:rsidRPr="00803366" w:rsidRDefault="004504D8" w:rsidP="004504D8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1BAC4E7F" w14:textId="40296A85" w:rsidR="004504D8" w:rsidRPr="00803366" w:rsidRDefault="004504D8" w:rsidP="004504D8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Sangkwon</w:t>
      </w:r>
      <w:proofErr w:type="spellEnd"/>
      <w:r w:rsidR="006F3401">
        <w:rPr>
          <w:b w:val="0"/>
          <w:bCs w:val="0"/>
          <w:lang w:eastAsia="ko-KR" w:bidi="x-none"/>
        </w:rPr>
        <w:t xml:space="preserve"> Peter Jeong</w:t>
      </w:r>
    </w:p>
    <w:p w14:paraId="3C4C1FC6" w14:textId="77777777" w:rsidR="004504D8" w:rsidRDefault="004504D8" w:rsidP="004504D8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4F6BCD44" w14:textId="240973E1" w:rsidR="004504D8" w:rsidRPr="00803366" w:rsidRDefault="004504D8" w:rsidP="004504D8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75AE777A" w14:textId="77777777" w:rsidR="004504D8" w:rsidRPr="00803366" w:rsidRDefault="004504D8" w:rsidP="004504D8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lastRenderedPageBreak/>
        <w:t>Against: 00</w:t>
      </w:r>
    </w:p>
    <w:p w14:paraId="412A71FD" w14:textId="77777777" w:rsidR="004504D8" w:rsidRPr="00803366" w:rsidRDefault="004504D8" w:rsidP="004504D8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1463DBB1" w14:textId="77777777" w:rsidR="004504D8" w:rsidRPr="00E45B52" w:rsidRDefault="004504D8" w:rsidP="004504D8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4758ABE3" w14:textId="77777777" w:rsidR="00BD3CAB" w:rsidRPr="00BD3CAB" w:rsidRDefault="00BD3CAB" w:rsidP="00BD3CAB"/>
    <w:p w14:paraId="7136BF0B" w14:textId="39C0AF8A" w:rsidR="00684699" w:rsidRDefault="00684699" w:rsidP="00684699">
      <w:pPr>
        <w:pStyle w:val="2"/>
        <w:numPr>
          <w:ilvl w:val="1"/>
          <w:numId w:val="1"/>
        </w:numPr>
      </w:pPr>
      <w:r>
        <w:t>Present &amp; discuss the document ‘</w:t>
      </w:r>
      <w:bookmarkStart w:id="0" w:name="_Hlk85667308"/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S</w:t>
      </w:r>
      <w:r w:rsidRPr="00684699">
        <w:t xml:space="preserve">mart </w:t>
      </w:r>
      <w:r>
        <w:t>B</w:t>
      </w:r>
      <w:r w:rsidRPr="00684699">
        <w:t>iosensors</w:t>
      </w:r>
      <w:bookmarkEnd w:id="0"/>
      <w:r>
        <w:t>’</w:t>
      </w:r>
    </w:p>
    <w:p w14:paraId="5C4BEE86" w14:textId="43C0BEF6" w:rsidR="00684699" w:rsidRDefault="00684699" w:rsidP="00684699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</w:t>
      </w:r>
      <w:proofErr w:type="spellStart"/>
      <w:r>
        <w:rPr>
          <w:rFonts w:ascii="CG Times (W1)" w:eastAsia="바탕" w:hAnsi="CG Times (W1)" w:cs="CG Times (W1)"/>
          <w:bCs/>
          <w:lang w:val="en-GB" w:bidi="x-none"/>
        </w:rPr>
        <w:t>Kyun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684699">
        <w:t>Application Programming Interfaces for Smart Biosensors</w:t>
      </w:r>
      <w:r>
        <w:rPr>
          <w:rFonts w:eastAsia="맑은 고딕"/>
          <w:lang w:val="x-none" w:eastAsia="ko-KR" w:bidi="x-none"/>
        </w:rPr>
        <w:t>” (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9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680A6950" w14:textId="3C263EC5" w:rsidR="00684699" w:rsidRPr="00F468F8" w:rsidRDefault="00684699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application</w:t>
      </w:r>
      <w:r>
        <w:rPr>
          <w:lang w:eastAsia="ko-KR" w:bidi="x-none"/>
        </w:rPr>
        <w:t xml:space="preserve"> programming interfaces of smart </w:t>
      </w:r>
      <w:r>
        <w:rPr>
          <w:lang w:bidi="he-IL"/>
        </w:rPr>
        <w:t>biosensors</w:t>
      </w:r>
    </w:p>
    <w:p w14:paraId="30087F50" w14:textId="77777777" w:rsidR="00F470CC" w:rsidRDefault="00F470CC" w:rsidP="00F470CC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>Due to the possible delay of biosensor data delivery, modify data format structure, e.g., the syntax to include a URL and a return time, when it is asynchronous</w:t>
      </w:r>
    </w:p>
    <w:p w14:paraId="64CA7D69" w14:textId="77777777" w:rsidR="00A80CC8" w:rsidRPr="00A80CC8" w:rsidRDefault="00A80CC8" w:rsidP="00A80CC8">
      <w:pPr>
        <w:rPr>
          <w:lang w:val="x-none" w:eastAsia="ko-KR" w:bidi="x-none"/>
        </w:rPr>
      </w:pPr>
    </w:p>
    <w:p w14:paraId="6CB997A9" w14:textId="217ACF8B" w:rsidR="004504D8" w:rsidRDefault="004504D8" w:rsidP="004504D8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>
        <w:t>: Approve the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69</w:t>
      </w:r>
      <w:r w:rsidRPr="00686DEB">
        <w:t>-0</w:t>
      </w:r>
      <w:r>
        <w:t>0</w:t>
      </w:r>
      <w:r w:rsidRPr="00686DEB">
        <w:t>-0001</w:t>
      </w:r>
      <w:r>
        <w:t>-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S</w:t>
      </w:r>
      <w:r w:rsidRPr="00684699">
        <w:t xml:space="preserve">mart </w:t>
      </w:r>
      <w:r>
        <w:t>B</w:t>
      </w:r>
      <w:r w:rsidRPr="00684699">
        <w:t>iosensors</w:t>
      </w:r>
      <w:r>
        <w:t>’</w:t>
      </w:r>
    </w:p>
    <w:p w14:paraId="3F46E5A5" w14:textId="2EE0DD6C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1DE4B50C" w14:textId="74190E0F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Sangkwon</w:t>
      </w:r>
      <w:proofErr w:type="spellEnd"/>
      <w:r w:rsidR="006F3401">
        <w:rPr>
          <w:b w:val="0"/>
          <w:bCs w:val="0"/>
          <w:lang w:eastAsia="ko-KR" w:bidi="x-none"/>
        </w:rPr>
        <w:t xml:space="preserve"> Peter Jeong</w:t>
      </w:r>
    </w:p>
    <w:p w14:paraId="6A02597C" w14:textId="77777777" w:rsidR="00720617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772FD8DD" w14:textId="0F1F3326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019F88EE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6054C2A3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2EBBDF8D" w14:textId="77777777" w:rsidR="00720617" w:rsidRPr="00E45B52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4BA0BC5E" w14:textId="77777777" w:rsidR="00684699" w:rsidRPr="00684699" w:rsidRDefault="00684699" w:rsidP="00684699">
      <w:pPr>
        <w:rPr>
          <w:lang w:val="x-none" w:eastAsia="ko-KR" w:bidi="x-none"/>
        </w:rPr>
      </w:pPr>
    </w:p>
    <w:p w14:paraId="738D5CE9" w14:textId="4332A522" w:rsidR="00684699" w:rsidRDefault="00684699" w:rsidP="00684699">
      <w:pPr>
        <w:pStyle w:val="2"/>
        <w:numPr>
          <w:ilvl w:val="1"/>
          <w:numId w:val="1"/>
        </w:numPr>
      </w:pPr>
      <w:r>
        <w:t>Present &amp; discuss the document ‘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Location and Position Related S</w:t>
      </w:r>
      <w:r w:rsidRPr="00684699">
        <w:t xml:space="preserve">mart </w:t>
      </w:r>
      <w:r>
        <w:t>S</w:t>
      </w:r>
      <w:r w:rsidRPr="00684699">
        <w:t>ensors</w:t>
      </w:r>
      <w:r>
        <w:t>’</w:t>
      </w:r>
    </w:p>
    <w:p w14:paraId="11325427" w14:textId="725ED9C2" w:rsidR="00684699" w:rsidRDefault="00684699" w:rsidP="00684699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</w:t>
      </w:r>
      <w:proofErr w:type="spellStart"/>
      <w:r>
        <w:rPr>
          <w:rFonts w:ascii="CG Times (W1)" w:eastAsia="바탕" w:hAnsi="CG Times (W1)" w:cs="CG Times (W1)"/>
          <w:bCs/>
          <w:lang w:val="en-GB" w:bidi="x-none"/>
        </w:rPr>
        <w:t>Kyun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Location and Position Related S</w:t>
      </w:r>
      <w:r w:rsidRPr="00684699">
        <w:t xml:space="preserve">mart </w:t>
      </w:r>
      <w:r>
        <w:t>S</w:t>
      </w:r>
      <w:r w:rsidRPr="00684699">
        <w:t>ensors</w:t>
      </w:r>
      <w:r>
        <w:rPr>
          <w:rFonts w:eastAsia="맑은 고딕"/>
          <w:lang w:val="x-none" w:eastAsia="ko-KR" w:bidi="x-none"/>
        </w:rPr>
        <w:t>” (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70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52D3193C" w14:textId="09C4D0DB" w:rsidR="00684699" w:rsidRPr="00F468F8" w:rsidRDefault="00684699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application</w:t>
      </w:r>
      <w:r>
        <w:rPr>
          <w:lang w:eastAsia="ko-KR" w:bidi="x-none"/>
        </w:rPr>
        <w:t xml:space="preserve"> programming interfaces of </w:t>
      </w:r>
      <w:r>
        <w:rPr>
          <w:lang w:bidi="he-IL"/>
        </w:rPr>
        <w:t>location and position related smart sensors</w:t>
      </w:r>
    </w:p>
    <w:p w14:paraId="4839F17B" w14:textId="5A059D32" w:rsidR="005767E1" w:rsidRDefault="005767E1" w:rsidP="005767E1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>Due to the possible delay of biosensor data delivery</w:t>
      </w:r>
      <w:r w:rsidR="00F470CC">
        <w:rPr>
          <w:rFonts w:eastAsia="맑은 고딕"/>
          <w:lang w:val="x-none" w:eastAsia="ko-KR" w:bidi="x-none"/>
        </w:rPr>
        <w:t>, m</w:t>
      </w:r>
      <w:r>
        <w:rPr>
          <w:rFonts w:eastAsia="맑은 고딕"/>
          <w:lang w:val="x-none" w:eastAsia="ko-KR" w:bidi="x-none"/>
        </w:rPr>
        <w:t xml:space="preserve">odify data format structure, e.g., </w:t>
      </w:r>
      <w:r w:rsidR="006567B3">
        <w:rPr>
          <w:rFonts w:eastAsia="맑은 고딕"/>
          <w:lang w:val="x-none" w:eastAsia="ko-KR" w:bidi="x-none"/>
        </w:rPr>
        <w:t xml:space="preserve">the </w:t>
      </w:r>
      <w:r>
        <w:rPr>
          <w:rFonts w:eastAsia="맑은 고딕"/>
          <w:lang w:val="x-none" w:eastAsia="ko-KR" w:bidi="x-none"/>
        </w:rPr>
        <w:t>syntax to include a URL and a return time, when it is asynchronous</w:t>
      </w:r>
    </w:p>
    <w:p w14:paraId="077BEE10" w14:textId="32AF3DC7" w:rsidR="00684699" w:rsidRDefault="006B3B7A" w:rsidP="008B688C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 xml:space="preserve">The semantics and syntax of the quaternion </w:t>
      </w:r>
      <w:r>
        <w:rPr>
          <w:rFonts w:eastAsia="맑은 고딕" w:hint="eastAsia"/>
          <w:lang w:val="x-none" w:eastAsia="ko-KR" w:bidi="x-none"/>
        </w:rPr>
        <w:t>a</w:t>
      </w:r>
      <w:r>
        <w:rPr>
          <w:rFonts w:eastAsia="맑은 고딕"/>
          <w:lang w:val="x-none" w:eastAsia="ko-KR" w:bidi="x-none"/>
        </w:rPr>
        <w:t>re incorrect. A proper correction will be provided</w:t>
      </w:r>
    </w:p>
    <w:p w14:paraId="27599BBA" w14:textId="77777777" w:rsidR="006B3B7A" w:rsidRPr="006B3B7A" w:rsidRDefault="006B3B7A" w:rsidP="006B3B7A">
      <w:pPr>
        <w:rPr>
          <w:lang w:val="x-none" w:eastAsia="ko-KR" w:bidi="x-none"/>
        </w:rPr>
      </w:pPr>
    </w:p>
    <w:p w14:paraId="59FE8AD7" w14:textId="6DE4EEEA" w:rsidR="004504D8" w:rsidRDefault="004504D8" w:rsidP="004504D8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>
        <w:t>: Approve the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70</w:t>
      </w:r>
      <w:r w:rsidRPr="00686DEB">
        <w:t>-0</w:t>
      </w:r>
      <w:r>
        <w:t>0</w:t>
      </w:r>
      <w:r w:rsidRPr="00686DEB">
        <w:t>-0001</w:t>
      </w:r>
      <w:r>
        <w:t>-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Location and Position Related S</w:t>
      </w:r>
      <w:r w:rsidRPr="00684699">
        <w:t xml:space="preserve">mart </w:t>
      </w:r>
      <w:r>
        <w:t>S</w:t>
      </w:r>
      <w:r w:rsidRPr="00684699">
        <w:t>ensors</w:t>
      </w:r>
      <w:r>
        <w:t>’</w:t>
      </w:r>
    </w:p>
    <w:p w14:paraId="787BFE95" w14:textId="039B34DB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47E29C94" w14:textId="003D3BBB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Sangkwon</w:t>
      </w:r>
      <w:proofErr w:type="spellEnd"/>
      <w:r w:rsidR="006F3401">
        <w:rPr>
          <w:b w:val="0"/>
          <w:bCs w:val="0"/>
          <w:lang w:eastAsia="ko-KR" w:bidi="x-none"/>
        </w:rPr>
        <w:t xml:space="preserve"> Peter Jeong</w:t>
      </w:r>
    </w:p>
    <w:p w14:paraId="5B9DBCBF" w14:textId="77777777" w:rsidR="00720617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M</w:t>
      </w:r>
      <w:r>
        <w:rPr>
          <w:rFonts w:eastAsia="맑은 고딕"/>
          <w:lang w:eastAsia="ko-KR"/>
        </w:rPr>
        <w:t>otion Vote:</w:t>
      </w:r>
    </w:p>
    <w:p w14:paraId="4D5EC334" w14:textId="2BF4779A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4773773C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33B20E5E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50DDF042" w14:textId="77777777" w:rsidR="00720617" w:rsidRPr="00E45B52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5353C4E0" w14:textId="289C07CD" w:rsidR="00F037A7" w:rsidRDefault="00F037A7">
      <w:pPr>
        <w:rPr>
          <w:lang w:val="x-none" w:eastAsia="ko-KR" w:bidi="x-none"/>
        </w:rPr>
      </w:pPr>
    </w:p>
    <w:p w14:paraId="3A574500" w14:textId="32C7A431" w:rsidR="00424EBF" w:rsidRDefault="00424EBF" w:rsidP="00424EBF">
      <w:pPr>
        <w:pStyle w:val="2"/>
        <w:numPr>
          <w:ilvl w:val="1"/>
          <w:numId w:val="1"/>
        </w:numPr>
      </w:pPr>
      <w:r>
        <w:t>Present &amp; discuss the document ‘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Environment-Related S</w:t>
      </w:r>
      <w:r w:rsidRPr="00684699">
        <w:t xml:space="preserve">mart </w:t>
      </w:r>
      <w:r>
        <w:t>S</w:t>
      </w:r>
      <w:r w:rsidRPr="00684699">
        <w:t>ensors</w:t>
      </w:r>
      <w:r>
        <w:t>’</w:t>
      </w:r>
    </w:p>
    <w:p w14:paraId="40FEDAF4" w14:textId="7CD0C654" w:rsidR="00424EBF" w:rsidRDefault="00424EBF" w:rsidP="00424EBF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</w:t>
      </w:r>
      <w:proofErr w:type="spellStart"/>
      <w:r>
        <w:rPr>
          <w:rFonts w:ascii="CG Times (W1)" w:eastAsia="바탕" w:hAnsi="CG Times (W1)" w:cs="CG Times (W1)"/>
          <w:bCs/>
          <w:lang w:val="en-GB" w:bidi="x-none"/>
        </w:rPr>
        <w:t>Kyun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Environment-Related S</w:t>
      </w:r>
      <w:r w:rsidRPr="00684699">
        <w:t xml:space="preserve">mart </w:t>
      </w:r>
      <w:r>
        <w:t>S</w:t>
      </w:r>
      <w:r w:rsidRPr="00684699">
        <w:t>ensors</w:t>
      </w:r>
      <w:r>
        <w:rPr>
          <w:rFonts w:eastAsia="맑은 고딕"/>
          <w:lang w:val="x-none" w:eastAsia="ko-KR" w:bidi="x-none"/>
        </w:rPr>
        <w:t>” (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71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0C22A733" w14:textId="7BBCB165" w:rsidR="00424EBF" w:rsidRPr="00F468F8" w:rsidRDefault="00424EBF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application</w:t>
      </w:r>
      <w:r>
        <w:rPr>
          <w:lang w:eastAsia="ko-KR" w:bidi="x-none"/>
        </w:rPr>
        <w:t xml:space="preserve"> programming interfaces of </w:t>
      </w:r>
      <w:r>
        <w:rPr>
          <w:lang w:bidi="he-IL"/>
        </w:rPr>
        <w:t>environment-related smart sensors</w:t>
      </w:r>
    </w:p>
    <w:p w14:paraId="6C08FE16" w14:textId="77777777" w:rsidR="00F470CC" w:rsidRDefault="00F470CC" w:rsidP="00F470CC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>Due to the possible delay of biosensor data delivery, modify data format structure, e.g., the syntax to include a URL and a return time, when it is asynchronous</w:t>
      </w:r>
    </w:p>
    <w:p w14:paraId="2874F9DD" w14:textId="77777777" w:rsidR="00424EBF" w:rsidRDefault="00424EBF" w:rsidP="00C8495E">
      <w:pPr>
        <w:pStyle w:val="4"/>
        <w:ind w:left="1134"/>
        <w:rPr>
          <w:rFonts w:eastAsia="맑은 고딕"/>
          <w:lang w:val="x-none" w:eastAsia="ko-KR" w:bidi="x-none"/>
        </w:rPr>
      </w:pPr>
    </w:p>
    <w:p w14:paraId="52A96984" w14:textId="293DD880" w:rsidR="004504D8" w:rsidRDefault="004504D8" w:rsidP="004504D8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>
        <w:t>: Approve the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71</w:t>
      </w:r>
      <w:r w:rsidRPr="00686DEB">
        <w:t>-0</w:t>
      </w:r>
      <w:r>
        <w:t>0</w:t>
      </w:r>
      <w:r w:rsidRPr="00686DEB">
        <w:t>-0001</w:t>
      </w:r>
      <w:r>
        <w:t>-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Environment-Related S</w:t>
      </w:r>
      <w:r w:rsidRPr="00684699">
        <w:t xml:space="preserve">mart </w:t>
      </w:r>
      <w:r>
        <w:t>S</w:t>
      </w:r>
      <w:r w:rsidRPr="00684699">
        <w:t>ensors</w:t>
      </w:r>
      <w:r>
        <w:t>’</w:t>
      </w:r>
    </w:p>
    <w:p w14:paraId="6D56F216" w14:textId="74476702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3B92153A" w14:textId="48292629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Sangkwon</w:t>
      </w:r>
      <w:proofErr w:type="spellEnd"/>
      <w:r w:rsidR="006F3401">
        <w:rPr>
          <w:b w:val="0"/>
          <w:bCs w:val="0"/>
          <w:lang w:eastAsia="ko-KR" w:bidi="x-none"/>
        </w:rPr>
        <w:t xml:space="preserve"> Peter Jeong</w:t>
      </w:r>
    </w:p>
    <w:p w14:paraId="6E4526D0" w14:textId="77777777" w:rsidR="00720617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6DEEE41C" w14:textId="42DE4BBE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00B1EB67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44A0912E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5EEE657B" w14:textId="77777777" w:rsidR="00720617" w:rsidRPr="00E45B52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00A16B21" w14:textId="77777777" w:rsidR="00424EBF" w:rsidRPr="00BC2B5C" w:rsidRDefault="00424EBF" w:rsidP="00424EBF">
      <w:pPr>
        <w:pStyle w:val="af"/>
        <w:ind w:leftChars="0" w:left="1701"/>
        <w:rPr>
          <w:lang w:val="x-none" w:eastAsia="ko-KR" w:bidi="x-none"/>
        </w:rPr>
      </w:pPr>
    </w:p>
    <w:p w14:paraId="084EFEE4" w14:textId="33DBE92B" w:rsidR="00424EBF" w:rsidRDefault="00424EBF" w:rsidP="00424EBF">
      <w:pPr>
        <w:pStyle w:val="2"/>
        <w:numPr>
          <w:ilvl w:val="1"/>
          <w:numId w:val="1"/>
        </w:numPr>
      </w:pPr>
      <w:r>
        <w:t>Present &amp; discuss the document ‘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Sensors for Large Space VR Tr</w:t>
      </w:r>
      <w:r w:rsidR="00933818">
        <w:t>a</w:t>
      </w:r>
      <w:r>
        <w:t>ining System’</w:t>
      </w:r>
    </w:p>
    <w:p w14:paraId="59951D1C" w14:textId="0EAC0B01" w:rsidR="00424EBF" w:rsidRDefault="00424EBF" w:rsidP="00424EBF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Sang-</w:t>
      </w:r>
      <w:proofErr w:type="spellStart"/>
      <w:r>
        <w:rPr>
          <w:rFonts w:ascii="CG Times (W1)" w:eastAsia="바탕" w:hAnsi="CG Times (W1)" w:cs="CG Times (W1)"/>
          <w:bCs/>
          <w:lang w:val="en-GB" w:bidi="x-none"/>
        </w:rPr>
        <w:t>Kyun</w:t>
      </w:r>
      <w:proofErr w:type="spellEnd"/>
      <w:r>
        <w:rPr>
          <w:rFonts w:ascii="CG Times (W1)" w:eastAsia="바탕" w:hAnsi="CG Times (W1)" w:cs="CG Times (W1)"/>
          <w:bCs/>
          <w:lang w:val="en-GB" w:bidi="x-none"/>
        </w:rPr>
        <w:t xml:space="preserve"> Kim</w:t>
      </w:r>
      <w:r>
        <w:rPr>
          <w:rFonts w:eastAsia="맑은 고딕"/>
          <w:lang w:val="x-none" w:eastAsia="ko-KR" w:bidi="x-none"/>
        </w:rPr>
        <w:t xml:space="preserve"> presented “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Sensors for Large Space VR Tr</w:t>
      </w:r>
      <w:r w:rsidR="00720617">
        <w:t>a</w:t>
      </w:r>
      <w:r>
        <w:t>ining System</w:t>
      </w:r>
      <w:r>
        <w:rPr>
          <w:rFonts w:eastAsia="맑은 고딕"/>
          <w:lang w:val="x-none" w:eastAsia="ko-KR" w:bidi="x-none"/>
        </w:rPr>
        <w:t>” (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80</w:t>
      </w:r>
      <w:r w:rsidRPr="00686DEB">
        <w:t>-0</w:t>
      </w:r>
      <w:r>
        <w:t>0</w:t>
      </w:r>
      <w:r w:rsidRPr="00686DEB">
        <w:t>-0001</w:t>
      </w:r>
      <w:r>
        <w:rPr>
          <w:rFonts w:eastAsia="맑은 고딕"/>
          <w:lang w:val="x-none" w:eastAsia="ko-KR" w:bidi="x-none"/>
        </w:rPr>
        <w:t>)</w:t>
      </w:r>
    </w:p>
    <w:p w14:paraId="488AA26C" w14:textId="622B661F" w:rsidR="00424EBF" w:rsidRPr="00F468F8" w:rsidRDefault="00424EBF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application</w:t>
      </w:r>
      <w:r>
        <w:rPr>
          <w:lang w:eastAsia="ko-KR" w:bidi="x-none"/>
        </w:rPr>
        <w:t xml:space="preserve"> programming interfaces of </w:t>
      </w:r>
      <w:r>
        <w:rPr>
          <w:lang w:bidi="he-IL"/>
        </w:rPr>
        <w:t xml:space="preserve">sensors for large space VR training </w:t>
      </w:r>
      <w:r w:rsidRPr="00933818">
        <w:rPr>
          <w:lang w:val="x-none" w:eastAsia="ko-KR" w:bidi="x-none"/>
        </w:rPr>
        <w:t>system</w:t>
      </w:r>
      <w:r w:rsidR="00933818" w:rsidRPr="00933818">
        <w:rPr>
          <w:rFonts w:hint="eastAsia"/>
          <w:lang w:val="x-none" w:eastAsia="ko-KR" w:bidi="x-none"/>
        </w:rPr>
        <w:t>s</w:t>
      </w:r>
    </w:p>
    <w:p w14:paraId="7EC59EFE" w14:textId="77777777" w:rsidR="006B3B7A" w:rsidRDefault="006B3B7A" w:rsidP="006B3B7A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 xml:space="preserve">The semantics and syntax of the quaternion </w:t>
      </w:r>
      <w:r>
        <w:rPr>
          <w:rFonts w:eastAsia="맑은 고딕" w:hint="eastAsia"/>
          <w:lang w:val="x-none" w:eastAsia="ko-KR" w:bidi="x-none"/>
        </w:rPr>
        <w:t>a</w:t>
      </w:r>
      <w:r>
        <w:rPr>
          <w:rFonts w:eastAsia="맑은 고딕"/>
          <w:lang w:val="x-none" w:eastAsia="ko-KR" w:bidi="x-none"/>
        </w:rPr>
        <w:t>re incorrect. A proper correction will be provided</w:t>
      </w:r>
    </w:p>
    <w:p w14:paraId="0985EE9E" w14:textId="77777777" w:rsidR="00424EBF" w:rsidRDefault="00424EBF" w:rsidP="006B3B7A">
      <w:pPr>
        <w:pStyle w:val="4"/>
        <w:ind w:left="1134"/>
        <w:rPr>
          <w:rFonts w:eastAsia="맑은 고딕"/>
          <w:lang w:val="x-none" w:eastAsia="ko-KR" w:bidi="x-none"/>
        </w:rPr>
      </w:pPr>
    </w:p>
    <w:p w14:paraId="15CA16F8" w14:textId="1212CEE1" w:rsidR="00720617" w:rsidRDefault="00720617" w:rsidP="00720617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>
        <w:t>: Approve the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80</w:t>
      </w:r>
      <w:r w:rsidRPr="00686DEB">
        <w:t>-0</w:t>
      </w:r>
      <w:r>
        <w:t>0</w:t>
      </w:r>
      <w:r w:rsidRPr="00686DEB">
        <w:t>-0001</w:t>
      </w:r>
      <w:r>
        <w:t>-</w:t>
      </w:r>
      <w:r w:rsidRPr="00684699">
        <w:t xml:space="preserve">Application </w:t>
      </w:r>
      <w:r>
        <w:t>P</w:t>
      </w:r>
      <w:r w:rsidRPr="00684699">
        <w:t xml:space="preserve">rogramming </w:t>
      </w:r>
      <w:r>
        <w:t>I</w:t>
      </w:r>
      <w:r w:rsidRPr="00684699">
        <w:t xml:space="preserve">nterfaces for </w:t>
      </w:r>
      <w:r>
        <w:t>Sensors for Large Space VR Training System’</w:t>
      </w:r>
    </w:p>
    <w:p w14:paraId="7AB807D5" w14:textId="7247B36E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011162A8" w14:textId="6DA9D9B2" w:rsidR="00720617" w:rsidRPr="00803366" w:rsidRDefault="00720617" w:rsidP="00720617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Sangkwon</w:t>
      </w:r>
      <w:proofErr w:type="spellEnd"/>
      <w:r w:rsidR="006F3401">
        <w:rPr>
          <w:b w:val="0"/>
          <w:bCs w:val="0"/>
          <w:lang w:eastAsia="ko-KR" w:bidi="x-none"/>
        </w:rPr>
        <w:t xml:space="preserve"> Peter Jeong</w:t>
      </w:r>
    </w:p>
    <w:p w14:paraId="13026648" w14:textId="77777777" w:rsidR="00720617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lastRenderedPageBreak/>
        <w:t>M</w:t>
      </w:r>
      <w:r>
        <w:rPr>
          <w:rFonts w:eastAsia="맑은 고딕"/>
          <w:lang w:eastAsia="ko-KR"/>
        </w:rPr>
        <w:t>otion Vote:</w:t>
      </w:r>
    </w:p>
    <w:p w14:paraId="5E1A81D1" w14:textId="05E322EA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39F313F8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3D51D594" w14:textId="77777777" w:rsidR="00720617" w:rsidRPr="00803366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077B695C" w14:textId="77777777" w:rsidR="00720617" w:rsidRPr="00E45B52" w:rsidRDefault="00720617" w:rsidP="00720617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217CDB9A" w14:textId="77777777" w:rsidR="00933818" w:rsidRPr="00933818" w:rsidRDefault="00933818" w:rsidP="00933818">
      <w:pPr>
        <w:pStyle w:val="af"/>
        <w:ind w:left="960"/>
        <w:rPr>
          <w:lang w:val="x-none" w:eastAsia="ko-KR" w:bidi="x-none"/>
        </w:rPr>
      </w:pPr>
    </w:p>
    <w:p w14:paraId="3600C570" w14:textId="75CD51AB" w:rsidR="00C96EBC" w:rsidRDefault="00C96EBC" w:rsidP="00C96EBC">
      <w:pPr>
        <w:pStyle w:val="2"/>
        <w:numPr>
          <w:ilvl w:val="0"/>
          <w:numId w:val="1"/>
        </w:numPr>
        <w:tabs>
          <w:tab w:val="num" w:pos="567"/>
        </w:tabs>
        <w:ind w:left="567" w:hanging="567"/>
      </w:pPr>
      <w:proofErr w:type="spellStart"/>
      <w:r>
        <w:t>Day2</w:t>
      </w:r>
      <w:proofErr w:type="spellEnd"/>
      <w:r>
        <w:t xml:space="preserve"> </w:t>
      </w:r>
      <w:proofErr w:type="spellStart"/>
      <w:r>
        <w:t>A</w:t>
      </w:r>
      <w:r>
        <w:rPr>
          <w:rFonts w:hint="eastAsia"/>
        </w:rPr>
        <w:t>M</w:t>
      </w:r>
      <w:r>
        <w:t>2</w:t>
      </w:r>
      <w:proofErr w:type="spellEnd"/>
      <w:r>
        <w:rPr>
          <w:rFonts w:hint="eastAsia"/>
        </w:rPr>
        <w:t xml:space="preserve"> </w:t>
      </w:r>
      <w:r>
        <w:t>(</w:t>
      </w:r>
      <w:proofErr w:type="spellStart"/>
      <w:r>
        <w:t>11:00a</w:t>
      </w:r>
      <w:r>
        <w:rPr>
          <w:rFonts w:hint="eastAsia"/>
        </w:rPr>
        <w:t>m</w:t>
      </w:r>
      <w:r>
        <w:t>-12:30p</w:t>
      </w:r>
      <w:r>
        <w:rPr>
          <w:rFonts w:hint="eastAsia"/>
        </w:rPr>
        <w:t>m</w:t>
      </w:r>
      <w:proofErr w:type="spellEnd"/>
      <w:r>
        <w:t>)</w:t>
      </w:r>
      <w:r>
        <w:rPr>
          <w:rFonts w:hint="eastAsia"/>
        </w:rPr>
        <w:t xml:space="preserve">, </w:t>
      </w:r>
      <w:r>
        <w:rPr>
          <w:rFonts w:eastAsia="바탕체"/>
          <w:lang w:eastAsia="ko-KR"/>
        </w:rPr>
        <w:t>October</w:t>
      </w:r>
      <w:r w:rsidRPr="00F70B7C">
        <w:t xml:space="preserve"> </w:t>
      </w:r>
      <w:r>
        <w:t>20, 2021: Seoul Plenary Meeting</w:t>
      </w:r>
    </w:p>
    <w:p w14:paraId="04E40317" w14:textId="45253F13" w:rsidR="00424EBF" w:rsidRPr="00C96EBC" w:rsidRDefault="00424EBF">
      <w:pPr>
        <w:rPr>
          <w:lang w:eastAsia="ko-KR" w:bidi="x-none"/>
        </w:rPr>
      </w:pPr>
    </w:p>
    <w:p w14:paraId="2FC701A7" w14:textId="1C80B301" w:rsidR="00BD3CAB" w:rsidRDefault="00BD3CAB" w:rsidP="00BD3CAB">
      <w:pPr>
        <w:pStyle w:val="2"/>
        <w:numPr>
          <w:ilvl w:val="1"/>
          <w:numId w:val="1"/>
        </w:numPr>
        <w:tabs>
          <w:tab w:val="num" w:pos="993"/>
        </w:tabs>
      </w:pPr>
      <w:r>
        <w:t>Session called to order by Sang-</w:t>
      </w:r>
      <w:proofErr w:type="spellStart"/>
      <w:r>
        <w:t>Kyun</w:t>
      </w:r>
      <w:proofErr w:type="spellEnd"/>
      <w:r>
        <w:t xml:space="preserve"> Kim</w:t>
      </w:r>
    </w:p>
    <w:p w14:paraId="105FF719" w14:textId="77777777" w:rsidR="00BD3CAB" w:rsidRPr="00BD3CAB" w:rsidRDefault="00BD3CAB" w:rsidP="00BD3CAB"/>
    <w:p w14:paraId="10048072" w14:textId="593FC8E4" w:rsidR="00424EBF" w:rsidRDefault="00424EBF" w:rsidP="00424EBF">
      <w:pPr>
        <w:pStyle w:val="2"/>
        <w:numPr>
          <w:ilvl w:val="1"/>
          <w:numId w:val="1"/>
        </w:numPr>
      </w:pPr>
      <w:r>
        <w:t>Present &amp; discuss the document ‘</w:t>
      </w:r>
      <w:r w:rsidRPr="00424EBF">
        <w:t xml:space="preserve">Semantics of </w:t>
      </w:r>
      <w:proofErr w:type="spellStart"/>
      <w:r w:rsidRPr="00424EBF">
        <w:t>unitTypes</w:t>
      </w:r>
      <w:proofErr w:type="spellEnd"/>
      <w:r w:rsidRPr="00424EBF">
        <w:t xml:space="preserve"> for </w:t>
      </w:r>
      <w:r>
        <w:t>E</w:t>
      </w:r>
      <w:r w:rsidRPr="00424EBF">
        <w:t>nvironment-</w:t>
      </w:r>
      <w:r>
        <w:t>R</w:t>
      </w:r>
      <w:r w:rsidRPr="00424EBF">
        <w:t xml:space="preserve">elated </w:t>
      </w:r>
      <w:r>
        <w:t>S</w:t>
      </w:r>
      <w:r w:rsidRPr="00424EBF">
        <w:t>ensors</w:t>
      </w:r>
      <w:r>
        <w:t>’</w:t>
      </w:r>
    </w:p>
    <w:p w14:paraId="17C0618B" w14:textId="1439DCBD" w:rsidR="00424EBF" w:rsidRDefault="00933818" w:rsidP="00424EBF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Tai Gil Kwon</w:t>
      </w:r>
      <w:r w:rsidR="00424EBF">
        <w:rPr>
          <w:rFonts w:eastAsia="맑은 고딕"/>
          <w:lang w:val="x-none" w:eastAsia="ko-KR" w:bidi="x-none"/>
        </w:rPr>
        <w:t xml:space="preserve"> presented “</w:t>
      </w:r>
      <w:r w:rsidR="00C83BBC" w:rsidRPr="00424EBF">
        <w:t xml:space="preserve">Semantics of </w:t>
      </w:r>
      <w:proofErr w:type="spellStart"/>
      <w:r w:rsidR="00C83BBC" w:rsidRPr="00424EBF">
        <w:t>unitTypes</w:t>
      </w:r>
      <w:proofErr w:type="spellEnd"/>
      <w:r w:rsidR="00C83BBC" w:rsidRPr="00424EBF">
        <w:t xml:space="preserve"> for </w:t>
      </w:r>
      <w:r w:rsidR="00C83BBC">
        <w:t>E</w:t>
      </w:r>
      <w:r w:rsidR="00C83BBC" w:rsidRPr="00424EBF">
        <w:t>nvironment-</w:t>
      </w:r>
      <w:r w:rsidR="00C83BBC">
        <w:t>R</w:t>
      </w:r>
      <w:r w:rsidR="00C83BBC" w:rsidRPr="00424EBF">
        <w:t xml:space="preserve">elated </w:t>
      </w:r>
      <w:r w:rsidR="00C83BBC">
        <w:t>S</w:t>
      </w:r>
      <w:r w:rsidR="00C83BBC" w:rsidRPr="00424EBF">
        <w:t>ensors</w:t>
      </w:r>
      <w:r w:rsidR="00424EBF">
        <w:rPr>
          <w:rFonts w:eastAsia="맑은 고딕"/>
          <w:lang w:val="x-none" w:eastAsia="ko-KR" w:bidi="x-none"/>
        </w:rPr>
        <w:t>” (</w:t>
      </w:r>
      <w:proofErr w:type="spellStart"/>
      <w:r w:rsidR="00424EBF">
        <w:rPr>
          <w:rFonts w:eastAsia="맑은 고딕"/>
          <w:lang w:val="x-none" w:eastAsia="ko-KR" w:bidi="x-none"/>
        </w:rPr>
        <w:t>DCN</w:t>
      </w:r>
      <w:proofErr w:type="spellEnd"/>
      <w:r w:rsidR="00424EBF">
        <w:rPr>
          <w:rFonts w:eastAsia="맑은 고딕"/>
          <w:lang w:val="x-none" w:eastAsia="ko-KR" w:bidi="x-none"/>
        </w:rPr>
        <w:t xml:space="preserve"> </w:t>
      </w:r>
      <w:r w:rsidR="00424EBF" w:rsidRPr="00686DEB">
        <w:t>2888-21-00</w:t>
      </w:r>
      <w:r w:rsidR="00C83BBC">
        <w:t>72</w:t>
      </w:r>
      <w:r w:rsidR="00424EBF" w:rsidRPr="00686DEB">
        <w:t>-0</w:t>
      </w:r>
      <w:r w:rsidR="00424EBF">
        <w:t>0</w:t>
      </w:r>
      <w:r w:rsidR="00424EBF" w:rsidRPr="00686DEB">
        <w:t>-0001</w:t>
      </w:r>
      <w:r w:rsidR="00424EBF">
        <w:rPr>
          <w:rFonts w:eastAsia="맑은 고딕"/>
          <w:lang w:val="x-none" w:eastAsia="ko-KR" w:bidi="x-none"/>
        </w:rPr>
        <w:t>)</w:t>
      </w:r>
    </w:p>
    <w:p w14:paraId="4A6AD9F4" w14:textId="2F9D6902" w:rsidR="00424EBF" w:rsidRPr="00F468F8" w:rsidRDefault="00424EBF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="00C83BBC" w:rsidRPr="00BD3CAB">
        <w:rPr>
          <w:rFonts w:ascii="CG Times (W1)" w:eastAsia="바탕" w:hAnsi="CG Times (W1)" w:cs="CG Times (W1)"/>
          <w:bCs/>
          <w:lang w:val="en-GB" w:bidi="x-none"/>
        </w:rPr>
        <w:t>'</w:t>
      </w:r>
      <w:proofErr w:type="spellStart"/>
      <w:r w:rsidR="00C83BBC" w:rsidRPr="00BD3CAB">
        <w:rPr>
          <w:rFonts w:ascii="CG Times (W1)" w:eastAsia="바탕" w:hAnsi="CG Times (W1)" w:cs="CG Times (W1)"/>
          <w:bCs/>
          <w:lang w:val="en-GB" w:bidi="x-none"/>
        </w:rPr>
        <w:t>unitType</w:t>
      </w:r>
      <w:proofErr w:type="spellEnd"/>
      <w:r w:rsidR="00C83BBC" w:rsidRPr="00BD3CAB">
        <w:rPr>
          <w:rFonts w:ascii="CG Times (W1)" w:eastAsia="바탕" w:hAnsi="CG Times (W1)" w:cs="CG Times (W1)"/>
          <w:bCs/>
          <w:lang w:val="en-GB" w:bidi="x-none"/>
        </w:rPr>
        <w:t>'</w:t>
      </w:r>
      <w:r w:rsidR="00C83BBC">
        <w:rPr>
          <w:lang w:eastAsia="ko-KR" w:bidi="x-none"/>
        </w:rPr>
        <w:t xml:space="preserve"> for environment-related sensors</w:t>
      </w:r>
    </w:p>
    <w:p w14:paraId="003831EC" w14:textId="7CD6A79E" w:rsidR="00424EBF" w:rsidRDefault="003C3003" w:rsidP="00424EBF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>The minor editorial correction will be provided, such as the capitalization and fonts</w:t>
      </w:r>
    </w:p>
    <w:p w14:paraId="51E9474B" w14:textId="77777777" w:rsidR="003C3003" w:rsidRPr="003C3003" w:rsidRDefault="003C3003" w:rsidP="003C3003">
      <w:pPr>
        <w:rPr>
          <w:lang w:val="x-none" w:eastAsia="ko-KR" w:bidi="x-none"/>
        </w:rPr>
      </w:pPr>
    </w:p>
    <w:p w14:paraId="6CCD82BA" w14:textId="52C44E6A" w:rsidR="0053363D" w:rsidRDefault="0053363D" w:rsidP="0053363D">
      <w:pPr>
        <w:pStyle w:val="2"/>
        <w:numPr>
          <w:ilvl w:val="1"/>
          <w:numId w:val="1"/>
        </w:numPr>
      </w:pPr>
      <w:r w:rsidRPr="00803366">
        <w:rPr>
          <w:rFonts w:hint="eastAsia"/>
        </w:rPr>
        <w:t>Motion</w:t>
      </w:r>
      <w:r>
        <w:t>: Approve the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72</w:t>
      </w:r>
      <w:r w:rsidRPr="00686DEB">
        <w:t>-0</w:t>
      </w:r>
      <w:r>
        <w:t>0</w:t>
      </w:r>
      <w:r w:rsidRPr="00686DEB">
        <w:t>-0001</w:t>
      </w:r>
      <w:r>
        <w:t>-</w:t>
      </w:r>
      <w:r w:rsidRPr="00424EBF">
        <w:t xml:space="preserve">Semantics of </w:t>
      </w:r>
      <w:proofErr w:type="spellStart"/>
      <w:r w:rsidRPr="00424EBF">
        <w:t>unitTypes</w:t>
      </w:r>
      <w:proofErr w:type="spellEnd"/>
      <w:r w:rsidRPr="00424EBF">
        <w:t xml:space="preserve"> for </w:t>
      </w:r>
      <w:r>
        <w:t>E</w:t>
      </w:r>
      <w:r w:rsidRPr="00424EBF">
        <w:t>nvironment-</w:t>
      </w:r>
      <w:r>
        <w:t>R</w:t>
      </w:r>
      <w:r w:rsidRPr="00424EBF">
        <w:t xml:space="preserve">elated </w:t>
      </w:r>
      <w:r>
        <w:t>S</w:t>
      </w:r>
      <w:r w:rsidRPr="00424EBF">
        <w:t>ensors</w:t>
      </w:r>
      <w:r>
        <w:t>’</w:t>
      </w:r>
    </w:p>
    <w:p w14:paraId="251DB6CC" w14:textId="1BE2CD95" w:rsidR="0053363D" w:rsidRPr="00803366" w:rsidRDefault="0053363D" w:rsidP="0053363D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Jeonghwoan</w:t>
      </w:r>
      <w:proofErr w:type="spellEnd"/>
      <w:r w:rsidR="006F3401">
        <w:rPr>
          <w:b w:val="0"/>
          <w:bCs w:val="0"/>
          <w:lang w:eastAsia="ko-KR" w:bidi="x-none"/>
        </w:rPr>
        <w:t xml:space="preserve"> Choi</w:t>
      </w:r>
    </w:p>
    <w:p w14:paraId="7FFA72DE" w14:textId="7D92F50C" w:rsidR="0053363D" w:rsidRPr="00803366" w:rsidRDefault="0053363D" w:rsidP="0053363D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4615A8C8" w14:textId="77777777" w:rsidR="0053363D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47F8DD7E" w14:textId="748FC59D" w:rsidR="0053363D" w:rsidRPr="00803366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315606A3" w14:textId="77777777" w:rsidR="0053363D" w:rsidRPr="00803366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4C496937" w14:textId="77777777" w:rsidR="0053363D" w:rsidRPr="00803366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40F19C43" w14:textId="76DA5C22" w:rsidR="00424EBF" w:rsidRPr="0053363D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41C26272" w14:textId="77777777" w:rsidR="00C83BBC" w:rsidRPr="00C83BBC" w:rsidRDefault="00C83BBC" w:rsidP="00C83BBC">
      <w:pPr>
        <w:pStyle w:val="af"/>
        <w:ind w:left="960"/>
        <w:rPr>
          <w:lang w:val="x-none" w:eastAsia="ko-KR" w:bidi="x-none"/>
        </w:rPr>
      </w:pPr>
    </w:p>
    <w:p w14:paraId="6B748B5D" w14:textId="4010A67B" w:rsidR="00C83BBC" w:rsidRDefault="00C83BBC" w:rsidP="00C83BBC">
      <w:pPr>
        <w:pStyle w:val="2"/>
        <w:numPr>
          <w:ilvl w:val="1"/>
          <w:numId w:val="1"/>
        </w:numPr>
      </w:pPr>
      <w:r>
        <w:t>Present &amp; discuss the document ‘</w:t>
      </w:r>
      <w:r w:rsidRPr="00C83BBC">
        <w:t xml:space="preserve">Data </w:t>
      </w:r>
      <w:r>
        <w:t>F</w:t>
      </w:r>
      <w:r w:rsidRPr="00C83BBC">
        <w:t xml:space="preserve">ormats for </w:t>
      </w:r>
      <w:r>
        <w:t>A</w:t>
      </w:r>
      <w:r w:rsidRPr="00C83BBC">
        <w:t xml:space="preserve">dditional </w:t>
      </w:r>
      <w:r>
        <w:t>E</w:t>
      </w:r>
      <w:r w:rsidRPr="00C83BBC">
        <w:t>nvironment-</w:t>
      </w:r>
      <w:r>
        <w:t>R</w:t>
      </w:r>
      <w:r w:rsidRPr="00C83BBC">
        <w:t xml:space="preserve">elated </w:t>
      </w:r>
      <w:r>
        <w:t>S</w:t>
      </w:r>
      <w:r w:rsidRPr="00C83BBC">
        <w:t>ensors</w:t>
      </w:r>
      <w:r>
        <w:t>’</w:t>
      </w:r>
    </w:p>
    <w:p w14:paraId="711364DF" w14:textId="4EF52CC8" w:rsidR="00C83BBC" w:rsidRDefault="00933818" w:rsidP="00C83BBC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Tai Gil Kwon</w:t>
      </w:r>
      <w:r>
        <w:rPr>
          <w:rFonts w:eastAsia="맑은 고딕"/>
          <w:lang w:val="x-none" w:eastAsia="ko-KR" w:bidi="x-none"/>
        </w:rPr>
        <w:t xml:space="preserve"> </w:t>
      </w:r>
      <w:r w:rsidR="00C83BBC" w:rsidRPr="00BD3CAB">
        <w:rPr>
          <w:rFonts w:ascii="CG Times (W1)" w:eastAsia="바탕" w:hAnsi="CG Times (W1)" w:cs="CG Times (W1)"/>
          <w:bCs/>
          <w:lang w:val="en-GB" w:bidi="x-none"/>
        </w:rPr>
        <w:t>presented</w:t>
      </w:r>
      <w:r w:rsidR="00C83BBC">
        <w:rPr>
          <w:rFonts w:eastAsia="맑은 고딕"/>
          <w:lang w:val="x-none" w:eastAsia="ko-KR" w:bidi="x-none"/>
        </w:rPr>
        <w:t xml:space="preserve"> “</w:t>
      </w:r>
      <w:r w:rsidR="00C83BBC" w:rsidRPr="00C83BBC">
        <w:t xml:space="preserve">Data </w:t>
      </w:r>
      <w:r w:rsidR="00C83BBC">
        <w:t>F</w:t>
      </w:r>
      <w:r w:rsidR="00C83BBC" w:rsidRPr="00C83BBC">
        <w:t xml:space="preserve">ormats for </w:t>
      </w:r>
      <w:r w:rsidR="00C83BBC">
        <w:t>A</w:t>
      </w:r>
      <w:r w:rsidR="00C83BBC" w:rsidRPr="00C83BBC">
        <w:t xml:space="preserve">dditional </w:t>
      </w:r>
      <w:r w:rsidR="00C83BBC">
        <w:t>E</w:t>
      </w:r>
      <w:r w:rsidR="00C83BBC" w:rsidRPr="00C83BBC">
        <w:t>nvironment-</w:t>
      </w:r>
      <w:r w:rsidR="00C83BBC">
        <w:t>R</w:t>
      </w:r>
      <w:r w:rsidR="00C83BBC" w:rsidRPr="00C83BBC">
        <w:t xml:space="preserve">elated </w:t>
      </w:r>
      <w:r w:rsidR="00C83BBC">
        <w:t>S</w:t>
      </w:r>
      <w:r w:rsidR="00C83BBC" w:rsidRPr="00C83BBC">
        <w:t>ensors</w:t>
      </w:r>
      <w:r w:rsidR="00C83BBC">
        <w:rPr>
          <w:rFonts w:eastAsia="맑은 고딕"/>
          <w:lang w:val="x-none" w:eastAsia="ko-KR" w:bidi="x-none"/>
        </w:rPr>
        <w:t>” (</w:t>
      </w:r>
      <w:proofErr w:type="spellStart"/>
      <w:r w:rsidR="00C83BBC">
        <w:rPr>
          <w:rFonts w:eastAsia="맑은 고딕"/>
          <w:lang w:val="x-none" w:eastAsia="ko-KR" w:bidi="x-none"/>
        </w:rPr>
        <w:t>DCN</w:t>
      </w:r>
      <w:proofErr w:type="spellEnd"/>
      <w:r w:rsidR="00C83BBC">
        <w:rPr>
          <w:rFonts w:eastAsia="맑은 고딕"/>
          <w:lang w:val="x-none" w:eastAsia="ko-KR" w:bidi="x-none"/>
        </w:rPr>
        <w:t xml:space="preserve"> </w:t>
      </w:r>
      <w:r w:rsidR="00C83BBC" w:rsidRPr="00686DEB">
        <w:t>2888-21-00</w:t>
      </w:r>
      <w:r w:rsidR="00C83BBC">
        <w:t>78</w:t>
      </w:r>
      <w:r w:rsidR="00C83BBC" w:rsidRPr="00686DEB">
        <w:t>-0</w:t>
      </w:r>
      <w:r w:rsidR="00C83BBC">
        <w:t>0</w:t>
      </w:r>
      <w:r w:rsidR="00C83BBC" w:rsidRPr="00686DEB">
        <w:t>-0001</w:t>
      </w:r>
      <w:r w:rsidR="00C83BBC">
        <w:rPr>
          <w:rFonts w:eastAsia="맑은 고딕"/>
          <w:lang w:val="x-none" w:eastAsia="ko-KR" w:bidi="x-none"/>
        </w:rPr>
        <w:t>)</w:t>
      </w:r>
    </w:p>
    <w:p w14:paraId="1011A30B" w14:textId="4786299E" w:rsidR="00C83BBC" w:rsidRPr="00F468F8" w:rsidRDefault="00C83BBC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 xml:space="preserve">the </w:t>
      </w:r>
      <w:r w:rsidRPr="00BD3CAB">
        <w:rPr>
          <w:rFonts w:ascii="CG Times (W1)" w:eastAsia="바탕" w:hAnsi="CG Times (W1)" w:cs="CG Times (W1)"/>
          <w:bCs/>
          <w:lang w:val="en-GB" w:bidi="x-none"/>
        </w:rPr>
        <w:t>data</w:t>
      </w:r>
      <w:r>
        <w:rPr>
          <w:lang w:eastAsia="ko-KR" w:bidi="x-none"/>
        </w:rPr>
        <w:t xml:space="preserve"> format for additional environment-related sensors</w:t>
      </w:r>
    </w:p>
    <w:p w14:paraId="0205E7EC" w14:textId="771BE1FD" w:rsidR="003C3003" w:rsidRDefault="003C3003" w:rsidP="003C3003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>The minor editorial correction will be provided, such as the capitalization and fonts</w:t>
      </w:r>
    </w:p>
    <w:p w14:paraId="033321F6" w14:textId="77777777" w:rsidR="009B6264" w:rsidRPr="00072AFB" w:rsidRDefault="009B6264" w:rsidP="009B6264">
      <w:pPr>
        <w:pStyle w:val="4"/>
        <w:numPr>
          <w:ilvl w:val="4"/>
          <w:numId w:val="2"/>
        </w:numPr>
        <w:rPr>
          <w:lang w:bidi="he-IL"/>
        </w:rPr>
      </w:pPr>
      <w:r>
        <w:rPr>
          <w:lang w:val="x-none" w:eastAsia="ko-KR" w:bidi="x-none"/>
        </w:rPr>
        <w:t>Shall extend “</w:t>
      </w:r>
      <w:proofErr w:type="spellStart"/>
      <w:r>
        <w:rPr>
          <w:lang w:val="x-none" w:eastAsia="ko-KR" w:bidi="x-none"/>
        </w:rPr>
        <w:t>sensedInfoBaseAttributes</w:t>
      </w:r>
      <w:proofErr w:type="spellEnd"/>
      <w:r>
        <w:rPr>
          <w:lang w:val="x-none" w:eastAsia="ko-KR" w:bidi="x-none"/>
        </w:rPr>
        <w:t>”. The syntax, semantics, and examples shall be corrected accordingly</w:t>
      </w:r>
    </w:p>
    <w:p w14:paraId="0FA8A35B" w14:textId="77777777" w:rsidR="00C83BBC" w:rsidRDefault="00C83BBC" w:rsidP="003C3003">
      <w:pPr>
        <w:pStyle w:val="4"/>
        <w:rPr>
          <w:rFonts w:eastAsia="맑은 고딕"/>
          <w:lang w:val="x-none" w:eastAsia="ko-KR" w:bidi="x-none"/>
        </w:rPr>
      </w:pPr>
    </w:p>
    <w:p w14:paraId="4CD0DFAE" w14:textId="15E0F23F" w:rsidR="0053363D" w:rsidRDefault="0053363D" w:rsidP="0053363D">
      <w:pPr>
        <w:pStyle w:val="2"/>
        <w:numPr>
          <w:ilvl w:val="1"/>
          <w:numId w:val="1"/>
        </w:numPr>
      </w:pPr>
      <w:r w:rsidRPr="00803366">
        <w:rPr>
          <w:rFonts w:hint="eastAsia"/>
        </w:rPr>
        <w:lastRenderedPageBreak/>
        <w:t>Motion</w:t>
      </w:r>
      <w:r>
        <w:t>: Approve the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78</w:t>
      </w:r>
      <w:r w:rsidRPr="00686DEB">
        <w:t>-0</w:t>
      </w:r>
      <w:r>
        <w:t>0</w:t>
      </w:r>
      <w:r w:rsidRPr="00686DEB">
        <w:t>-0001</w:t>
      </w:r>
      <w:r>
        <w:t>-</w:t>
      </w:r>
      <w:r w:rsidRPr="00C83BBC">
        <w:t xml:space="preserve">Data </w:t>
      </w:r>
      <w:r>
        <w:t>F</w:t>
      </w:r>
      <w:r w:rsidRPr="00C83BBC">
        <w:t xml:space="preserve">ormats for </w:t>
      </w:r>
      <w:r>
        <w:t>A</w:t>
      </w:r>
      <w:r w:rsidRPr="00C83BBC">
        <w:t xml:space="preserve">dditional </w:t>
      </w:r>
      <w:r>
        <w:t>E</w:t>
      </w:r>
      <w:r w:rsidRPr="00C83BBC">
        <w:t>nvironment-</w:t>
      </w:r>
      <w:r>
        <w:t>R</w:t>
      </w:r>
      <w:r w:rsidRPr="00C83BBC">
        <w:t xml:space="preserve">elated </w:t>
      </w:r>
      <w:r>
        <w:t>S</w:t>
      </w:r>
      <w:r w:rsidRPr="00C83BBC">
        <w:t>ensors</w:t>
      </w:r>
      <w:r>
        <w:t>’</w:t>
      </w:r>
    </w:p>
    <w:p w14:paraId="0EECB92E" w14:textId="468A11CA" w:rsidR="0053363D" w:rsidRPr="00803366" w:rsidRDefault="0053363D" w:rsidP="0053363D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Jeonghwoan</w:t>
      </w:r>
      <w:proofErr w:type="spellEnd"/>
      <w:r w:rsidR="006F3401">
        <w:rPr>
          <w:b w:val="0"/>
          <w:bCs w:val="0"/>
          <w:lang w:eastAsia="ko-KR" w:bidi="x-none"/>
        </w:rPr>
        <w:t xml:space="preserve"> Choi</w:t>
      </w:r>
    </w:p>
    <w:p w14:paraId="2A88E371" w14:textId="5EDAEADA" w:rsidR="0053363D" w:rsidRPr="00803366" w:rsidRDefault="0053363D" w:rsidP="0053363D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608A35B3" w14:textId="77777777" w:rsidR="0053363D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313AF117" w14:textId="50FC8E1C" w:rsidR="0053363D" w:rsidRPr="00803366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3D3FC9C2" w14:textId="77777777" w:rsidR="0053363D" w:rsidRPr="00803366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532BFF7A" w14:textId="77777777" w:rsidR="0053363D" w:rsidRPr="00803366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71E79E97" w14:textId="1052A887" w:rsidR="00C83BBC" w:rsidRPr="0053363D" w:rsidRDefault="0053363D" w:rsidP="0053363D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6997716F" w14:textId="77777777" w:rsidR="00C83BBC" w:rsidRPr="00BC2B5C" w:rsidRDefault="00C83BBC" w:rsidP="00C83BBC">
      <w:pPr>
        <w:pStyle w:val="af"/>
        <w:ind w:leftChars="0" w:left="1701"/>
        <w:rPr>
          <w:lang w:val="x-none" w:eastAsia="ko-KR" w:bidi="x-none"/>
        </w:rPr>
      </w:pPr>
    </w:p>
    <w:p w14:paraId="65C2C09F" w14:textId="222E4CB9" w:rsidR="00C83BBC" w:rsidRDefault="00C83BBC" w:rsidP="00C83BBC">
      <w:pPr>
        <w:pStyle w:val="2"/>
        <w:numPr>
          <w:ilvl w:val="1"/>
          <w:numId w:val="1"/>
        </w:numPr>
      </w:pPr>
      <w:r>
        <w:t>Present &amp; discuss the document ‘</w:t>
      </w:r>
      <w:r w:rsidRPr="00C83BBC">
        <w:t xml:space="preserve">Syntax and </w:t>
      </w:r>
      <w:r>
        <w:t>S</w:t>
      </w:r>
      <w:r w:rsidRPr="00C83BBC">
        <w:t xml:space="preserve">emantics of </w:t>
      </w:r>
      <w:r>
        <w:t>E</w:t>
      </w:r>
      <w:r w:rsidRPr="00C83BBC">
        <w:t>nvironment-</w:t>
      </w:r>
      <w:r>
        <w:t>R</w:t>
      </w:r>
      <w:r w:rsidRPr="00C83BBC">
        <w:t xml:space="preserve">elated </w:t>
      </w:r>
      <w:r>
        <w:t>S</w:t>
      </w:r>
      <w:r w:rsidRPr="00C83BBC">
        <w:t xml:space="preserve">ensor </w:t>
      </w:r>
      <w:r>
        <w:t>C</w:t>
      </w:r>
      <w:r w:rsidRPr="00C83BBC">
        <w:t>apabilities</w:t>
      </w:r>
      <w:r>
        <w:t>’</w:t>
      </w:r>
    </w:p>
    <w:p w14:paraId="7B647551" w14:textId="26E7460E" w:rsidR="00C83BBC" w:rsidRDefault="00933818" w:rsidP="00C83BBC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ascii="CG Times (W1)" w:eastAsia="바탕" w:hAnsi="CG Times (W1)" w:cs="CG Times (W1)"/>
          <w:bCs/>
          <w:lang w:val="en-GB" w:bidi="x-none"/>
        </w:rPr>
        <w:t>Tai Gil Kwon</w:t>
      </w:r>
      <w:r>
        <w:rPr>
          <w:rFonts w:eastAsia="맑은 고딕"/>
          <w:lang w:val="x-none" w:eastAsia="ko-KR" w:bidi="x-none"/>
        </w:rPr>
        <w:t xml:space="preserve"> </w:t>
      </w:r>
      <w:r w:rsidR="00C83BBC">
        <w:rPr>
          <w:rFonts w:eastAsia="맑은 고딕"/>
          <w:lang w:val="x-none" w:eastAsia="ko-KR" w:bidi="x-none"/>
        </w:rPr>
        <w:t>presented “</w:t>
      </w:r>
      <w:r w:rsidR="00C83BBC" w:rsidRPr="00C83BBC">
        <w:t xml:space="preserve">Syntax and </w:t>
      </w:r>
      <w:r w:rsidR="00C83BBC">
        <w:t>S</w:t>
      </w:r>
      <w:r w:rsidR="00C83BBC" w:rsidRPr="00C83BBC">
        <w:t xml:space="preserve">emantics of </w:t>
      </w:r>
      <w:r w:rsidR="00C83BBC">
        <w:t>E</w:t>
      </w:r>
      <w:r w:rsidR="00C83BBC" w:rsidRPr="00C83BBC">
        <w:t>nvironment-</w:t>
      </w:r>
      <w:r w:rsidR="00C83BBC">
        <w:t>R</w:t>
      </w:r>
      <w:r w:rsidR="00C83BBC" w:rsidRPr="00C83BBC">
        <w:t xml:space="preserve">elated </w:t>
      </w:r>
      <w:r w:rsidR="00C83BBC">
        <w:t>S</w:t>
      </w:r>
      <w:r w:rsidR="00C83BBC" w:rsidRPr="00C83BBC">
        <w:t xml:space="preserve">ensor </w:t>
      </w:r>
      <w:r w:rsidR="00C83BBC">
        <w:t>C</w:t>
      </w:r>
      <w:r w:rsidR="00C83BBC" w:rsidRPr="00C83BBC">
        <w:t>apabilities</w:t>
      </w:r>
      <w:r w:rsidR="00C83BBC">
        <w:rPr>
          <w:rFonts w:eastAsia="맑은 고딕"/>
          <w:lang w:val="x-none" w:eastAsia="ko-KR" w:bidi="x-none"/>
        </w:rPr>
        <w:t>” (</w:t>
      </w:r>
      <w:proofErr w:type="spellStart"/>
      <w:r w:rsidR="00C83BBC">
        <w:rPr>
          <w:rFonts w:eastAsia="맑은 고딕"/>
          <w:lang w:val="x-none" w:eastAsia="ko-KR" w:bidi="x-none"/>
        </w:rPr>
        <w:t>DCN</w:t>
      </w:r>
      <w:proofErr w:type="spellEnd"/>
      <w:r w:rsidR="00C83BBC">
        <w:rPr>
          <w:rFonts w:eastAsia="맑은 고딕"/>
          <w:lang w:val="x-none" w:eastAsia="ko-KR" w:bidi="x-none"/>
        </w:rPr>
        <w:t xml:space="preserve"> </w:t>
      </w:r>
      <w:r w:rsidR="00C83BBC" w:rsidRPr="00686DEB">
        <w:t>2888-21-00</w:t>
      </w:r>
      <w:r w:rsidR="00C83BBC">
        <w:t>79</w:t>
      </w:r>
      <w:r w:rsidR="00C83BBC" w:rsidRPr="00686DEB">
        <w:t>-0</w:t>
      </w:r>
      <w:r w:rsidR="00C83BBC">
        <w:t>0</w:t>
      </w:r>
      <w:r w:rsidR="00C83BBC" w:rsidRPr="00686DEB">
        <w:t>-0001</w:t>
      </w:r>
      <w:r w:rsidR="00C83BBC">
        <w:rPr>
          <w:rFonts w:eastAsia="맑은 고딕"/>
          <w:lang w:val="x-none" w:eastAsia="ko-KR" w:bidi="x-none"/>
        </w:rPr>
        <w:t>)</w:t>
      </w:r>
    </w:p>
    <w:p w14:paraId="57F5914C" w14:textId="263556F1" w:rsidR="00C83BBC" w:rsidRPr="00F468F8" w:rsidRDefault="00C83BBC" w:rsidP="00BD3CAB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 w:rsidRPr="00C058AD">
        <w:rPr>
          <w:lang w:val="x-none" w:eastAsia="ko-KR" w:bidi="x-none"/>
        </w:rPr>
        <w:t xml:space="preserve">Discussed </w:t>
      </w:r>
      <w:r>
        <w:rPr>
          <w:lang w:eastAsia="ko-KR" w:bidi="x-none"/>
        </w:rPr>
        <w:t>the syntax and semantics for additional environment-related sensors</w:t>
      </w:r>
    </w:p>
    <w:p w14:paraId="6A6687F8" w14:textId="77777777" w:rsidR="003C3003" w:rsidRDefault="003C3003" w:rsidP="003C3003">
      <w:pPr>
        <w:pStyle w:val="4"/>
        <w:numPr>
          <w:ilvl w:val="4"/>
          <w:numId w:val="2"/>
        </w:numPr>
        <w:rPr>
          <w:rFonts w:eastAsia="맑은 고딕"/>
          <w:lang w:val="x-none" w:eastAsia="ko-KR" w:bidi="x-none"/>
        </w:rPr>
      </w:pPr>
      <w:r>
        <w:rPr>
          <w:rFonts w:eastAsia="맑은 고딕"/>
          <w:lang w:val="x-none" w:eastAsia="ko-KR" w:bidi="x-none"/>
        </w:rPr>
        <w:t>The minor editorial correction will be provided, such as the capitalization and fonts</w:t>
      </w:r>
    </w:p>
    <w:p w14:paraId="02D3E79B" w14:textId="77777777" w:rsidR="00C83BBC" w:rsidRDefault="00C83BBC" w:rsidP="003C3003">
      <w:pPr>
        <w:pStyle w:val="4"/>
        <w:rPr>
          <w:rFonts w:eastAsia="맑은 고딕"/>
          <w:lang w:val="x-none" w:eastAsia="ko-KR" w:bidi="x-none"/>
        </w:rPr>
      </w:pPr>
    </w:p>
    <w:p w14:paraId="354253F8" w14:textId="7D3D7C7B" w:rsidR="00D96F3F" w:rsidRDefault="00D96F3F" w:rsidP="00D96F3F">
      <w:pPr>
        <w:pStyle w:val="2"/>
        <w:numPr>
          <w:ilvl w:val="1"/>
          <w:numId w:val="1"/>
        </w:numPr>
      </w:pPr>
      <w:r>
        <w:t>Present &amp; discuss the document ‘</w:t>
      </w:r>
      <w:proofErr w:type="spellStart"/>
      <w:r>
        <w:rPr>
          <w:rFonts w:eastAsia="맑은 고딕"/>
          <w:lang w:val="x-none" w:eastAsia="ko-KR" w:bidi="x-none"/>
        </w:rPr>
        <w:t>DCN</w:t>
      </w:r>
      <w:proofErr w:type="spellEnd"/>
      <w:r>
        <w:rPr>
          <w:rFonts w:eastAsia="맑은 고딕"/>
          <w:lang w:val="x-none" w:eastAsia="ko-KR" w:bidi="x-none"/>
        </w:rPr>
        <w:t xml:space="preserve"> </w:t>
      </w:r>
      <w:r w:rsidRPr="00686DEB">
        <w:t>2888-21-00</w:t>
      </w:r>
      <w:r>
        <w:t>79</w:t>
      </w:r>
      <w:r w:rsidRPr="00686DEB">
        <w:t>-0</w:t>
      </w:r>
      <w:r>
        <w:t>0</w:t>
      </w:r>
      <w:r w:rsidRPr="00686DEB">
        <w:t>-0001</w:t>
      </w:r>
      <w:r>
        <w:t>-</w:t>
      </w:r>
      <w:r w:rsidRPr="00C83BBC">
        <w:t xml:space="preserve">Syntax and </w:t>
      </w:r>
      <w:r>
        <w:t>S</w:t>
      </w:r>
      <w:r w:rsidRPr="00C83BBC">
        <w:t xml:space="preserve">emantics of </w:t>
      </w:r>
      <w:r>
        <w:t>E</w:t>
      </w:r>
      <w:r w:rsidRPr="00C83BBC">
        <w:t>nvironment-</w:t>
      </w:r>
      <w:r>
        <w:t>R</w:t>
      </w:r>
      <w:r w:rsidRPr="00C83BBC">
        <w:t xml:space="preserve">elated </w:t>
      </w:r>
      <w:r>
        <w:t>S</w:t>
      </w:r>
      <w:r w:rsidRPr="00C83BBC">
        <w:t xml:space="preserve">ensor </w:t>
      </w:r>
      <w:r>
        <w:t>C</w:t>
      </w:r>
      <w:r w:rsidRPr="00C83BBC">
        <w:t>apabilities</w:t>
      </w:r>
      <w:r>
        <w:t>’</w:t>
      </w:r>
    </w:p>
    <w:p w14:paraId="6935D6DC" w14:textId="39D94FF8" w:rsidR="00D96F3F" w:rsidRPr="00803366" w:rsidRDefault="00D96F3F" w:rsidP="00D96F3F">
      <w:pPr>
        <w:pStyle w:val="2"/>
        <w:numPr>
          <w:ilvl w:val="2"/>
          <w:numId w:val="1"/>
        </w:numPr>
        <w:rPr>
          <w:b w:val="0"/>
          <w:bCs w:val="0"/>
        </w:rPr>
      </w:pPr>
      <w:r w:rsidRPr="00803366">
        <w:rPr>
          <w:b w:val="0"/>
          <w:bCs w:val="0"/>
          <w:lang w:eastAsia="ko-KR" w:bidi="x-none"/>
        </w:rPr>
        <w:t>Mo</w:t>
      </w:r>
      <w:r>
        <w:rPr>
          <w:b w:val="0"/>
          <w:bCs w:val="0"/>
          <w:lang w:eastAsia="ko-KR" w:bidi="x-none"/>
        </w:rPr>
        <w:t>tion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Jeonghwoan</w:t>
      </w:r>
      <w:proofErr w:type="spellEnd"/>
      <w:r w:rsidR="006F3401">
        <w:rPr>
          <w:b w:val="0"/>
          <w:bCs w:val="0"/>
          <w:lang w:eastAsia="ko-KR" w:bidi="x-none"/>
        </w:rPr>
        <w:t xml:space="preserve"> Choi</w:t>
      </w:r>
    </w:p>
    <w:p w14:paraId="5180A9C3" w14:textId="0F7088B0" w:rsidR="00D96F3F" w:rsidRPr="00803366" w:rsidRDefault="00D96F3F" w:rsidP="00D96F3F">
      <w:pPr>
        <w:pStyle w:val="2"/>
        <w:numPr>
          <w:ilvl w:val="2"/>
          <w:numId w:val="1"/>
        </w:numPr>
        <w:rPr>
          <w:b w:val="0"/>
          <w:bCs w:val="0"/>
          <w:lang w:eastAsia="ko-KR" w:bidi="x-none"/>
        </w:rPr>
      </w:pPr>
      <w:r w:rsidRPr="00803366">
        <w:rPr>
          <w:b w:val="0"/>
          <w:bCs w:val="0"/>
          <w:lang w:eastAsia="ko-KR" w:bidi="x-none"/>
        </w:rPr>
        <w:t>Second</w:t>
      </w:r>
      <w:r>
        <w:rPr>
          <w:b w:val="0"/>
          <w:bCs w:val="0"/>
          <w:lang w:eastAsia="ko-KR" w:bidi="x-none"/>
        </w:rPr>
        <w:t>ed by</w:t>
      </w:r>
      <w:r w:rsidRPr="00803366">
        <w:rPr>
          <w:b w:val="0"/>
          <w:bCs w:val="0"/>
          <w:lang w:eastAsia="ko-KR" w:bidi="x-none"/>
        </w:rPr>
        <w:t xml:space="preserve">: </w:t>
      </w:r>
      <w:proofErr w:type="spellStart"/>
      <w:r w:rsidR="006F3401">
        <w:rPr>
          <w:b w:val="0"/>
          <w:bCs w:val="0"/>
          <w:lang w:eastAsia="ko-KR" w:bidi="x-none"/>
        </w:rPr>
        <w:t>HyeonWoo</w:t>
      </w:r>
      <w:proofErr w:type="spellEnd"/>
      <w:r w:rsidR="006F3401">
        <w:rPr>
          <w:b w:val="0"/>
          <w:bCs w:val="0"/>
          <w:lang w:eastAsia="ko-KR" w:bidi="x-none"/>
        </w:rPr>
        <w:t xml:space="preserve"> Nam</w:t>
      </w:r>
    </w:p>
    <w:p w14:paraId="4FFD70A3" w14:textId="77777777" w:rsidR="00D96F3F" w:rsidRDefault="00D96F3F" w:rsidP="00D96F3F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M</w:t>
      </w:r>
      <w:r>
        <w:rPr>
          <w:rFonts w:eastAsia="맑은 고딕"/>
          <w:lang w:eastAsia="ko-KR"/>
        </w:rPr>
        <w:t>otion Vote:</w:t>
      </w:r>
    </w:p>
    <w:p w14:paraId="48D6EC0A" w14:textId="6FA45188" w:rsidR="00D96F3F" w:rsidRPr="00803366" w:rsidRDefault="00D96F3F" w:rsidP="00D96F3F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 xml:space="preserve">For Agree: </w:t>
      </w:r>
      <w:r w:rsidR="006F3401">
        <w:rPr>
          <w:rFonts w:eastAsia="맑은 고딕"/>
          <w:lang w:eastAsia="ko-KR"/>
        </w:rPr>
        <w:t>10</w:t>
      </w:r>
    </w:p>
    <w:p w14:paraId="782A18C4" w14:textId="77777777" w:rsidR="00D96F3F" w:rsidRPr="00803366" w:rsidRDefault="00D96F3F" w:rsidP="00D96F3F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gainst: 00</w:t>
      </w:r>
    </w:p>
    <w:p w14:paraId="02050EF1" w14:textId="77777777" w:rsidR="00D96F3F" w:rsidRPr="00803366" w:rsidRDefault="00D96F3F" w:rsidP="00D96F3F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 w:rsidRPr="00803366">
        <w:rPr>
          <w:rFonts w:eastAsia="맑은 고딕"/>
          <w:lang w:eastAsia="ko-KR"/>
        </w:rPr>
        <w:t>Abst</w:t>
      </w:r>
      <w:r>
        <w:rPr>
          <w:rFonts w:eastAsia="맑은 고딕"/>
          <w:lang w:eastAsia="ko-KR"/>
        </w:rPr>
        <w:t>ention</w:t>
      </w:r>
      <w:r w:rsidRPr="00803366">
        <w:rPr>
          <w:rFonts w:eastAsia="맑은 고딕"/>
          <w:lang w:eastAsia="ko-KR"/>
        </w:rPr>
        <w:t>: 00</w:t>
      </w:r>
    </w:p>
    <w:p w14:paraId="49684F98" w14:textId="354C6263" w:rsidR="00C83BBC" w:rsidRPr="00D96F3F" w:rsidRDefault="00D96F3F" w:rsidP="00D96F3F">
      <w:pPr>
        <w:pStyle w:val="4"/>
        <w:numPr>
          <w:ilvl w:val="0"/>
          <w:numId w:val="10"/>
        </w:numPr>
        <w:ind w:leftChars="467" w:left="1521"/>
        <w:rPr>
          <w:rFonts w:eastAsia="맑은 고딕"/>
          <w:lang w:eastAsia="ko-KR"/>
        </w:rPr>
      </w:pPr>
      <w:r>
        <w:rPr>
          <w:rFonts w:eastAsia="맑은 고딕"/>
          <w:lang w:eastAsia="ko-KR"/>
        </w:rPr>
        <w:t>Outcome: Pass</w:t>
      </w:r>
    </w:p>
    <w:p w14:paraId="31590726" w14:textId="77777777" w:rsidR="00C83BBC" w:rsidRDefault="00C83BBC">
      <w:pPr>
        <w:rPr>
          <w:lang w:val="x-none" w:eastAsia="ko-KR" w:bidi="x-none"/>
        </w:rPr>
      </w:pPr>
    </w:p>
    <w:p w14:paraId="4FB4A4C2" w14:textId="77777777" w:rsidR="00F037A7" w:rsidRDefault="00F037A7">
      <w:pPr>
        <w:pStyle w:val="2"/>
        <w:numPr>
          <w:ilvl w:val="0"/>
          <w:numId w:val="1"/>
        </w:numPr>
        <w:tabs>
          <w:tab w:val="num" w:pos="567"/>
        </w:tabs>
        <w:ind w:left="567" w:hanging="567"/>
      </w:pPr>
      <w:r>
        <w:t>Attendees</w:t>
      </w:r>
    </w:p>
    <w:p w14:paraId="60218915" w14:textId="77777777" w:rsidR="00F037A7" w:rsidRDefault="00F037A7"/>
    <w:tbl>
      <w:tblPr>
        <w:tblW w:w="10060" w:type="dxa"/>
        <w:tblInd w:w="104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CellMar>
          <w:top w:w="15" w:type="dxa"/>
          <w:left w:w="99" w:type="dxa"/>
          <w:bottom w:w="15" w:type="dxa"/>
          <w:right w:w="99" w:type="dxa"/>
        </w:tblCellMar>
        <w:tblLook w:val="04A0" w:firstRow="1" w:lastRow="0" w:firstColumn="1" w:lastColumn="0" w:noHBand="0" w:noVBand="1"/>
      </w:tblPr>
      <w:tblGrid>
        <w:gridCol w:w="3114"/>
        <w:gridCol w:w="6946"/>
      </w:tblGrid>
      <w:tr w:rsidR="00F037A7" w14:paraId="73B7ACE7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194C5F8" w14:textId="77777777" w:rsidR="00F037A7" w:rsidRDefault="00F037A7">
            <w:pPr>
              <w:jc w:val="center"/>
              <w:rPr>
                <w:rFonts w:eastAsia="굴림"/>
                <w:sz w:val="22"/>
                <w:lang w:val="x-none" w:eastAsia="ko-KR" w:bidi="x-none"/>
              </w:rPr>
            </w:pPr>
            <w:r>
              <w:rPr>
                <w:rFonts w:eastAsia="굴림" w:hint="eastAsia"/>
                <w:sz w:val="22"/>
                <w:lang w:eastAsia="ko-KR"/>
              </w:rPr>
              <w:t>N</w:t>
            </w:r>
            <w:r>
              <w:rPr>
                <w:rFonts w:eastAsia="굴림"/>
                <w:sz w:val="22"/>
                <w:lang w:eastAsia="ko-KR"/>
              </w:rPr>
              <w:t>am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37B7EAE" w14:textId="77777777" w:rsidR="00F037A7" w:rsidRDefault="00F037A7">
            <w:pPr>
              <w:jc w:val="center"/>
              <w:rPr>
                <w:rFonts w:eastAsia="굴림"/>
                <w:sz w:val="22"/>
                <w:lang w:val="x-none" w:eastAsia="ko-KR" w:bidi="x-none"/>
              </w:rPr>
            </w:pPr>
            <w:r>
              <w:rPr>
                <w:rFonts w:eastAsia="굴림" w:hint="eastAsia"/>
                <w:sz w:val="22"/>
                <w:lang w:eastAsia="ko-KR"/>
              </w:rPr>
              <w:t>A</w:t>
            </w:r>
            <w:r>
              <w:rPr>
                <w:rFonts w:eastAsia="굴림"/>
                <w:sz w:val="22"/>
                <w:lang w:eastAsia="ko-KR"/>
              </w:rPr>
              <w:t>ffiliation</w:t>
            </w:r>
          </w:p>
        </w:tc>
      </w:tr>
      <w:tr w:rsidR="0027471F" w14:paraId="26035B5F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12176" w14:textId="77777777" w:rsidR="0027471F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/>
                <w:sz w:val="22"/>
                <w:lang w:eastAsia="ko-KR"/>
              </w:rPr>
              <w:t>Kyoungro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Yo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D9C55" w14:textId="77777777" w:rsidR="0027471F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/>
                <w:sz w:val="22"/>
                <w:lang w:eastAsia="ko-KR"/>
              </w:rPr>
              <w:t>K</w:t>
            </w:r>
            <w:r>
              <w:rPr>
                <w:rFonts w:eastAsia="굴림" w:hint="eastAsia"/>
                <w:sz w:val="22"/>
                <w:lang w:eastAsia="ko-KR"/>
              </w:rPr>
              <w:t>o</w:t>
            </w:r>
            <w:r>
              <w:rPr>
                <w:rFonts w:eastAsia="굴림"/>
                <w:sz w:val="22"/>
                <w:lang w:eastAsia="ko-KR"/>
              </w:rPr>
              <w:t>nk</w:t>
            </w:r>
            <w:r>
              <w:rPr>
                <w:rFonts w:eastAsia="굴림" w:hint="eastAsia"/>
                <w:sz w:val="22"/>
                <w:lang w:eastAsia="ko-KR"/>
              </w:rPr>
              <w:t>u</w:t>
            </w:r>
            <w:r>
              <w:rPr>
                <w:rFonts w:eastAsia="굴림"/>
                <w:sz w:val="22"/>
                <w:lang w:eastAsia="ko-KR"/>
              </w:rPr>
              <w:t>k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University</w:t>
            </w:r>
          </w:p>
        </w:tc>
      </w:tr>
      <w:tr w:rsidR="0027471F" w14:paraId="7B185BE7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513F7" w14:textId="77777777" w:rsidR="0027471F" w:rsidRPr="00F01A1A" w:rsidRDefault="0027471F" w:rsidP="0027471F">
            <w:pPr>
              <w:rPr>
                <w:rFonts w:eastAsia="굴림"/>
                <w:sz w:val="22"/>
                <w:lang w:eastAsia="ko-KR"/>
              </w:rPr>
            </w:pPr>
            <w:r w:rsidRPr="0046116D">
              <w:rPr>
                <w:rFonts w:eastAsia="굴림"/>
                <w:sz w:val="22"/>
                <w:lang w:eastAsia="ko-KR"/>
              </w:rPr>
              <w:t>Sang-</w:t>
            </w:r>
            <w:proofErr w:type="spellStart"/>
            <w:r w:rsidRPr="0046116D">
              <w:rPr>
                <w:rFonts w:eastAsia="굴림"/>
                <w:sz w:val="22"/>
                <w:lang w:eastAsia="ko-KR"/>
              </w:rPr>
              <w:t>Kyun</w:t>
            </w:r>
            <w:proofErr w:type="spellEnd"/>
            <w:r w:rsidRPr="0046116D">
              <w:rPr>
                <w:rFonts w:eastAsia="굴림"/>
                <w:sz w:val="22"/>
                <w:lang w:eastAsia="ko-KR"/>
              </w:rPr>
              <w:t xml:space="preserve"> Kim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BDD5F" w14:textId="77777777" w:rsidR="0027471F" w:rsidRPr="00F01A1A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M</w:t>
            </w:r>
            <w:r>
              <w:rPr>
                <w:rFonts w:eastAsia="굴림"/>
                <w:sz w:val="22"/>
                <w:lang w:eastAsia="ko-KR"/>
              </w:rPr>
              <w:t>youngji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University</w:t>
            </w:r>
          </w:p>
        </w:tc>
      </w:tr>
      <w:tr w:rsidR="0027471F" w14:paraId="7F9CFF1A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A9750" w14:textId="77777777" w:rsidR="0027471F" w:rsidRPr="00F01A1A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 w:rsidRPr="0046116D">
              <w:rPr>
                <w:rFonts w:eastAsia="굴림"/>
                <w:sz w:val="22"/>
                <w:lang w:eastAsia="ko-KR"/>
              </w:rPr>
              <w:t>Sangkwon</w:t>
            </w:r>
            <w:proofErr w:type="spellEnd"/>
            <w:r w:rsidRPr="0046116D">
              <w:rPr>
                <w:rFonts w:eastAsia="굴림"/>
                <w:sz w:val="22"/>
                <w:lang w:eastAsia="ko-KR"/>
              </w:rPr>
              <w:t xml:space="preserve"> Peter Jeong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BD592" w14:textId="77777777" w:rsidR="0027471F" w:rsidRPr="00F01A1A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 w:rsidRPr="00F01A1A">
              <w:rPr>
                <w:rFonts w:eastAsia="굴림"/>
                <w:sz w:val="22"/>
                <w:lang w:eastAsia="ko-KR"/>
              </w:rPr>
              <w:t>JoyFun</w:t>
            </w:r>
            <w:proofErr w:type="spellEnd"/>
            <w:r w:rsidRPr="00F01A1A">
              <w:rPr>
                <w:rFonts w:eastAsia="굴림"/>
                <w:sz w:val="22"/>
                <w:lang w:eastAsia="ko-KR"/>
              </w:rPr>
              <w:t xml:space="preserve"> Inc.</w:t>
            </w:r>
          </w:p>
        </w:tc>
      </w:tr>
      <w:tr w:rsidR="0027471F" w14:paraId="260700E0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38A12" w14:textId="77777777" w:rsidR="0027471F" w:rsidRPr="0046116D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H</w:t>
            </w:r>
            <w:r>
              <w:rPr>
                <w:rFonts w:eastAsia="굴림"/>
                <w:sz w:val="22"/>
                <w:lang w:eastAsia="ko-KR"/>
              </w:rPr>
              <w:t>yeonWoo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Nam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4B7AB" w14:textId="77777777" w:rsidR="0027471F" w:rsidRPr="00F01A1A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D</w:t>
            </w:r>
            <w:r>
              <w:rPr>
                <w:rFonts w:eastAsia="굴림"/>
                <w:sz w:val="22"/>
                <w:lang w:eastAsia="ko-KR"/>
              </w:rPr>
              <w:t>ongduk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Women’s University</w:t>
            </w:r>
          </w:p>
        </w:tc>
      </w:tr>
      <w:tr w:rsidR="0027471F" w14:paraId="7ED804A4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95E79" w14:textId="77777777" w:rsidR="0027471F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J</w:t>
            </w:r>
            <w:r>
              <w:rPr>
                <w:rFonts w:eastAsia="굴림"/>
                <w:sz w:val="22"/>
                <w:lang w:eastAsia="ko-KR"/>
              </w:rPr>
              <w:t>eonghwoan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Choi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A44A3" w14:textId="77777777" w:rsidR="0027471F" w:rsidRPr="00F01A1A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S</w:t>
            </w:r>
            <w:r>
              <w:rPr>
                <w:rFonts w:eastAsia="굴림"/>
                <w:sz w:val="22"/>
                <w:lang w:eastAsia="ko-KR"/>
              </w:rPr>
              <w:t>KONEC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ENTERTAINMENT CO LTD.,</w:t>
            </w:r>
          </w:p>
        </w:tc>
      </w:tr>
      <w:tr w:rsidR="0027471F" w14:paraId="473FEC92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70934" w14:textId="77777777" w:rsidR="0027471F" w:rsidRDefault="0027471F" w:rsidP="0027471F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C</w:t>
            </w:r>
            <w:r>
              <w:rPr>
                <w:rFonts w:eastAsia="굴림"/>
                <w:sz w:val="22"/>
                <w:lang w:eastAsia="ko-KR"/>
              </w:rPr>
              <w:t>hangseok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Yo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8F306" w14:textId="77777777" w:rsidR="0027471F" w:rsidRDefault="0027471F" w:rsidP="0027471F">
            <w:pPr>
              <w:rPr>
                <w:rFonts w:eastAsia="굴림"/>
                <w:sz w:val="22"/>
                <w:lang w:eastAsia="ko-KR"/>
              </w:rPr>
            </w:pPr>
            <w:r>
              <w:rPr>
                <w:rFonts w:eastAsia="굴림"/>
                <w:sz w:val="22"/>
                <w:lang w:eastAsia="ko-KR"/>
              </w:rPr>
              <w:t>K</w:t>
            </w:r>
            <w:r>
              <w:rPr>
                <w:rFonts w:eastAsia="굴림" w:hint="eastAsia"/>
                <w:sz w:val="22"/>
                <w:lang w:eastAsia="ko-KR"/>
              </w:rPr>
              <w:t xml:space="preserve">orea </w:t>
            </w:r>
            <w:r>
              <w:rPr>
                <w:rFonts w:eastAsia="굴림"/>
                <w:sz w:val="22"/>
                <w:lang w:eastAsia="ko-KR"/>
              </w:rPr>
              <w:t>Electronics Technology Institute (</w:t>
            </w:r>
            <w:proofErr w:type="spellStart"/>
            <w:r>
              <w:rPr>
                <w:rFonts w:eastAsia="굴림"/>
                <w:sz w:val="22"/>
                <w:lang w:eastAsia="ko-KR"/>
              </w:rPr>
              <w:t>KETI</w:t>
            </w:r>
            <w:proofErr w:type="spellEnd"/>
            <w:r>
              <w:rPr>
                <w:rFonts w:eastAsia="굴림"/>
                <w:sz w:val="22"/>
                <w:lang w:eastAsia="ko-KR"/>
              </w:rPr>
              <w:t>)</w:t>
            </w:r>
          </w:p>
        </w:tc>
      </w:tr>
      <w:tr w:rsidR="00B8566E" w14:paraId="38CDAF1F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36A23" w14:textId="77777777" w:rsidR="00B8566E" w:rsidRPr="00E04C82" w:rsidRDefault="0027471F">
            <w:pPr>
              <w:rPr>
                <w:rFonts w:eastAsia="굴림"/>
                <w:sz w:val="22"/>
                <w:lang w:eastAsia="ko-KR" w:bidi="x-none"/>
              </w:rPr>
            </w:pPr>
            <w:r>
              <w:rPr>
                <w:rFonts w:eastAsia="굴림" w:hint="eastAsia"/>
                <w:sz w:val="22"/>
                <w:lang w:eastAsia="ko-KR" w:bidi="x-none"/>
              </w:rPr>
              <w:lastRenderedPageBreak/>
              <w:t>Shin Kim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BBD65" w14:textId="77777777" w:rsidR="00B8566E" w:rsidRPr="00E04C82" w:rsidRDefault="0027471F">
            <w:pPr>
              <w:rPr>
                <w:rFonts w:eastAsia="굴림"/>
                <w:sz w:val="22"/>
                <w:lang w:eastAsia="ko-KR" w:bidi="x-none"/>
              </w:rPr>
            </w:pPr>
            <w:proofErr w:type="spellStart"/>
            <w:r>
              <w:rPr>
                <w:rFonts w:eastAsia="굴림"/>
                <w:sz w:val="22"/>
                <w:lang w:eastAsia="ko-KR"/>
              </w:rPr>
              <w:t>K</w:t>
            </w:r>
            <w:r>
              <w:rPr>
                <w:rFonts w:eastAsia="굴림" w:hint="eastAsia"/>
                <w:sz w:val="22"/>
                <w:lang w:eastAsia="ko-KR"/>
              </w:rPr>
              <w:t>o</w:t>
            </w:r>
            <w:r>
              <w:rPr>
                <w:rFonts w:eastAsia="굴림"/>
                <w:sz w:val="22"/>
                <w:lang w:eastAsia="ko-KR"/>
              </w:rPr>
              <w:t>nk</w:t>
            </w:r>
            <w:r>
              <w:rPr>
                <w:rFonts w:eastAsia="굴림" w:hint="eastAsia"/>
                <w:sz w:val="22"/>
                <w:lang w:eastAsia="ko-KR"/>
              </w:rPr>
              <w:t>u</w:t>
            </w:r>
            <w:r>
              <w:rPr>
                <w:rFonts w:eastAsia="굴림"/>
                <w:sz w:val="22"/>
                <w:lang w:eastAsia="ko-KR"/>
              </w:rPr>
              <w:t>k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University</w:t>
            </w:r>
          </w:p>
        </w:tc>
      </w:tr>
      <w:tr w:rsidR="00AA1EB2" w14:paraId="4899ACAE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12F6F" w14:textId="77E80826" w:rsidR="00AA1EB2" w:rsidRDefault="00AA1EB2">
            <w:pPr>
              <w:rPr>
                <w:rFonts w:eastAsia="굴림"/>
                <w:sz w:val="22"/>
                <w:lang w:eastAsia="ko-KR" w:bidi="x-none"/>
              </w:rPr>
            </w:pPr>
            <w:proofErr w:type="spellStart"/>
            <w:r>
              <w:rPr>
                <w:rFonts w:eastAsia="굴림" w:hint="eastAsia"/>
                <w:sz w:val="22"/>
                <w:lang w:eastAsia="ko-KR" w:bidi="x-none"/>
              </w:rPr>
              <w:t>Y</w:t>
            </w:r>
            <w:r>
              <w:rPr>
                <w:rFonts w:eastAsia="굴림"/>
                <w:sz w:val="22"/>
                <w:lang w:eastAsia="ko-KR" w:bidi="x-none"/>
              </w:rPr>
              <w:t>egi</w:t>
            </w:r>
            <w:proofErr w:type="spellEnd"/>
            <w:r>
              <w:rPr>
                <w:rFonts w:eastAsia="굴림"/>
                <w:sz w:val="22"/>
                <w:lang w:eastAsia="ko-KR" w:bidi="x-none"/>
              </w:rPr>
              <w:t xml:space="preserve"> Le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59E60" w14:textId="29BFCE91" w:rsidR="00AA1EB2" w:rsidRDefault="00AA1EB2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K</w:t>
            </w:r>
            <w:r>
              <w:rPr>
                <w:rFonts w:eastAsia="굴림"/>
                <w:sz w:val="22"/>
                <w:lang w:eastAsia="ko-KR"/>
              </w:rPr>
              <w:t>onkuk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University</w:t>
            </w:r>
          </w:p>
        </w:tc>
      </w:tr>
      <w:tr w:rsidR="004D1778" w14:paraId="0DC38187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27F9B" w14:textId="40CDC2D5" w:rsidR="004D1778" w:rsidRDefault="004D1778">
            <w:pPr>
              <w:rPr>
                <w:rFonts w:eastAsia="굴림"/>
                <w:sz w:val="22"/>
                <w:lang w:eastAsia="ko-KR" w:bidi="x-none"/>
              </w:rPr>
            </w:pPr>
            <w:proofErr w:type="spellStart"/>
            <w:r>
              <w:rPr>
                <w:rFonts w:eastAsia="굴림" w:hint="eastAsia"/>
                <w:sz w:val="22"/>
                <w:lang w:eastAsia="ko-KR" w:bidi="x-none"/>
              </w:rPr>
              <w:t>M</w:t>
            </w:r>
            <w:r>
              <w:rPr>
                <w:rFonts w:eastAsia="굴림"/>
                <w:sz w:val="22"/>
                <w:lang w:eastAsia="ko-KR" w:bidi="x-none"/>
              </w:rPr>
              <w:t>isuk</w:t>
            </w:r>
            <w:proofErr w:type="spellEnd"/>
            <w:r>
              <w:rPr>
                <w:rFonts w:eastAsia="굴림"/>
                <w:sz w:val="22"/>
                <w:lang w:eastAsia="ko-KR" w:bidi="x-none"/>
              </w:rPr>
              <w:t xml:space="preserve"> Le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622D8" w14:textId="192E0173" w:rsidR="004D1778" w:rsidRDefault="004D1778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E</w:t>
            </w:r>
            <w:r>
              <w:rPr>
                <w:rFonts w:eastAsia="굴림"/>
                <w:sz w:val="22"/>
                <w:lang w:eastAsia="ko-KR"/>
              </w:rPr>
              <w:t>TRI</w:t>
            </w:r>
            <w:proofErr w:type="spellEnd"/>
          </w:p>
        </w:tc>
      </w:tr>
      <w:tr w:rsidR="00D16C9E" w14:paraId="06B31E49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A4D15" w14:textId="2C454D2D" w:rsidR="00D16C9E" w:rsidRDefault="00D16C9E">
            <w:pPr>
              <w:rPr>
                <w:rFonts w:eastAsia="굴림"/>
                <w:sz w:val="22"/>
                <w:lang w:eastAsia="ko-KR" w:bidi="x-none"/>
              </w:rPr>
            </w:pPr>
            <w:r>
              <w:rPr>
                <w:rFonts w:eastAsia="굴림" w:hint="eastAsia"/>
                <w:sz w:val="22"/>
                <w:lang w:eastAsia="ko-KR" w:bidi="x-none"/>
              </w:rPr>
              <w:t>T</w:t>
            </w:r>
            <w:r>
              <w:rPr>
                <w:rFonts w:eastAsia="굴림"/>
                <w:sz w:val="22"/>
                <w:lang w:eastAsia="ko-KR" w:bidi="x-none"/>
              </w:rPr>
              <w:t>ai</w:t>
            </w:r>
            <w:r w:rsidR="00130D20">
              <w:rPr>
                <w:rFonts w:eastAsia="굴림"/>
                <w:sz w:val="22"/>
                <w:lang w:eastAsia="ko-KR" w:bidi="x-none"/>
              </w:rPr>
              <w:t xml:space="preserve"> Gil Kw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1BFC85" w14:textId="2DA86595" w:rsidR="00D16C9E" w:rsidRDefault="00130D20">
            <w:pPr>
              <w:rPr>
                <w:rFonts w:eastAsia="굴림"/>
                <w:sz w:val="22"/>
                <w:lang w:eastAsia="ko-KR"/>
              </w:rPr>
            </w:pPr>
            <w:r w:rsidRPr="00823FC3">
              <w:rPr>
                <w:rFonts w:eastAsia="굴림"/>
                <w:sz w:val="22"/>
                <w:lang w:eastAsia="ko-KR"/>
              </w:rPr>
              <w:t>Korea Electronics Technology Institute (</w:t>
            </w:r>
            <w:proofErr w:type="spellStart"/>
            <w:r w:rsidRPr="00823FC3">
              <w:rPr>
                <w:rFonts w:eastAsia="굴림"/>
                <w:sz w:val="22"/>
                <w:lang w:eastAsia="ko-KR"/>
              </w:rPr>
              <w:t>KETI</w:t>
            </w:r>
            <w:proofErr w:type="spellEnd"/>
            <w:r w:rsidRPr="00823FC3">
              <w:rPr>
                <w:rFonts w:eastAsia="굴림"/>
                <w:sz w:val="22"/>
                <w:lang w:eastAsia="ko-KR"/>
              </w:rPr>
              <w:t>)</w:t>
            </w:r>
          </w:p>
        </w:tc>
      </w:tr>
      <w:tr w:rsidR="003E4D0A" w14:paraId="57B77D30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31A93" w14:textId="28EE3FFF" w:rsidR="003E4D0A" w:rsidRPr="00823FC3" w:rsidRDefault="003E4D0A">
            <w:pPr>
              <w:rPr>
                <w:rFonts w:eastAsia="굴림"/>
                <w:sz w:val="22"/>
                <w:lang w:eastAsia="ko-KR" w:bidi="x-none"/>
              </w:rPr>
            </w:pPr>
            <w:r>
              <w:rPr>
                <w:rFonts w:eastAsia="굴림" w:hint="eastAsia"/>
                <w:sz w:val="22"/>
                <w:lang w:eastAsia="ko-KR" w:bidi="x-none"/>
              </w:rPr>
              <w:t>M</w:t>
            </w:r>
            <w:r>
              <w:rPr>
                <w:rFonts w:eastAsia="굴림"/>
                <w:sz w:val="22"/>
                <w:lang w:eastAsia="ko-KR" w:bidi="x-none"/>
              </w:rPr>
              <w:t>in Hyuk Jeong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F442F" w14:textId="03CFC1BA" w:rsidR="003E4D0A" w:rsidRPr="00823FC3" w:rsidRDefault="003E4D0A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M</w:t>
            </w:r>
            <w:r>
              <w:rPr>
                <w:rFonts w:eastAsia="굴림"/>
                <w:sz w:val="22"/>
                <w:lang w:eastAsia="ko-KR"/>
              </w:rPr>
              <w:t>youngji</w:t>
            </w:r>
            <w:proofErr w:type="spellEnd"/>
            <w:r>
              <w:rPr>
                <w:rFonts w:eastAsia="굴림"/>
                <w:sz w:val="22"/>
                <w:lang w:eastAsia="ko-KR"/>
              </w:rPr>
              <w:t xml:space="preserve"> University </w:t>
            </w:r>
          </w:p>
        </w:tc>
      </w:tr>
      <w:tr w:rsidR="0069635B" w14:paraId="4B481528" w14:textId="77777777" w:rsidTr="00B8566E">
        <w:trPr>
          <w:trHeight w:val="300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D25CA" w14:textId="3F7FEE1C" w:rsidR="0069635B" w:rsidRDefault="0069635B">
            <w:pPr>
              <w:rPr>
                <w:rFonts w:eastAsia="굴림"/>
                <w:sz w:val="22"/>
                <w:lang w:eastAsia="ko-KR" w:bidi="x-none"/>
              </w:rPr>
            </w:pPr>
            <w:r>
              <w:rPr>
                <w:rFonts w:eastAsia="굴림" w:hint="eastAsia"/>
                <w:sz w:val="22"/>
                <w:lang w:eastAsia="ko-KR" w:bidi="x-none"/>
              </w:rPr>
              <w:t>C</w:t>
            </w:r>
            <w:r>
              <w:rPr>
                <w:rFonts w:eastAsia="굴림"/>
                <w:sz w:val="22"/>
                <w:lang w:eastAsia="ko-KR" w:bidi="x-none"/>
              </w:rPr>
              <w:t>h</w:t>
            </w:r>
            <w:r w:rsidR="00D96F3F">
              <w:rPr>
                <w:rFonts w:eastAsia="굴림"/>
                <w:sz w:val="22"/>
                <w:lang w:eastAsia="ko-KR" w:bidi="x-none"/>
              </w:rPr>
              <w:t>eo</w:t>
            </w:r>
            <w:r>
              <w:rPr>
                <w:rFonts w:eastAsia="굴림"/>
                <w:sz w:val="22"/>
                <w:lang w:eastAsia="ko-KR" w:bidi="x-none"/>
              </w:rPr>
              <w:t>l Ryu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FB038" w14:textId="6291D270" w:rsidR="0069635B" w:rsidRDefault="0069635B">
            <w:pPr>
              <w:rPr>
                <w:rFonts w:eastAsia="굴림"/>
                <w:sz w:val="22"/>
                <w:lang w:eastAsia="ko-KR"/>
              </w:rPr>
            </w:pPr>
            <w:proofErr w:type="spellStart"/>
            <w:r>
              <w:rPr>
                <w:rFonts w:eastAsia="굴림" w:hint="eastAsia"/>
                <w:sz w:val="22"/>
                <w:lang w:eastAsia="ko-KR"/>
              </w:rPr>
              <w:t>E</w:t>
            </w:r>
            <w:r>
              <w:rPr>
                <w:rFonts w:eastAsia="굴림"/>
                <w:sz w:val="22"/>
                <w:lang w:eastAsia="ko-KR"/>
              </w:rPr>
              <w:t>TRI</w:t>
            </w:r>
            <w:proofErr w:type="spellEnd"/>
          </w:p>
        </w:tc>
      </w:tr>
    </w:tbl>
    <w:p w14:paraId="36DF87F0" w14:textId="77777777" w:rsidR="00163DCF" w:rsidRDefault="00163DCF" w:rsidP="00D96F3F"/>
    <w:sectPr w:rsidR="00163DCF">
      <w:footerReference w:type="default" r:id="rId7"/>
      <w:headerReference w:type="first" r:id="rId8"/>
      <w:footerReference w:type="first" r:id="rId9"/>
      <w:pgSz w:w="12240" w:h="15840"/>
      <w:pgMar w:top="1440" w:right="1077" w:bottom="1440" w:left="1077" w:header="720" w:footer="53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A6148" w14:textId="77777777" w:rsidR="00640053" w:rsidRDefault="00640053">
      <w:r>
        <w:separator/>
      </w:r>
    </w:p>
  </w:endnote>
  <w:endnote w:type="continuationSeparator" w:id="0">
    <w:p w14:paraId="2FC9B1E1" w14:textId="77777777" w:rsidR="00640053" w:rsidRDefault="00640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Y견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E758D" w14:textId="1C0D2A5D" w:rsidR="00F037A7" w:rsidRPr="00E70E1B" w:rsidRDefault="00764E5B" w:rsidP="00E70E1B">
    <w:pPr>
      <w:pStyle w:val="a6"/>
    </w:pPr>
    <w:r>
      <w:t>2888</w:t>
    </w:r>
    <w:r w:rsidR="00E70E1B">
      <w:t>-2</w:t>
    </w:r>
    <w:r>
      <w:t>1</w:t>
    </w:r>
    <w:r w:rsidR="00E70E1B">
      <w:t>-00</w:t>
    </w:r>
    <w:r w:rsidR="00546BF9">
      <w:rPr>
        <w:lang w:eastAsia="ko-KR"/>
      </w:rPr>
      <w:t>95</w:t>
    </w:r>
    <w:r w:rsidR="00E70E1B">
      <w:t>-0</w:t>
    </w:r>
    <w:r w:rsidR="0056388D">
      <w:t>0</w:t>
    </w:r>
    <w:r w:rsidR="00E70E1B">
      <w:t>-000</w:t>
    </w:r>
    <w:r w:rsidR="00425049">
      <w:t>1</w:t>
    </w:r>
    <w:r>
      <w:t>-Session #</w:t>
    </w:r>
    <w:r w:rsidR="00C83BBC">
      <w:t>8</w:t>
    </w:r>
    <w:r>
      <w:t>_</w:t>
    </w:r>
    <w:r w:rsidR="00BF12F1">
      <w:t>2888.1</w:t>
    </w:r>
    <w:r w:rsidR="00E70E1B">
      <w:t>-TG_Meeting_Minutes</w:t>
    </w:r>
    <w:r w:rsidR="00D07187"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6C58D49" wp14:editId="33C9EDB5">
              <wp:simplePos x="0" y="0"/>
              <wp:positionH relativeFrom="margin">
                <wp:posOffset>-508000</wp:posOffset>
              </wp:positionH>
              <wp:positionV relativeFrom="margin">
                <wp:posOffset>8169910</wp:posOffset>
              </wp:positionV>
              <wp:extent cx="6941185" cy="297180"/>
              <wp:effectExtent l="6350" t="6985" r="5715" b="10160"/>
              <wp:wrapNone/>
              <wp:docPr id="2" name="Freeform 10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941185" cy="297180"/>
                      </a:xfrm>
                      <a:custGeom>
                        <a:avLst/>
                        <a:gdLst>
                          <a:gd name="T0" fmla="*/ 0 w 10931"/>
                          <a:gd name="T1" fmla="*/ 467 h 460"/>
                          <a:gd name="T2" fmla="*/ 10458 w 10931"/>
                          <a:gd name="T3" fmla="*/ 467 h 460"/>
                          <a:gd name="T4" fmla="*/ 10931 w 10931"/>
                          <a:gd name="T5" fmla="*/ 0 h 46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</a:cxnLst>
                        <a:rect l="0" t="0" r="r" b="b"/>
                        <a:pathLst>
                          <a:path w="10931" h="460">
                            <a:moveTo>
                              <a:pt x="0" y="467"/>
                            </a:moveTo>
                            <a:lnTo>
                              <a:pt x="10458" y="467"/>
                            </a:lnTo>
                            <a:lnTo>
                              <a:pt x="10931" y="0"/>
                            </a:lnTo>
                          </a:path>
                        </a:pathLst>
                      </a:custGeom>
                      <a:noFill/>
                      <a:ln w="9525">
                        <a:solidFill>
                          <a:srgbClr val="0066A1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CDC5982" id="Freeform 1024" o:spid="_x0000_s1026" style="position:absolute;left:0;text-align:left;margin-left:-40pt;margin-top:643.3pt;width:546.55pt;height:23.4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coordsize="10931,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" path="m,467r10458,l10931,e" filled="f" strokecolor="#0066a1">
              <v:stroke joinstyle="miter"/>
              <v:path o:connecttype="custom" o:connectlocs="0,301702;6640830,301702;6941185,0" o:connectangles="0,0,0"/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555324" w14:textId="22401956" w:rsidR="00F037A7" w:rsidRDefault="001123B9">
    <w:pPr>
      <w:pStyle w:val="a6"/>
    </w:pPr>
    <w:r>
      <w:t>2888</w:t>
    </w:r>
    <w:r w:rsidR="00F037A7">
      <w:t>-2</w:t>
    </w:r>
    <w:r w:rsidR="00EE7A75">
      <w:t>1</w:t>
    </w:r>
    <w:r w:rsidR="00F037A7">
      <w:t>-00</w:t>
    </w:r>
    <w:r w:rsidR="00546BF9">
      <w:t>95</w:t>
    </w:r>
    <w:r w:rsidR="00F037A7">
      <w:t>-0</w:t>
    </w:r>
    <w:r w:rsidR="004D1C20">
      <w:t>0</w:t>
    </w:r>
    <w:r w:rsidR="00F037A7">
      <w:t>-</w:t>
    </w:r>
    <w:r>
      <w:t>000</w:t>
    </w:r>
    <w:r w:rsidR="00425049">
      <w:t>1</w:t>
    </w:r>
    <w:r w:rsidR="00F037A7">
      <w:t>-S</w:t>
    </w:r>
    <w:r>
      <w:t>ession #</w:t>
    </w:r>
    <w:r w:rsidR="00546BF9">
      <w:t>8</w:t>
    </w:r>
    <w:r w:rsidR="00F037A7">
      <w:t>_</w:t>
    </w:r>
    <w:r w:rsidR="00BF12F1">
      <w:t>2888.1</w:t>
    </w:r>
    <w:r w:rsidR="00E70E1B">
      <w:t>-T</w:t>
    </w:r>
    <w:r w:rsidR="00F037A7">
      <w:t>G_Meeting</w:t>
    </w:r>
    <w:r w:rsidR="00E70E1B">
      <w:t>_</w:t>
    </w:r>
    <w:r w:rsidR="00F037A7">
      <w:t>Minutes</w:t>
    </w:r>
    <w:r w:rsidR="00D07187"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76CA1CD" wp14:editId="6D87EF3D">
              <wp:simplePos x="0" y="0"/>
              <wp:positionH relativeFrom="margin">
                <wp:posOffset>-508000</wp:posOffset>
              </wp:positionH>
              <wp:positionV relativeFrom="margin">
                <wp:posOffset>8169910</wp:posOffset>
              </wp:positionV>
              <wp:extent cx="6941185" cy="297180"/>
              <wp:effectExtent l="6350" t="6985" r="5715" b="1016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941185" cy="297180"/>
                      </a:xfrm>
                      <a:custGeom>
                        <a:avLst/>
                        <a:gdLst>
                          <a:gd name="T0" fmla="*/ 0 w 10931"/>
                          <a:gd name="T1" fmla="*/ 467 h 460"/>
                          <a:gd name="T2" fmla="*/ 10458 w 10931"/>
                          <a:gd name="T3" fmla="*/ 467 h 460"/>
                          <a:gd name="T4" fmla="*/ 10931 w 10931"/>
                          <a:gd name="T5" fmla="*/ 0 h 46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</a:cxnLst>
                        <a:rect l="0" t="0" r="r" b="b"/>
                        <a:pathLst>
                          <a:path w="10931" h="460">
                            <a:moveTo>
                              <a:pt x="0" y="467"/>
                            </a:moveTo>
                            <a:lnTo>
                              <a:pt x="10458" y="467"/>
                            </a:lnTo>
                            <a:lnTo>
                              <a:pt x="10931" y="0"/>
                            </a:lnTo>
                          </a:path>
                        </a:pathLst>
                      </a:custGeom>
                      <a:noFill/>
                      <a:ln w="9525">
                        <a:solidFill>
                          <a:srgbClr val="0066A1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765329B" id="Freeform 1" o:spid="_x0000_s1026" style="position:absolute;left:0;text-align:left;margin-left:-40pt;margin-top:643.3pt;width:546.55pt;height:23.4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coordsize="10931,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" path="m,467r10458,l10931,e" filled="f" strokecolor="#0066a1">
              <v:stroke joinstyle="miter"/>
              <v:path o:connecttype="custom" o:connectlocs="0,301702;6640830,301702;6941185,0" o:connectangles="0,0,0"/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EB43CC" w14:textId="77777777" w:rsidR="00640053" w:rsidRDefault="00640053">
      <w:r>
        <w:separator/>
      </w:r>
    </w:p>
  </w:footnote>
  <w:footnote w:type="continuationSeparator" w:id="0">
    <w:p w14:paraId="4A310791" w14:textId="77777777" w:rsidR="00640053" w:rsidRDefault="006400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FA7534" w14:textId="77777777" w:rsidR="00F037A7" w:rsidRDefault="00D07187">
    <w:pPr>
      <w:pStyle w:val="a5"/>
    </w:pPr>
    <w:r>
      <w:rPr>
        <w:noProof/>
        <w:lang w:eastAsia="ko-KR"/>
      </w:rPr>
      <w:drawing>
        <wp:anchor distT="0" distB="0" distL="114300" distR="114300" simplePos="0" relativeHeight="251657728" behindDoc="0" locked="0" layoutInCell="1" allowOverlap="1" wp14:anchorId="64B0F778" wp14:editId="741291B4">
          <wp:simplePos x="0" y="0"/>
          <wp:positionH relativeFrom="column">
            <wp:posOffset>-337820</wp:posOffset>
          </wp:positionH>
          <wp:positionV relativeFrom="paragraph">
            <wp:posOffset>44450</wp:posOffset>
          </wp:positionV>
          <wp:extent cx="1454150" cy="812165"/>
          <wp:effectExtent l="0" t="0" r="0" b="0"/>
          <wp:wrapTight wrapText="bothSides">
            <wp:wrapPolygon edited="0">
              <wp:start x="2264" y="0"/>
              <wp:lineTo x="0" y="4560"/>
              <wp:lineTo x="0" y="21279"/>
              <wp:lineTo x="18393" y="21279"/>
              <wp:lineTo x="19808" y="21279"/>
              <wp:lineTo x="21223" y="15199"/>
              <wp:lineTo x="21223" y="507"/>
              <wp:lineTo x="3962" y="0"/>
              <wp:lineTo x="2264" y="0"/>
            </wp:wrapPolygon>
          </wp:wrapTight>
          <wp:docPr id="3" name="그림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812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993" w:hanging="567"/>
      </w:pPr>
    </w:lvl>
    <w:lvl w:ilvl="2">
      <w:start w:val="1"/>
      <w:numFmt w:val="decimal"/>
      <w:lvlText w:val="%1.%2.%3."/>
      <w:lvlJc w:val="left"/>
      <w:pPr>
        <w:ind w:left="1561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."/>
      <w:lvlJc w:val="left"/>
      <w:pPr>
        <w:ind w:left="1134" w:hanging="1134"/>
      </w:pPr>
    </w:lvl>
    <w:lvl w:ilvl="6">
      <w:start w:val="1"/>
      <w:numFmt w:val="decimal"/>
      <w:lvlText w:val="%1.%2.%3.%4.%5..."/>
      <w:lvlJc w:val="left"/>
      <w:pPr>
        <w:ind w:left="1276" w:hanging="1276"/>
      </w:pPr>
    </w:lvl>
    <w:lvl w:ilvl="7">
      <w:start w:val="1"/>
      <w:numFmt w:val="decimal"/>
      <w:lvlText w:val="%1.%2.%3.%4.%5...."/>
      <w:lvlJc w:val="left"/>
      <w:pPr>
        <w:ind w:left="1418" w:hanging="1418"/>
      </w:pPr>
    </w:lvl>
    <w:lvl w:ilvl="8">
      <w:start w:val="1"/>
      <w:numFmt w:val="decimal"/>
      <w:lvlText w:val="%1.%2.%3.%4.%5....."/>
      <w:lvlJc w:val="left"/>
      <w:pPr>
        <w:ind w:left="1559" w:hanging="1559"/>
      </w:pPr>
    </w:lvl>
  </w:abstractNum>
  <w:abstractNum w:abstractNumId="1" w15:restartNumberingAfterBreak="0">
    <w:nsid w:val="00000002"/>
    <w:multiLevelType w:val="multilevel"/>
    <w:tmpl w:val="7F7AC840"/>
    <w:lvl w:ilvl="0">
      <w:start w:val="1"/>
      <w:numFmt w:val="bullet"/>
      <w:lvlText w:val=""/>
      <w:lvlJc w:val="left"/>
      <w:pPr>
        <w:tabs>
          <w:tab w:val="num" w:pos="-432"/>
        </w:tabs>
        <w:ind w:left="0" w:hanging="432"/>
      </w:pPr>
      <w:rPr>
        <w:rFonts w:ascii="Wingdings" w:hAnsi="Wingdings" w:hint="default"/>
      </w:rPr>
    </w:lvl>
    <w:lvl w:ilvl="1">
      <w:start w:val="1"/>
      <w:numFmt w:val="decimal"/>
      <w:lvlText w:val="%1.%2 "/>
      <w:lvlJc w:val="left"/>
      <w:pPr>
        <w:tabs>
          <w:tab w:val="num" w:pos="0"/>
        </w:tabs>
        <w:ind w:left="576" w:hanging="576"/>
      </w:pPr>
      <w:rPr>
        <w:rFonts w:cs="Times New Roman" w:hint="eastAsia"/>
      </w:rPr>
    </w:lvl>
    <w:lvl w:ilvl="2">
      <w:start w:val="1"/>
      <w:numFmt w:val="decimal"/>
      <w:lvlText w:val="%1.%2.%3"/>
      <w:lvlJc w:val="left"/>
      <w:pPr>
        <w:tabs>
          <w:tab w:val="num" w:pos="954"/>
        </w:tabs>
        <w:ind w:left="954" w:hanging="864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bullet"/>
      <w:lvlText w:val=""/>
      <w:lvlJc w:val="left"/>
      <w:pPr>
        <w:tabs>
          <w:tab w:val="num" w:pos="1008"/>
        </w:tabs>
        <w:ind w:left="1008" w:hanging="1008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-432"/>
        </w:tabs>
        <w:ind w:left="1134" w:hanging="414"/>
      </w:pPr>
      <w:rPr>
        <w:rFonts w:ascii="Wingdings" w:hAnsi="Wingdings" w:hint="default"/>
      </w:rPr>
    </w:lvl>
    <w:lvl w:ilvl="5">
      <w:start w:val="1"/>
      <w:numFmt w:val="bullet"/>
      <w:lvlText w:val=""/>
      <w:lvlJc w:val="left"/>
      <w:pPr>
        <w:tabs>
          <w:tab w:val="num" w:pos="-432"/>
        </w:tabs>
        <w:ind w:left="1701" w:hanging="261"/>
      </w:pPr>
      <w:rPr>
        <w:rFonts w:ascii="Wingdings" w:hAnsi="Wingdings" w:hint="default"/>
      </w:rPr>
    </w:lvl>
    <w:lvl w:ilvl="6">
      <w:start w:val="1"/>
      <w:numFmt w:val="bullet"/>
      <w:lvlText w:val="•"/>
      <w:lvlJc w:val="left"/>
      <w:pPr>
        <w:tabs>
          <w:tab w:val="num" w:pos="-432"/>
        </w:tabs>
        <w:ind w:left="2325" w:hanging="165"/>
      </w:pPr>
      <w:rPr>
        <w:rFonts w:ascii="굴림" w:eastAsia="굴림" w:hint="eastAsia"/>
      </w:rPr>
    </w:lvl>
    <w:lvl w:ilvl="7">
      <w:numFmt w:val="bullet"/>
      <w:lvlText w:val="-"/>
      <w:lvlJc w:val="left"/>
      <w:pPr>
        <w:tabs>
          <w:tab w:val="num" w:pos="-432"/>
        </w:tabs>
        <w:ind w:left="3005" w:hanging="125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"/>
      <w:lvlJc w:val="left"/>
      <w:pPr>
        <w:tabs>
          <w:tab w:val="num" w:pos="-432"/>
        </w:tabs>
        <w:ind w:left="4320" w:hanging="72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multilevel"/>
    <w:tmpl w:val="B614A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"/>
      <w:lvlJc w:val="left"/>
      <w:pPr>
        <w:ind w:left="1440" w:hanging="360"/>
      </w:pPr>
      <w:rPr>
        <w:rFonts w:ascii="Wingdings" w:eastAsia="맑은 고딕" w:hAnsi="Wingdings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000004"/>
    <w:multiLevelType w:val="hybridMultilevel"/>
    <w:tmpl w:val="7EBEBF3A"/>
    <w:lvl w:ilvl="0" w:tplc="688EA80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0000005"/>
    <w:multiLevelType w:val="hybridMultilevel"/>
    <w:tmpl w:val="39584994"/>
    <w:lvl w:ilvl="0" w:tplc="A3EE8858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5" w15:restartNumberingAfterBreak="0">
    <w:nsid w:val="00000006"/>
    <w:multiLevelType w:val="hybridMultilevel"/>
    <w:tmpl w:val="448C43D8"/>
    <w:lvl w:ilvl="0" w:tplc="AF70F654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6" w15:restartNumberingAfterBreak="0">
    <w:nsid w:val="0FE86385"/>
    <w:multiLevelType w:val="hybridMultilevel"/>
    <w:tmpl w:val="7E5ADB30"/>
    <w:lvl w:ilvl="0" w:tplc="4C84EF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FE3B7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2006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E55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4E96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48A1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3AE7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4EBE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843B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35200C3"/>
    <w:multiLevelType w:val="multilevel"/>
    <w:tmpl w:val="E3608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993" w:hanging="567"/>
      </w:pPr>
    </w:lvl>
    <w:lvl w:ilvl="2">
      <w:start w:val="1"/>
      <w:numFmt w:val="bullet"/>
      <w:lvlText w:val=""/>
      <w:lvlJc w:val="left"/>
      <w:pPr>
        <w:ind w:left="1561" w:hanging="709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."/>
      <w:lvlJc w:val="left"/>
      <w:pPr>
        <w:ind w:left="1134" w:hanging="1134"/>
      </w:pPr>
    </w:lvl>
    <w:lvl w:ilvl="6">
      <w:start w:val="1"/>
      <w:numFmt w:val="decimal"/>
      <w:lvlText w:val="%1.%2.%3.%4.%5..."/>
      <w:lvlJc w:val="left"/>
      <w:pPr>
        <w:ind w:left="1276" w:hanging="1276"/>
      </w:pPr>
    </w:lvl>
    <w:lvl w:ilvl="7">
      <w:start w:val="1"/>
      <w:numFmt w:val="decimal"/>
      <w:lvlText w:val="%1.%2.%3.%4.%5...."/>
      <w:lvlJc w:val="left"/>
      <w:pPr>
        <w:ind w:left="1418" w:hanging="1418"/>
      </w:pPr>
    </w:lvl>
    <w:lvl w:ilvl="8">
      <w:start w:val="1"/>
      <w:numFmt w:val="decimal"/>
      <w:lvlText w:val="%1.%2.%3.%4.%5....."/>
      <w:lvlJc w:val="left"/>
      <w:pPr>
        <w:ind w:left="1559" w:hanging="1559"/>
      </w:pPr>
    </w:lvl>
  </w:abstractNum>
  <w:abstractNum w:abstractNumId="8" w15:restartNumberingAfterBreak="0">
    <w:nsid w:val="64C35CD3"/>
    <w:multiLevelType w:val="hybridMultilevel"/>
    <w:tmpl w:val="B824D926"/>
    <w:lvl w:ilvl="0" w:tplc="165E866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HY견명조" w:hAnsi="HY견명조" w:hint="default"/>
      </w:rPr>
    </w:lvl>
    <w:lvl w:ilvl="1" w:tplc="A41A0EB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HY견명조" w:hAnsi="HY견명조" w:hint="default"/>
      </w:rPr>
    </w:lvl>
    <w:lvl w:ilvl="2" w:tplc="3E22F3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Y견명조" w:hAnsi="HY견명조" w:hint="default"/>
      </w:rPr>
    </w:lvl>
    <w:lvl w:ilvl="3" w:tplc="F886C36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HY견명조" w:hAnsi="HY견명조" w:hint="default"/>
      </w:rPr>
    </w:lvl>
    <w:lvl w:ilvl="4" w:tplc="5CC2E11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HY견명조" w:hAnsi="HY견명조" w:hint="default"/>
      </w:rPr>
    </w:lvl>
    <w:lvl w:ilvl="5" w:tplc="7D1C24C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HY견명조" w:hAnsi="HY견명조" w:hint="default"/>
      </w:rPr>
    </w:lvl>
    <w:lvl w:ilvl="6" w:tplc="989E566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HY견명조" w:hAnsi="HY견명조" w:hint="default"/>
      </w:rPr>
    </w:lvl>
    <w:lvl w:ilvl="7" w:tplc="FB66300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HY견명조" w:hAnsi="HY견명조" w:hint="default"/>
      </w:rPr>
    </w:lvl>
    <w:lvl w:ilvl="8" w:tplc="77486A7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HY견명조" w:hAnsi="HY견명조" w:hint="default"/>
      </w:rPr>
    </w:lvl>
  </w:abstractNum>
  <w:abstractNum w:abstractNumId="9" w15:restartNumberingAfterBreak="0">
    <w:nsid w:val="6FD80344"/>
    <w:multiLevelType w:val="hybridMultilevel"/>
    <w:tmpl w:val="FDE25EAC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8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oNotTrackFormatting/>
  <w:defaultTabStop w:val="720"/>
  <w:defaultTableStyle w:val="a"/>
  <w:drawingGridHorizontalSpacing w:val="110"/>
  <w:displayHorizontalDrawingGridEvery w:val="2"/>
  <w:characterSpacingControl w:val="doNotCompress"/>
  <w:doNotDemarcateInvalidXml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spaceForUL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jE3MzK1NDExMTNT0lEKTi0uzszPAykwqQUAqk9WfCwAAAA="/>
  </w:docVars>
  <w:rsids>
    <w:rsidRoot w:val="00F456E5"/>
    <w:rsid w:val="00004280"/>
    <w:rsid w:val="0000453B"/>
    <w:rsid w:val="000107BC"/>
    <w:rsid w:val="00013608"/>
    <w:rsid w:val="00013D24"/>
    <w:rsid w:val="0001492E"/>
    <w:rsid w:val="000221F4"/>
    <w:rsid w:val="00027950"/>
    <w:rsid w:val="000320A5"/>
    <w:rsid w:val="000431E4"/>
    <w:rsid w:val="00045C8E"/>
    <w:rsid w:val="0004658C"/>
    <w:rsid w:val="00046BF6"/>
    <w:rsid w:val="000472C2"/>
    <w:rsid w:val="00047AEF"/>
    <w:rsid w:val="0005725D"/>
    <w:rsid w:val="0005759B"/>
    <w:rsid w:val="00060F99"/>
    <w:rsid w:val="000629F0"/>
    <w:rsid w:val="00064A63"/>
    <w:rsid w:val="00072AFB"/>
    <w:rsid w:val="00073D2C"/>
    <w:rsid w:val="000846FA"/>
    <w:rsid w:val="00086D06"/>
    <w:rsid w:val="00087EF3"/>
    <w:rsid w:val="00090A31"/>
    <w:rsid w:val="00090A63"/>
    <w:rsid w:val="0009162D"/>
    <w:rsid w:val="000921E1"/>
    <w:rsid w:val="000954F9"/>
    <w:rsid w:val="000A0A83"/>
    <w:rsid w:val="000A25D7"/>
    <w:rsid w:val="000A3462"/>
    <w:rsid w:val="000A46A9"/>
    <w:rsid w:val="000A56B2"/>
    <w:rsid w:val="000A56E9"/>
    <w:rsid w:val="000B2527"/>
    <w:rsid w:val="000B3933"/>
    <w:rsid w:val="000C2B8F"/>
    <w:rsid w:val="000C417C"/>
    <w:rsid w:val="000C4728"/>
    <w:rsid w:val="000D2D61"/>
    <w:rsid w:val="000E062F"/>
    <w:rsid w:val="000E49E3"/>
    <w:rsid w:val="000E4C2C"/>
    <w:rsid w:val="000E661E"/>
    <w:rsid w:val="000E7568"/>
    <w:rsid w:val="000F0A45"/>
    <w:rsid w:val="000F4CAD"/>
    <w:rsid w:val="000F53E4"/>
    <w:rsid w:val="00102BE5"/>
    <w:rsid w:val="001037B9"/>
    <w:rsid w:val="00104743"/>
    <w:rsid w:val="0010730E"/>
    <w:rsid w:val="0011094C"/>
    <w:rsid w:val="0011184D"/>
    <w:rsid w:val="001123B9"/>
    <w:rsid w:val="00112A10"/>
    <w:rsid w:val="001132F1"/>
    <w:rsid w:val="001138E9"/>
    <w:rsid w:val="00114791"/>
    <w:rsid w:val="00116C2C"/>
    <w:rsid w:val="001206F5"/>
    <w:rsid w:val="001208AD"/>
    <w:rsid w:val="00124445"/>
    <w:rsid w:val="00130018"/>
    <w:rsid w:val="00130D20"/>
    <w:rsid w:val="001316B2"/>
    <w:rsid w:val="001331F9"/>
    <w:rsid w:val="00137817"/>
    <w:rsid w:val="00140B2E"/>
    <w:rsid w:val="001426BE"/>
    <w:rsid w:val="00143E95"/>
    <w:rsid w:val="001443F8"/>
    <w:rsid w:val="001478C6"/>
    <w:rsid w:val="00152E25"/>
    <w:rsid w:val="00155792"/>
    <w:rsid w:val="001557C5"/>
    <w:rsid w:val="00155BD9"/>
    <w:rsid w:val="00156CB3"/>
    <w:rsid w:val="00160655"/>
    <w:rsid w:val="00160BBD"/>
    <w:rsid w:val="00163DCF"/>
    <w:rsid w:val="00170E6D"/>
    <w:rsid w:val="00170FB8"/>
    <w:rsid w:val="001732E3"/>
    <w:rsid w:val="0017378B"/>
    <w:rsid w:val="00177096"/>
    <w:rsid w:val="001770F9"/>
    <w:rsid w:val="001A0B13"/>
    <w:rsid w:val="001A59F9"/>
    <w:rsid w:val="001A7DDF"/>
    <w:rsid w:val="001A7FA6"/>
    <w:rsid w:val="001B3200"/>
    <w:rsid w:val="001B4B38"/>
    <w:rsid w:val="001B5249"/>
    <w:rsid w:val="001C1973"/>
    <w:rsid w:val="001C3220"/>
    <w:rsid w:val="001C5545"/>
    <w:rsid w:val="001C7B6F"/>
    <w:rsid w:val="001D09F4"/>
    <w:rsid w:val="001D1662"/>
    <w:rsid w:val="001D497E"/>
    <w:rsid w:val="001D52EB"/>
    <w:rsid w:val="001D5DEC"/>
    <w:rsid w:val="001E09BD"/>
    <w:rsid w:val="001F49EA"/>
    <w:rsid w:val="001F5127"/>
    <w:rsid w:val="001F7095"/>
    <w:rsid w:val="002017F9"/>
    <w:rsid w:val="00202BE0"/>
    <w:rsid w:val="00204A10"/>
    <w:rsid w:val="00206D8A"/>
    <w:rsid w:val="002123AB"/>
    <w:rsid w:val="0021361A"/>
    <w:rsid w:val="002138A0"/>
    <w:rsid w:val="00216EEF"/>
    <w:rsid w:val="00217087"/>
    <w:rsid w:val="00221E8A"/>
    <w:rsid w:val="002234A4"/>
    <w:rsid w:val="00224633"/>
    <w:rsid w:val="00225D2B"/>
    <w:rsid w:val="002261F4"/>
    <w:rsid w:val="00226867"/>
    <w:rsid w:val="0023129C"/>
    <w:rsid w:val="00232078"/>
    <w:rsid w:val="00236D60"/>
    <w:rsid w:val="00242F1E"/>
    <w:rsid w:val="00243411"/>
    <w:rsid w:val="00247632"/>
    <w:rsid w:val="002476F0"/>
    <w:rsid w:val="002513B9"/>
    <w:rsid w:val="002514DF"/>
    <w:rsid w:val="002548C8"/>
    <w:rsid w:val="00256792"/>
    <w:rsid w:val="00261C74"/>
    <w:rsid w:val="00262C28"/>
    <w:rsid w:val="00264709"/>
    <w:rsid w:val="0027032D"/>
    <w:rsid w:val="00270CE4"/>
    <w:rsid w:val="00270ED6"/>
    <w:rsid w:val="0027398E"/>
    <w:rsid w:val="0027471F"/>
    <w:rsid w:val="002815E1"/>
    <w:rsid w:val="00284228"/>
    <w:rsid w:val="00287626"/>
    <w:rsid w:val="00287F9B"/>
    <w:rsid w:val="00296BB6"/>
    <w:rsid w:val="00297396"/>
    <w:rsid w:val="00297CE4"/>
    <w:rsid w:val="002A2539"/>
    <w:rsid w:val="002A2874"/>
    <w:rsid w:val="002A7146"/>
    <w:rsid w:val="002B1A3A"/>
    <w:rsid w:val="002B296B"/>
    <w:rsid w:val="002B2B79"/>
    <w:rsid w:val="002B5760"/>
    <w:rsid w:val="002B5C11"/>
    <w:rsid w:val="002C034D"/>
    <w:rsid w:val="002C539B"/>
    <w:rsid w:val="002C5555"/>
    <w:rsid w:val="002C6F0F"/>
    <w:rsid w:val="002E34DD"/>
    <w:rsid w:val="002E3627"/>
    <w:rsid w:val="002E4C48"/>
    <w:rsid w:val="002E6121"/>
    <w:rsid w:val="002E669A"/>
    <w:rsid w:val="002F03B9"/>
    <w:rsid w:val="002F1048"/>
    <w:rsid w:val="002F2C28"/>
    <w:rsid w:val="002F55A5"/>
    <w:rsid w:val="002F78CA"/>
    <w:rsid w:val="00301A3B"/>
    <w:rsid w:val="00302C1E"/>
    <w:rsid w:val="00304081"/>
    <w:rsid w:val="00304D5E"/>
    <w:rsid w:val="00307EF3"/>
    <w:rsid w:val="00321098"/>
    <w:rsid w:val="00322261"/>
    <w:rsid w:val="00322694"/>
    <w:rsid w:val="00324153"/>
    <w:rsid w:val="00325506"/>
    <w:rsid w:val="00326A4B"/>
    <w:rsid w:val="00326BD0"/>
    <w:rsid w:val="00330A32"/>
    <w:rsid w:val="00331E92"/>
    <w:rsid w:val="00334835"/>
    <w:rsid w:val="00337D9C"/>
    <w:rsid w:val="00344648"/>
    <w:rsid w:val="00345053"/>
    <w:rsid w:val="00346B40"/>
    <w:rsid w:val="0035447A"/>
    <w:rsid w:val="00361222"/>
    <w:rsid w:val="00361FCA"/>
    <w:rsid w:val="003629BF"/>
    <w:rsid w:val="003658D8"/>
    <w:rsid w:val="00365FA5"/>
    <w:rsid w:val="00366598"/>
    <w:rsid w:val="0038131F"/>
    <w:rsid w:val="00381838"/>
    <w:rsid w:val="0038413B"/>
    <w:rsid w:val="00392A3D"/>
    <w:rsid w:val="003A33D2"/>
    <w:rsid w:val="003A7A9D"/>
    <w:rsid w:val="003B31AF"/>
    <w:rsid w:val="003B74B5"/>
    <w:rsid w:val="003C03C5"/>
    <w:rsid w:val="003C153D"/>
    <w:rsid w:val="003C25B9"/>
    <w:rsid w:val="003C3003"/>
    <w:rsid w:val="003D19CA"/>
    <w:rsid w:val="003D67EC"/>
    <w:rsid w:val="003E0052"/>
    <w:rsid w:val="003E446B"/>
    <w:rsid w:val="003E4D0A"/>
    <w:rsid w:val="003E64C5"/>
    <w:rsid w:val="003F0CB0"/>
    <w:rsid w:val="003F540C"/>
    <w:rsid w:val="003F68DA"/>
    <w:rsid w:val="00400569"/>
    <w:rsid w:val="0040114D"/>
    <w:rsid w:val="0040246C"/>
    <w:rsid w:val="00404204"/>
    <w:rsid w:val="0040434C"/>
    <w:rsid w:val="00407B0A"/>
    <w:rsid w:val="00407DB6"/>
    <w:rsid w:val="00407FD0"/>
    <w:rsid w:val="004118F1"/>
    <w:rsid w:val="00412A3C"/>
    <w:rsid w:val="0041334D"/>
    <w:rsid w:val="0041587F"/>
    <w:rsid w:val="00424D1A"/>
    <w:rsid w:val="00424EBF"/>
    <w:rsid w:val="00425049"/>
    <w:rsid w:val="00427414"/>
    <w:rsid w:val="00430F31"/>
    <w:rsid w:val="00431590"/>
    <w:rsid w:val="00433CCE"/>
    <w:rsid w:val="004368A7"/>
    <w:rsid w:val="00437C57"/>
    <w:rsid w:val="00442F65"/>
    <w:rsid w:val="00445DC3"/>
    <w:rsid w:val="00445EF6"/>
    <w:rsid w:val="00446BF2"/>
    <w:rsid w:val="004504D8"/>
    <w:rsid w:val="004571CD"/>
    <w:rsid w:val="00460BED"/>
    <w:rsid w:val="00461BAE"/>
    <w:rsid w:val="00462EC3"/>
    <w:rsid w:val="004635E7"/>
    <w:rsid w:val="00463ADF"/>
    <w:rsid w:val="004652D2"/>
    <w:rsid w:val="00467A85"/>
    <w:rsid w:val="00467E60"/>
    <w:rsid w:val="00473182"/>
    <w:rsid w:val="00473B48"/>
    <w:rsid w:val="004770FC"/>
    <w:rsid w:val="00480987"/>
    <w:rsid w:val="004815A7"/>
    <w:rsid w:val="00482386"/>
    <w:rsid w:val="004852AE"/>
    <w:rsid w:val="00485818"/>
    <w:rsid w:val="004906A8"/>
    <w:rsid w:val="00493168"/>
    <w:rsid w:val="0049552A"/>
    <w:rsid w:val="0049603B"/>
    <w:rsid w:val="004A00AD"/>
    <w:rsid w:val="004A5152"/>
    <w:rsid w:val="004A6922"/>
    <w:rsid w:val="004B012E"/>
    <w:rsid w:val="004B102A"/>
    <w:rsid w:val="004B74F9"/>
    <w:rsid w:val="004C100B"/>
    <w:rsid w:val="004C6C1B"/>
    <w:rsid w:val="004C734F"/>
    <w:rsid w:val="004C7523"/>
    <w:rsid w:val="004D1778"/>
    <w:rsid w:val="004D1C20"/>
    <w:rsid w:val="004D2036"/>
    <w:rsid w:val="004D2DA2"/>
    <w:rsid w:val="004D51C7"/>
    <w:rsid w:val="004D78EE"/>
    <w:rsid w:val="004E0E9B"/>
    <w:rsid w:val="004E4F91"/>
    <w:rsid w:val="004E5613"/>
    <w:rsid w:val="004E6BF8"/>
    <w:rsid w:val="004F0CBC"/>
    <w:rsid w:val="004F4206"/>
    <w:rsid w:val="004F45B9"/>
    <w:rsid w:val="004F47C0"/>
    <w:rsid w:val="004F6437"/>
    <w:rsid w:val="004F671C"/>
    <w:rsid w:val="004F7F06"/>
    <w:rsid w:val="004F7FC8"/>
    <w:rsid w:val="00504CA9"/>
    <w:rsid w:val="00506633"/>
    <w:rsid w:val="00511BEE"/>
    <w:rsid w:val="0051365F"/>
    <w:rsid w:val="00520D1A"/>
    <w:rsid w:val="00521EAF"/>
    <w:rsid w:val="00532CB0"/>
    <w:rsid w:val="0053363D"/>
    <w:rsid w:val="00534E50"/>
    <w:rsid w:val="00544E02"/>
    <w:rsid w:val="00546706"/>
    <w:rsid w:val="00546BF9"/>
    <w:rsid w:val="005470A9"/>
    <w:rsid w:val="00550A1F"/>
    <w:rsid w:val="00552881"/>
    <w:rsid w:val="00554055"/>
    <w:rsid w:val="00554C6B"/>
    <w:rsid w:val="00561C4E"/>
    <w:rsid w:val="0056388D"/>
    <w:rsid w:val="00566B77"/>
    <w:rsid w:val="00574AED"/>
    <w:rsid w:val="005767E1"/>
    <w:rsid w:val="00581AB3"/>
    <w:rsid w:val="00585D7D"/>
    <w:rsid w:val="00592D59"/>
    <w:rsid w:val="00593580"/>
    <w:rsid w:val="00597038"/>
    <w:rsid w:val="005972D7"/>
    <w:rsid w:val="00597E54"/>
    <w:rsid w:val="005A001F"/>
    <w:rsid w:val="005A08FD"/>
    <w:rsid w:val="005A24A5"/>
    <w:rsid w:val="005A26CA"/>
    <w:rsid w:val="005A3FDF"/>
    <w:rsid w:val="005A41EF"/>
    <w:rsid w:val="005A664D"/>
    <w:rsid w:val="005A7522"/>
    <w:rsid w:val="005B06D3"/>
    <w:rsid w:val="005B0913"/>
    <w:rsid w:val="005B2206"/>
    <w:rsid w:val="005B31F0"/>
    <w:rsid w:val="005B503F"/>
    <w:rsid w:val="005B686F"/>
    <w:rsid w:val="005B7272"/>
    <w:rsid w:val="005C12FC"/>
    <w:rsid w:val="005C49DE"/>
    <w:rsid w:val="005C557D"/>
    <w:rsid w:val="005C6691"/>
    <w:rsid w:val="005C6BC6"/>
    <w:rsid w:val="005C74C6"/>
    <w:rsid w:val="005D1D3C"/>
    <w:rsid w:val="005D3ABF"/>
    <w:rsid w:val="005D6E0D"/>
    <w:rsid w:val="005E090B"/>
    <w:rsid w:val="005E11CC"/>
    <w:rsid w:val="005E1FBA"/>
    <w:rsid w:val="005E3743"/>
    <w:rsid w:val="005E6318"/>
    <w:rsid w:val="005E757E"/>
    <w:rsid w:val="005F0891"/>
    <w:rsid w:val="005F7674"/>
    <w:rsid w:val="00600D5A"/>
    <w:rsid w:val="00602C1B"/>
    <w:rsid w:val="00611CE6"/>
    <w:rsid w:val="00613BCF"/>
    <w:rsid w:val="00614BE1"/>
    <w:rsid w:val="00616346"/>
    <w:rsid w:val="006222CB"/>
    <w:rsid w:val="00624753"/>
    <w:rsid w:val="006256B4"/>
    <w:rsid w:val="00627DEA"/>
    <w:rsid w:val="006316B9"/>
    <w:rsid w:val="00633428"/>
    <w:rsid w:val="006342FA"/>
    <w:rsid w:val="0063495C"/>
    <w:rsid w:val="00640053"/>
    <w:rsid w:val="006426D6"/>
    <w:rsid w:val="00642F8C"/>
    <w:rsid w:val="00643D26"/>
    <w:rsid w:val="00645628"/>
    <w:rsid w:val="006467E9"/>
    <w:rsid w:val="006468A7"/>
    <w:rsid w:val="0064760D"/>
    <w:rsid w:val="006565A5"/>
    <w:rsid w:val="006567B3"/>
    <w:rsid w:val="0066082D"/>
    <w:rsid w:val="006639AD"/>
    <w:rsid w:val="0066651C"/>
    <w:rsid w:val="00667CD5"/>
    <w:rsid w:val="00672F41"/>
    <w:rsid w:val="00674CFA"/>
    <w:rsid w:val="00684699"/>
    <w:rsid w:val="00686DEB"/>
    <w:rsid w:val="00691DAB"/>
    <w:rsid w:val="00692A9F"/>
    <w:rsid w:val="00694114"/>
    <w:rsid w:val="00694138"/>
    <w:rsid w:val="0069635B"/>
    <w:rsid w:val="006A01C4"/>
    <w:rsid w:val="006A2441"/>
    <w:rsid w:val="006A4E0C"/>
    <w:rsid w:val="006B3B7A"/>
    <w:rsid w:val="006B4CDD"/>
    <w:rsid w:val="006B67F1"/>
    <w:rsid w:val="006B6ECD"/>
    <w:rsid w:val="006B715C"/>
    <w:rsid w:val="006D0E36"/>
    <w:rsid w:val="006D11D8"/>
    <w:rsid w:val="006D1C95"/>
    <w:rsid w:val="006D1EA1"/>
    <w:rsid w:val="006D5155"/>
    <w:rsid w:val="006E07EB"/>
    <w:rsid w:val="006E1245"/>
    <w:rsid w:val="006E3D73"/>
    <w:rsid w:val="006E46A9"/>
    <w:rsid w:val="006E75D2"/>
    <w:rsid w:val="006F0CD1"/>
    <w:rsid w:val="006F0E45"/>
    <w:rsid w:val="006F2E64"/>
    <w:rsid w:val="006F3401"/>
    <w:rsid w:val="0070121B"/>
    <w:rsid w:val="00702BB5"/>
    <w:rsid w:val="007144CC"/>
    <w:rsid w:val="0071452B"/>
    <w:rsid w:val="00716029"/>
    <w:rsid w:val="007168FA"/>
    <w:rsid w:val="00720015"/>
    <w:rsid w:val="00720617"/>
    <w:rsid w:val="007256D0"/>
    <w:rsid w:val="00725D5A"/>
    <w:rsid w:val="00740931"/>
    <w:rsid w:val="007418DF"/>
    <w:rsid w:val="007503B8"/>
    <w:rsid w:val="00751759"/>
    <w:rsid w:val="007527C5"/>
    <w:rsid w:val="00754916"/>
    <w:rsid w:val="00756B6D"/>
    <w:rsid w:val="007579E9"/>
    <w:rsid w:val="0076426F"/>
    <w:rsid w:val="00764E5B"/>
    <w:rsid w:val="00774602"/>
    <w:rsid w:val="007763AF"/>
    <w:rsid w:val="007774BD"/>
    <w:rsid w:val="00780703"/>
    <w:rsid w:val="00780934"/>
    <w:rsid w:val="0078122B"/>
    <w:rsid w:val="00783EE8"/>
    <w:rsid w:val="0079475E"/>
    <w:rsid w:val="007A17BB"/>
    <w:rsid w:val="007A28CB"/>
    <w:rsid w:val="007A29CB"/>
    <w:rsid w:val="007A4C98"/>
    <w:rsid w:val="007A6A53"/>
    <w:rsid w:val="007B202A"/>
    <w:rsid w:val="007B6407"/>
    <w:rsid w:val="007B6F23"/>
    <w:rsid w:val="007B7D0F"/>
    <w:rsid w:val="007C0885"/>
    <w:rsid w:val="007C1735"/>
    <w:rsid w:val="007C34C1"/>
    <w:rsid w:val="007C7026"/>
    <w:rsid w:val="007D1849"/>
    <w:rsid w:val="007D22F9"/>
    <w:rsid w:val="007D6810"/>
    <w:rsid w:val="007E0DC0"/>
    <w:rsid w:val="007E20D6"/>
    <w:rsid w:val="007E3720"/>
    <w:rsid w:val="007E4B75"/>
    <w:rsid w:val="007E6EBE"/>
    <w:rsid w:val="007F5643"/>
    <w:rsid w:val="007F62DB"/>
    <w:rsid w:val="007F756A"/>
    <w:rsid w:val="00801115"/>
    <w:rsid w:val="00803366"/>
    <w:rsid w:val="00805E58"/>
    <w:rsid w:val="00806B84"/>
    <w:rsid w:val="008178DF"/>
    <w:rsid w:val="00823FC3"/>
    <w:rsid w:val="0082495F"/>
    <w:rsid w:val="00825B82"/>
    <w:rsid w:val="00826BE2"/>
    <w:rsid w:val="0082757A"/>
    <w:rsid w:val="00831E42"/>
    <w:rsid w:val="008339A5"/>
    <w:rsid w:val="008341D0"/>
    <w:rsid w:val="008410B6"/>
    <w:rsid w:val="00844AFB"/>
    <w:rsid w:val="00844E72"/>
    <w:rsid w:val="00846F50"/>
    <w:rsid w:val="00847435"/>
    <w:rsid w:val="00852F9E"/>
    <w:rsid w:val="00854ADD"/>
    <w:rsid w:val="00857898"/>
    <w:rsid w:val="008614D0"/>
    <w:rsid w:val="0086199D"/>
    <w:rsid w:val="00862778"/>
    <w:rsid w:val="00866312"/>
    <w:rsid w:val="0087252C"/>
    <w:rsid w:val="008740CB"/>
    <w:rsid w:val="00884FAE"/>
    <w:rsid w:val="00892D80"/>
    <w:rsid w:val="00897501"/>
    <w:rsid w:val="008A22B8"/>
    <w:rsid w:val="008A34F1"/>
    <w:rsid w:val="008A435E"/>
    <w:rsid w:val="008A6C72"/>
    <w:rsid w:val="008A7A63"/>
    <w:rsid w:val="008B1257"/>
    <w:rsid w:val="008B1E94"/>
    <w:rsid w:val="008B2170"/>
    <w:rsid w:val="008B67FF"/>
    <w:rsid w:val="008B77C5"/>
    <w:rsid w:val="008B7957"/>
    <w:rsid w:val="008C6064"/>
    <w:rsid w:val="008C7421"/>
    <w:rsid w:val="008D28C6"/>
    <w:rsid w:val="008D3A95"/>
    <w:rsid w:val="008E12FF"/>
    <w:rsid w:val="008E2062"/>
    <w:rsid w:val="008E5C07"/>
    <w:rsid w:val="008E74B6"/>
    <w:rsid w:val="008E770E"/>
    <w:rsid w:val="008F57EA"/>
    <w:rsid w:val="008F6F13"/>
    <w:rsid w:val="00904B11"/>
    <w:rsid w:val="0090560F"/>
    <w:rsid w:val="009118E6"/>
    <w:rsid w:val="00913457"/>
    <w:rsid w:val="0091513B"/>
    <w:rsid w:val="00917BB2"/>
    <w:rsid w:val="00924953"/>
    <w:rsid w:val="00927006"/>
    <w:rsid w:val="00927234"/>
    <w:rsid w:val="00933818"/>
    <w:rsid w:val="00934185"/>
    <w:rsid w:val="00941B2B"/>
    <w:rsid w:val="009450C2"/>
    <w:rsid w:val="00945E9A"/>
    <w:rsid w:val="0094614D"/>
    <w:rsid w:val="009466D7"/>
    <w:rsid w:val="00952D8F"/>
    <w:rsid w:val="009539C7"/>
    <w:rsid w:val="00955D53"/>
    <w:rsid w:val="00956507"/>
    <w:rsid w:val="0096250D"/>
    <w:rsid w:val="00967011"/>
    <w:rsid w:val="00970ABB"/>
    <w:rsid w:val="009720E2"/>
    <w:rsid w:val="00974EE7"/>
    <w:rsid w:val="0097578F"/>
    <w:rsid w:val="009866A6"/>
    <w:rsid w:val="0099085F"/>
    <w:rsid w:val="0099216C"/>
    <w:rsid w:val="00997465"/>
    <w:rsid w:val="00997887"/>
    <w:rsid w:val="009A2BFE"/>
    <w:rsid w:val="009A3F64"/>
    <w:rsid w:val="009A4BC0"/>
    <w:rsid w:val="009A544A"/>
    <w:rsid w:val="009B026A"/>
    <w:rsid w:val="009B2A24"/>
    <w:rsid w:val="009B3CA6"/>
    <w:rsid w:val="009B3ED3"/>
    <w:rsid w:val="009B4080"/>
    <w:rsid w:val="009B6264"/>
    <w:rsid w:val="009B6AB8"/>
    <w:rsid w:val="009B6F25"/>
    <w:rsid w:val="009B76D5"/>
    <w:rsid w:val="009B7BD0"/>
    <w:rsid w:val="009C289A"/>
    <w:rsid w:val="009C6B1A"/>
    <w:rsid w:val="009C6EB5"/>
    <w:rsid w:val="009C7FAB"/>
    <w:rsid w:val="009D2A19"/>
    <w:rsid w:val="009D45CB"/>
    <w:rsid w:val="009D5B4E"/>
    <w:rsid w:val="009E15CE"/>
    <w:rsid w:val="009E3846"/>
    <w:rsid w:val="009E3FD0"/>
    <w:rsid w:val="009E7F1F"/>
    <w:rsid w:val="009F2DD6"/>
    <w:rsid w:val="009F31EB"/>
    <w:rsid w:val="009F5614"/>
    <w:rsid w:val="009F7422"/>
    <w:rsid w:val="00A13DEF"/>
    <w:rsid w:val="00A21ACF"/>
    <w:rsid w:val="00A21E41"/>
    <w:rsid w:val="00A22660"/>
    <w:rsid w:val="00A2293A"/>
    <w:rsid w:val="00A22D58"/>
    <w:rsid w:val="00A24D3C"/>
    <w:rsid w:val="00A25229"/>
    <w:rsid w:val="00A30934"/>
    <w:rsid w:val="00A30DDF"/>
    <w:rsid w:val="00A316D4"/>
    <w:rsid w:val="00A317B4"/>
    <w:rsid w:val="00A31D07"/>
    <w:rsid w:val="00A32FCE"/>
    <w:rsid w:val="00A36162"/>
    <w:rsid w:val="00A44B72"/>
    <w:rsid w:val="00A50A92"/>
    <w:rsid w:val="00A51E52"/>
    <w:rsid w:val="00A52F95"/>
    <w:rsid w:val="00A54F04"/>
    <w:rsid w:val="00A553E6"/>
    <w:rsid w:val="00A578E7"/>
    <w:rsid w:val="00A618CD"/>
    <w:rsid w:val="00A61B16"/>
    <w:rsid w:val="00A66C43"/>
    <w:rsid w:val="00A67854"/>
    <w:rsid w:val="00A7193F"/>
    <w:rsid w:val="00A73D85"/>
    <w:rsid w:val="00A808BD"/>
    <w:rsid w:val="00A80CC8"/>
    <w:rsid w:val="00A81AA5"/>
    <w:rsid w:val="00A846F2"/>
    <w:rsid w:val="00A94D61"/>
    <w:rsid w:val="00A96961"/>
    <w:rsid w:val="00A97E17"/>
    <w:rsid w:val="00AA11B9"/>
    <w:rsid w:val="00AA1A9A"/>
    <w:rsid w:val="00AA1EB2"/>
    <w:rsid w:val="00AA2950"/>
    <w:rsid w:val="00AA3C54"/>
    <w:rsid w:val="00AA5237"/>
    <w:rsid w:val="00AB041B"/>
    <w:rsid w:val="00AB10E7"/>
    <w:rsid w:val="00AB256F"/>
    <w:rsid w:val="00AB2A65"/>
    <w:rsid w:val="00AB41DF"/>
    <w:rsid w:val="00AC090F"/>
    <w:rsid w:val="00AC0B2E"/>
    <w:rsid w:val="00AC0C05"/>
    <w:rsid w:val="00AC317D"/>
    <w:rsid w:val="00AC4846"/>
    <w:rsid w:val="00AC570B"/>
    <w:rsid w:val="00AC6737"/>
    <w:rsid w:val="00AC743B"/>
    <w:rsid w:val="00AC7747"/>
    <w:rsid w:val="00AD16B3"/>
    <w:rsid w:val="00AD50F1"/>
    <w:rsid w:val="00AD6093"/>
    <w:rsid w:val="00AD65E9"/>
    <w:rsid w:val="00AD7E7D"/>
    <w:rsid w:val="00AE0625"/>
    <w:rsid w:val="00AE1CFD"/>
    <w:rsid w:val="00AE4230"/>
    <w:rsid w:val="00AE6A32"/>
    <w:rsid w:val="00AF214E"/>
    <w:rsid w:val="00AF7AFC"/>
    <w:rsid w:val="00B031D4"/>
    <w:rsid w:val="00B12D7E"/>
    <w:rsid w:val="00B1661A"/>
    <w:rsid w:val="00B16EA2"/>
    <w:rsid w:val="00B20290"/>
    <w:rsid w:val="00B24AF1"/>
    <w:rsid w:val="00B2786A"/>
    <w:rsid w:val="00B27D3B"/>
    <w:rsid w:val="00B32C79"/>
    <w:rsid w:val="00B402E9"/>
    <w:rsid w:val="00B44D0F"/>
    <w:rsid w:val="00B456ED"/>
    <w:rsid w:val="00B62874"/>
    <w:rsid w:val="00B64328"/>
    <w:rsid w:val="00B64951"/>
    <w:rsid w:val="00B64C78"/>
    <w:rsid w:val="00B66D8E"/>
    <w:rsid w:val="00B66DEA"/>
    <w:rsid w:val="00B67CB7"/>
    <w:rsid w:val="00B715EB"/>
    <w:rsid w:val="00B732BD"/>
    <w:rsid w:val="00B76DA2"/>
    <w:rsid w:val="00B77579"/>
    <w:rsid w:val="00B77EA6"/>
    <w:rsid w:val="00B82512"/>
    <w:rsid w:val="00B836FE"/>
    <w:rsid w:val="00B83A63"/>
    <w:rsid w:val="00B8566E"/>
    <w:rsid w:val="00B86F02"/>
    <w:rsid w:val="00B92F07"/>
    <w:rsid w:val="00B95435"/>
    <w:rsid w:val="00BA004B"/>
    <w:rsid w:val="00BA714E"/>
    <w:rsid w:val="00BB0DE1"/>
    <w:rsid w:val="00BB10A3"/>
    <w:rsid w:val="00BB1372"/>
    <w:rsid w:val="00BB172C"/>
    <w:rsid w:val="00BB47B2"/>
    <w:rsid w:val="00BC2B5C"/>
    <w:rsid w:val="00BC4700"/>
    <w:rsid w:val="00BC5468"/>
    <w:rsid w:val="00BC7F7A"/>
    <w:rsid w:val="00BD162C"/>
    <w:rsid w:val="00BD174F"/>
    <w:rsid w:val="00BD35ED"/>
    <w:rsid w:val="00BD3CAB"/>
    <w:rsid w:val="00BD4775"/>
    <w:rsid w:val="00BE4181"/>
    <w:rsid w:val="00BE5A8C"/>
    <w:rsid w:val="00BF05BB"/>
    <w:rsid w:val="00BF0F2D"/>
    <w:rsid w:val="00BF12F1"/>
    <w:rsid w:val="00BF4521"/>
    <w:rsid w:val="00C058AD"/>
    <w:rsid w:val="00C105EE"/>
    <w:rsid w:val="00C10F1A"/>
    <w:rsid w:val="00C337E2"/>
    <w:rsid w:val="00C33AB0"/>
    <w:rsid w:val="00C352F5"/>
    <w:rsid w:val="00C37743"/>
    <w:rsid w:val="00C41EBB"/>
    <w:rsid w:val="00C43CAD"/>
    <w:rsid w:val="00C443B3"/>
    <w:rsid w:val="00C47C1D"/>
    <w:rsid w:val="00C62BC8"/>
    <w:rsid w:val="00C704D8"/>
    <w:rsid w:val="00C7106B"/>
    <w:rsid w:val="00C73DA6"/>
    <w:rsid w:val="00C745A4"/>
    <w:rsid w:val="00C74BB8"/>
    <w:rsid w:val="00C75263"/>
    <w:rsid w:val="00C760B4"/>
    <w:rsid w:val="00C81111"/>
    <w:rsid w:val="00C82E7A"/>
    <w:rsid w:val="00C83BBC"/>
    <w:rsid w:val="00C8495E"/>
    <w:rsid w:val="00C9482C"/>
    <w:rsid w:val="00C96EBC"/>
    <w:rsid w:val="00CA3582"/>
    <w:rsid w:val="00CA5A08"/>
    <w:rsid w:val="00CA6174"/>
    <w:rsid w:val="00CA7021"/>
    <w:rsid w:val="00CA7432"/>
    <w:rsid w:val="00CA760C"/>
    <w:rsid w:val="00CB0A96"/>
    <w:rsid w:val="00CB3698"/>
    <w:rsid w:val="00CB37EA"/>
    <w:rsid w:val="00CB3E2A"/>
    <w:rsid w:val="00CC41D6"/>
    <w:rsid w:val="00CC51EE"/>
    <w:rsid w:val="00CC572D"/>
    <w:rsid w:val="00CC6B9C"/>
    <w:rsid w:val="00CD1D55"/>
    <w:rsid w:val="00CD286F"/>
    <w:rsid w:val="00CD7C5F"/>
    <w:rsid w:val="00CE24D6"/>
    <w:rsid w:val="00CF119D"/>
    <w:rsid w:val="00CF6F87"/>
    <w:rsid w:val="00CF744C"/>
    <w:rsid w:val="00D017CB"/>
    <w:rsid w:val="00D0208F"/>
    <w:rsid w:val="00D020DB"/>
    <w:rsid w:val="00D05874"/>
    <w:rsid w:val="00D06B8F"/>
    <w:rsid w:val="00D06F5B"/>
    <w:rsid w:val="00D07187"/>
    <w:rsid w:val="00D144BB"/>
    <w:rsid w:val="00D1477D"/>
    <w:rsid w:val="00D16C9E"/>
    <w:rsid w:val="00D17821"/>
    <w:rsid w:val="00D23D7B"/>
    <w:rsid w:val="00D246BC"/>
    <w:rsid w:val="00D25BCC"/>
    <w:rsid w:val="00D276AD"/>
    <w:rsid w:val="00D31069"/>
    <w:rsid w:val="00D31D47"/>
    <w:rsid w:val="00D331A4"/>
    <w:rsid w:val="00D361D2"/>
    <w:rsid w:val="00D36358"/>
    <w:rsid w:val="00D365EF"/>
    <w:rsid w:val="00D37EA8"/>
    <w:rsid w:val="00D4192E"/>
    <w:rsid w:val="00D430EC"/>
    <w:rsid w:val="00D45648"/>
    <w:rsid w:val="00D45D65"/>
    <w:rsid w:val="00D461B5"/>
    <w:rsid w:val="00D53055"/>
    <w:rsid w:val="00D6068F"/>
    <w:rsid w:val="00D60B7E"/>
    <w:rsid w:val="00D717CD"/>
    <w:rsid w:val="00D74688"/>
    <w:rsid w:val="00D76856"/>
    <w:rsid w:val="00D76CA6"/>
    <w:rsid w:val="00D801A2"/>
    <w:rsid w:val="00D837EF"/>
    <w:rsid w:val="00D83D4D"/>
    <w:rsid w:val="00D96DE0"/>
    <w:rsid w:val="00D96F3F"/>
    <w:rsid w:val="00D9775F"/>
    <w:rsid w:val="00DA4F1F"/>
    <w:rsid w:val="00DA5A3D"/>
    <w:rsid w:val="00DA60E7"/>
    <w:rsid w:val="00DB7AF5"/>
    <w:rsid w:val="00DC097A"/>
    <w:rsid w:val="00DC0FE6"/>
    <w:rsid w:val="00DC3A4A"/>
    <w:rsid w:val="00DD4536"/>
    <w:rsid w:val="00DD56A5"/>
    <w:rsid w:val="00DD786B"/>
    <w:rsid w:val="00DE1215"/>
    <w:rsid w:val="00DE5573"/>
    <w:rsid w:val="00DE5BF4"/>
    <w:rsid w:val="00DF46AA"/>
    <w:rsid w:val="00E00E10"/>
    <w:rsid w:val="00E030B3"/>
    <w:rsid w:val="00E03822"/>
    <w:rsid w:val="00E04C82"/>
    <w:rsid w:val="00E04F84"/>
    <w:rsid w:val="00E0528B"/>
    <w:rsid w:val="00E117F1"/>
    <w:rsid w:val="00E123AF"/>
    <w:rsid w:val="00E1291E"/>
    <w:rsid w:val="00E17321"/>
    <w:rsid w:val="00E174DB"/>
    <w:rsid w:val="00E21583"/>
    <w:rsid w:val="00E23CD4"/>
    <w:rsid w:val="00E23D3D"/>
    <w:rsid w:val="00E31EB2"/>
    <w:rsid w:val="00E322B0"/>
    <w:rsid w:val="00E33859"/>
    <w:rsid w:val="00E3660C"/>
    <w:rsid w:val="00E43260"/>
    <w:rsid w:val="00E45861"/>
    <w:rsid w:val="00E45B52"/>
    <w:rsid w:val="00E56A71"/>
    <w:rsid w:val="00E60AEE"/>
    <w:rsid w:val="00E63F0E"/>
    <w:rsid w:val="00E641EE"/>
    <w:rsid w:val="00E702FC"/>
    <w:rsid w:val="00E70E1B"/>
    <w:rsid w:val="00E734DF"/>
    <w:rsid w:val="00E75199"/>
    <w:rsid w:val="00E8002A"/>
    <w:rsid w:val="00E83F86"/>
    <w:rsid w:val="00E84331"/>
    <w:rsid w:val="00E94812"/>
    <w:rsid w:val="00EA33BF"/>
    <w:rsid w:val="00EB09BF"/>
    <w:rsid w:val="00EC085B"/>
    <w:rsid w:val="00EC23AE"/>
    <w:rsid w:val="00EC2688"/>
    <w:rsid w:val="00ED00C3"/>
    <w:rsid w:val="00ED031C"/>
    <w:rsid w:val="00ED274C"/>
    <w:rsid w:val="00ED3C1A"/>
    <w:rsid w:val="00ED4315"/>
    <w:rsid w:val="00ED6B38"/>
    <w:rsid w:val="00EE040D"/>
    <w:rsid w:val="00EE1906"/>
    <w:rsid w:val="00EE1CDE"/>
    <w:rsid w:val="00EE3C42"/>
    <w:rsid w:val="00EE3C5E"/>
    <w:rsid w:val="00EE577A"/>
    <w:rsid w:val="00EE73F7"/>
    <w:rsid w:val="00EE7A75"/>
    <w:rsid w:val="00EF12B5"/>
    <w:rsid w:val="00EF3A49"/>
    <w:rsid w:val="00EF60D0"/>
    <w:rsid w:val="00F01A1A"/>
    <w:rsid w:val="00F029A4"/>
    <w:rsid w:val="00F02D55"/>
    <w:rsid w:val="00F037A7"/>
    <w:rsid w:val="00F040AF"/>
    <w:rsid w:val="00F10AAD"/>
    <w:rsid w:val="00F10B10"/>
    <w:rsid w:val="00F12019"/>
    <w:rsid w:val="00F14FAC"/>
    <w:rsid w:val="00F1600C"/>
    <w:rsid w:val="00F250C4"/>
    <w:rsid w:val="00F25B2A"/>
    <w:rsid w:val="00F25C16"/>
    <w:rsid w:val="00F31364"/>
    <w:rsid w:val="00F31584"/>
    <w:rsid w:val="00F31714"/>
    <w:rsid w:val="00F403C4"/>
    <w:rsid w:val="00F430AA"/>
    <w:rsid w:val="00F456E5"/>
    <w:rsid w:val="00F468F8"/>
    <w:rsid w:val="00F46D8A"/>
    <w:rsid w:val="00F470CC"/>
    <w:rsid w:val="00F50721"/>
    <w:rsid w:val="00F53670"/>
    <w:rsid w:val="00F55541"/>
    <w:rsid w:val="00F56507"/>
    <w:rsid w:val="00F568E0"/>
    <w:rsid w:val="00F60AF7"/>
    <w:rsid w:val="00F6411D"/>
    <w:rsid w:val="00F64481"/>
    <w:rsid w:val="00F66305"/>
    <w:rsid w:val="00F66890"/>
    <w:rsid w:val="00F70B7C"/>
    <w:rsid w:val="00F71DBA"/>
    <w:rsid w:val="00F742BC"/>
    <w:rsid w:val="00F7792C"/>
    <w:rsid w:val="00F84A8A"/>
    <w:rsid w:val="00F856DE"/>
    <w:rsid w:val="00F871BE"/>
    <w:rsid w:val="00F95335"/>
    <w:rsid w:val="00FB2BA8"/>
    <w:rsid w:val="00FB6BB5"/>
    <w:rsid w:val="00FC01A6"/>
    <w:rsid w:val="00FC235E"/>
    <w:rsid w:val="00FC2B26"/>
    <w:rsid w:val="00FC2F68"/>
    <w:rsid w:val="00FC60AD"/>
    <w:rsid w:val="00FD0960"/>
    <w:rsid w:val="00FD6167"/>
    <w:rsid w:val="00FE0A17"/>
    <w:rsid w:val="00FE2893"/>
    <w:rsid w:val="00FE54D0"/>
    <w:rsid w:val="00FE6CCC"/>
    <w:rsid w:val="00FE72F4"/>
    <w:rsid w:val="00FF091F"/>
    <w:rsid w:val="00FF3335"/>
    <w:rsid w:val="00FF4B43"/>
    <w:rsid w:val="00FF4DE4"/>
    <w:rsid w:val="00FF6254"/>
    <w:rsid w:val="00FF74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7ED99A1"/>
  <w15:chartTrackingRefBased/>
  <w15:docId w15:val="{F2C4DC4F-A538-4299-A238-FA33584DA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맑은 고딕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3BBC"/>
    <w:rPr>
      <w:rFonts w:ascii="Times New Roman" w:hAnsi="Times New Roman"/>
      <w:sz w:val="24"/>
      <w:szCs w:val="22"/>
      <w:lang w:eastAsia="en-US"/>
    </w:rPr>
  </w:style>
  <w:style w:type="paragraph" w:styleId="1">
    <w:name w:val="heading 1"/>
    <w:aliases w:val="H1,Memo Heading 1,l,h1,app heading 1,l1,h11,h12,h13,h14,h15,h16,NMP Heading 1,Huvudrubrik"/>
    <w:basedOn w:val="a"/>
    <w:next w:val="a"/>
    <w:link w:val="1Char"/>
    <w:qFormat/>
    <w:rsid w:val="00AB2A65"/>
    <w:pPr>
      <w:spacing w:before="240" w:after="80"/>
      <w:outlineLvl w:val="0"/>
    </w:pPr>
    <w:rPr>
      <w:rFonts w:eastAsia="MS Mincho"/>
      <w:b/>
      <w:bCs/>
      <w:smallCaps/>
      <w:kern w:val="28"/>
      <w:sz w:val="32"/>
      <w:szCs w:val="32"/>
    </w:rPr>
  </w:style>
  <w:style w:type="paragraph" w:styleId="2">
    <w:name w:val="heading 2"/>
    <w:aliases w:val="l2,Head2A,2,H2,h2,UNDERRUBRIK 1-2,R2,H21,E2"/>
    <w:basedOn w:val="a"/>
    <w:next w:val="a"/>
    <w:link w:val="2Char"/>
    <w:qFormat/>
    <w:rsid w:val="00AB2A65"/>
    <w:pPr>
      <w:spacing w:before="120" w:after="60"/>
      <w:outlineLvl w:val="1"/>
    </w:pPr>
    <w:rPr>
      <w:rFonts w:eastAsia="MS Mincho"/>
      <w:b/>
      <w:bCs/>
      <w:sz w:val="28"/>
      <w:szCs w:val="28"/>
    </w:rPr>
  </w:style>
  <w:style w:type="paragraph" w:styleId="3">
    <w:name w:val="heading 3"/>
    <w:aliases w:val="Memo Heading 3,Underrubrik2,H3,0H,h3,E3,H3-Heading 3,3,l3.3,l3,list 3,list3,subhead,Heading3,1.,Heading No. L3,H31,H32,H33,H34,H35,RFQ2,Titolo Sotto/Sottosezione,no break,h31,OdsKap3,OdsKap3Überschrift,CT,3 bullet,b,Second,SECOND,3 Ggbullet"/>
    <w:basedOn w:val="a"/>
    <w:next w:val="a"/>
    <w:link w:val="3Char"/>
    <w:qFormat/>
    <w:rsid w:val="00AB2A65"/>
    <w:pPr>
      <w:snapToGrid w:val="0"/>
      <w:outlineLvl w:val="2"/>
    </w:pPr>
    <w:rPr>
      <w:rFonts w:eastAsia="MS Mincho"/>
      <w:b/>
      <w:bCs/>
      <w:szCs w:val="24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Memo Heading 5"/>
    <w:basedOn w:val="a"/>
    <w:next w:val="a"/>
    <w:link w:val="4Char"/>
    <w:qFormat/>
    <w:rsid w:val="00AB2A65"/>
    <w:pPr>
      <w:spacing w:before="60" w:after="60"/>
      <w:outlineLvl w:val="3"/>
    </w:pPr>
    <w:rPr>
      <w:rFonts w:eastAsia="MS Mincho"/>
      <w:szCs w:val="24"/>
    </w:rPr>
  </w:style>
  <w:style w:type="paragraph" w:styleId="5">
    <w:name w:val="heading 5"/>
    <w:basedOn w:val="a"/>
    <w:next w:val="a"/>
    <w:link w:val="5Char"/>
    <w:qFormat/>
    <w:rsid w:val="00AB2A65"/>
    <w:pPr>
      <w:spacing w:before="240" w:after="60"/>
      <w:outlineLvl w:val="4"/>
    </w:pPr>
    <w:rPr>
      <w:rFonts w:eastAsia="MS Mincho"/>
      <w:sz w:val="18"/>
      <w:szCs w:val="18"/>
    </w:rPr>
  </w:style>
  <w:style w:type="paragraph" w:styleId="6">
    <w:name w:val="heading 6"/>
    <w:basedOn w:val="a"/>
    <w:next w:val="a"/>
    <w:link w:val="6Char"/>
    <w:qFormat/>
    <w:rsid w:val="00AB2A65"/>
    <w:pPr>
      <w:spacing w:before="240" w:after="60"/>
      <w:outlineLvl w:val="5"/>
    </w:pPr>
    <w:rPr>
      <w:rFonts w:eastAsia="MS Mincho"/>
      <w:i/>
      <w:iCs/>
      <w:sz w:val="16"/>
      <w:szCs w:val="16"/>
    </w:rPr>
  </w:style>
  <w:style w:type="paragraph" w:styleId="7">
    <w:name w:val="heading 7"/>
    <w:basedOn w:val="a"/>
    <w:next w:val="a"/>
    <w:link w:val="7Char"/>
    <w:qFormat/>
    <w:rsid w:val="00AB2A65"/>
    <w:pPr>
      <w:spacing w:before="240" w:after="60"/>
      <w:outlineLvl w:val="6"/>
    </w:pPr>
    <w:rPr>
      <w:rFonts w:eastAsia="MS Mincho"/>
      <w:sz w:val="16"/>
      <w:szCs w:val="16"/>
    </w:rPr>
  </w:style>
  <w:style w:type="paragraph" w:styleId="8">
    <w:name w:val="heading 8"/>
    <w:basedOn w:val="a"/>
    <w:next w:val="a"/>
    <w:link w:val="8Char"/>
    <w:qFormat/>
    <w:rsid w:val="00AB2A65"/>
    <w:pPr>
      <w:spacing w:before="240" w:after="60"/>
      <w:outlineLvl w:val="7"/>
    </w:pPr>
    <w:rPr>
      <w:rFonts w:eastAsia="MS Mincho"/>
      <w:i/>
      <w:iCs/>
      <w:sz w:val="16"/>
      <w:szCs w:val="16"/>
    </w:rPr>
  </w:style>
  <w:style w:type="paragraph" w:styleId="9">
    <w:name w:val="heading 9"/>
    <w:basedOn w:val="a"/>
    <w:next w:val="a"/>
    <w:link w:val="9Char"/>
    <w:qFormat/>
    <w:rsid w:val="00AB2A65"/>
    <w:pPr>
      <w:spacing w:before="240" w:after="60"/>
      <w:outlineLvl w:val="8"/>
    </w:pPr>
    <w:rPr>
      <w:rFonts w:eastAsia="MS Mincho"/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기본 문단 글꼴"/>
    <w:uiPriority w:val="1"/>
    <w:unhideWhenUsed/>
  </w:style>
  <w:style w:type="paragraph" w:customStyle="1" w:styleId="a4">
    <w:name w:val="풍선 도움말 글자"/>
    <w:basedOn w:val="a"/>
    <w:link w:val="Char"/>
    <w:semiHidden/>
    <w:unhideWhenUsed/>
    <w:rsid w:val="005F0EFA"/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link w:val="a4"/>
    <w:uiPriority w:val="99"/>
    <w:semiHidden/>
    <w:rsid w:val="005F0EFA"/>
    <w:rPr>
      <w:rFonts w:ascii="Tahoma" w:hAnsi="Tahoma" w:cs="Tahoma"/>
      <w:sz w:val="16"/>
      <w:szCs w:val="16"/>
    </w:rPr>
  </w:style>
  <w:style w:type="paragraph" w:customStyle="1" w:styleId="a5">
    <w:name w:val="머리말"/>
    <w:basedOn w:val="a"/>
    <w:link w:val="Char0"/>
    <w:unhideWhenUsed/>
    <w:rsid w:val="005F0EFA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3"/>
    <w:link w:val="a5"/>
    <w:rsid w:val="005F0EFA"/>
  </w:style>
  <w:style w:type="paragraph" w:customStyle="1" w:styleId="a6">
    <w:name w:val="꼬리말"/>
    <w:basedOn w:val="a"/>
    <w:link w:val="Char1"/>
    <w:uiPriority w:val="99"/>
    <w:unhideWhenUsed/>
    <w:rsid w:val="005F0EFA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3"/>
    <w:link w:val="a6"/>
    <w:uiPriority w:val="99"/>
    <w:rsid w:val="005F0EFA"/>
  </w:style>
  <w:style w:type="paragraph" w:customStyle="1" w:styleId="21">
    <w:name w:val="중간 눈금 21"/>
    <w:uiPriority w:val="1"/>
    <w:qFormat/>
    <w:rsid w:val="002731BB"/>
    <w:rPr>
      <w:sz w:val="22"/>
      <w:szCs w:val="22"/>
      <w:lang w:eastAsia="en-US"/>
    </w:rPr>
  </w:style>
  <w:style w:type="paragraph" w:customStyle="1" w:styleId="a7">
    <w:name w:val="목록 문단"/>
    <w:basedOn w:val="a"/>
    <w:uiPriority w:val="34"/>
    <w:qFormat/>
    <w:rsid w:val="007A4C98"/>
    <w:pPr>
      <w:widowControl w:val="0"/>
      <w:ind w:left="720"/>
      <w:contextualSpacing/>
      <w:jc w:val="both"/>
    </w:pPr>
    <w:rPr>
      <w:rFonts w:eastAsia="SimSun"/>
      <w:kern w:val="2"/>
      <w:sz w:val="21"/>
      <w:szCs w:val="24"/>
      <w:lang w:val="x-none" w:eastAsia="zh-CN"/>
    </w:rPr>
  </w:style>
  <w:style w:type="paragraph" w:customStyle="1" w:styleId="Default">
    <w:name w:val="Default"/>
    <w:rsid w:val="007A4C9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8">
    <w:name w:val="Hyperlink"/>
    <w:uiPriority w:val="99"/>
    <w:unhideWhenUsed/>
    <w:rsid w:val="007A4C98"/>
    <w:rPr>
      <w:color w:val="0000FF"/>
      <w:u w:val="single"/>
    </w:rPr>
  </w:style>
  <w:style w:type="character" w:customStyle="1" w:styleId="apple-converted-space">
    <w:name w:val="apple-converted-space"/>
    <w:rsid w:val="00904B11"/>
  </w:style>
  <w:style w:type="character" w:customStyle="1" w:styleId="1Char">
    <w:name w:val="제목 1 Char"/>
    <w:aliases w:val="H1 Char,Memo Heading 1 Char,l Char,h1 Char,app heading 1 Char,l1 Char,h11 Char,h12 Char,h13 Char,h14 Char,h15 Char,h16 Char,NMP Heading 1 Char,Huvudrubrik Char"/>
    <w:link w:val="1"/>
    <w:rsid w:val="00AB2A65"/>
    <w:rPr>
      <w:rFonts w:ascii="Times New Roman" w:eastAsia="MS Mincho" w:hAnsi="Times New Roman"/>
      <w:b/>
      <w:bCs/>
      <w:smallCaps/>
      <w:kern w:val="28"/>
      <w:sz w:val="32"/>
      <w:szCs w:val="32"/>
      <w:lang w:val="x-none" w:eastAsia="en-US" w:bidi="x-none"/>
    </w:rPr>
  </w:style>
  <w:style w:type="character" w:customStyle="1" w:styleId="2Char">
    <w:name w:val="제목 2 Char"/>
    <w:aliases w:val="l2 Char,Head2A Char,2 Char,H2 Char,h2 Char,UNDERRUBRIK 1-2 Char,R2 Char,H21 Char,E2 Char"/>
    <w:link w:val="2"/>
    <w:rsid w:val="00AB2A65"/>
    <w:rPr>
      <w:rFonts w:ascii="Times New Roman" w:eastAsia="MS Mincho" w:hAnsi="Times New Roman"/>
      <w:b/>
      <w:bCs/>
      <w:sz w:val="28"/>
      <w:szCs w:val="28"/>
      <w:lang w:val="x-none" w:eastAsia="en-US" w:bidi="x-none"/>
    </w:rPr>
  </w:style>
  <w:style w:type="character" w:customStyle="1" w:styleId="3Char">
    <w:name w:val="제목 3 Char"/>
    <w:aliases w:val="Memo Heading 3 Char,Underrubrik2 Char,H3 Char,0H Char,h3 Char,E3 Char,H3-Heading 3 Char,3 Char,l3.3 Char,l3 Char,list 3 Char,list3 Char,subhead Char,Heading3 Char,1. Char,Heading No. L3 Char,H31 Char,H32 Char,H33 Char,H34 Char,H35 Char,CT Char"/>
    <w:link w:val="3"/>
    <w:rsid w:val="00AB2A65"/>
    <w:rPr>
      <w:rFonts w:ascii="Times New Roman" w:eastAsia="MS Mincho" w:hAnsi="Times New Roman"/>
      <w:b/>
      <w:bCs/>
      <w:sz w:val="24"/>
      <w:szCs w:val="24"/>
      <w:lang w:val="x-none" w:eastAsia="en-US" w:bidi="x-none"/>
    </w:rPr>
  </w:style>
  <w:style w:type="character" w:customStyle="1" w:styleId="4Char">
    <w:name w:val="제목 4 Char"/>
    <w:aliases w:val="h4 Char,Memo Heading 4 Char,H4 Char,H41 Char,h41 Char,H42 Char,h42 Char,H43 Char,h43 Char,H411 Char,h411 Char,H421 Char,h421 Char,H44 Char,h44 Char,H412 Char,h412 Char,H422 Char,h422 Char,H431 Char,h431 Char,H45 Char,h45 Char,H413 Char"/>
    <w:link w:val="4"/>
    <w:rsid w:val="00AB2A65"/>
    <w:rPr>
      <w:rFonts w:ascii="Times New Roman" w:eastAsia="MS Mincho" w:hAnsi="Times New Roman"/>
      <w:sz w:val="24"/>
      <w:szCs w:val="24"/>
      <w:lang w:val="x-none" w:eastAsia="en-US" w:bidi="x-none"/>
    </w:rPr>
  </w:style>
  <w:style w:type="character" w:customStyle="1" w:styleId="5Char">
    <w:name w:val="제목 5 Char"/>
    <w:link w:val="5"/>
    <w:rsid w:val="00AB2A65"/>
    <w:rPr>
      <w:rFonts w:ascii="Times New Roman" w:eastAsia="MS Mincho" w:hAnsi="Times New Roman"/>
      <w:sz w:val="18"/>
      <w:szCs w:val="18"/>
      <w:lang w:val="x-none" w:eastAsia="en-US" w:bidi="x-none"/>
    </w:rPr>
  </w:style>
  <w:style w:type="character" w:customStyle="1" w:styleId="6Char">
    <w:name w:val="제목 6 Char"/>
    <w:link w:val="6"/>
    <w:rsid w:val="00AB2A65"/>
    <w:rPr>
      <w:rFonts w:ascii="Times New Roman" w:eastAsia="MS Mincho" w:hAnsi="Times New Roman"/>
      <w:i/>
      <w:iCs/>
      <w:sz w:val="16"/>
      <w:szCs w:val="16"/>
      <w:lang w:val="x-none" w:eastAsia="en-US" w:bidi="x-none"/>
    </w:rPr>
  </w:style>
  <w:style w:type="character" w:customStyle="1" w:styleId="7Char">
    <w:name w:val="제목 7 Char"/>
    <w:link w:val="7"/>
    <w:rsid w:val="00AB2A65"/>
    <w:rPr>
      <w:rFonts w:ascii="Times New Roman" w:eastAsia="MS Mincho" w:hAnsi="Times New Roman"/>
      <w:sz w:val="16"/>
      <w:szCs w:val="16"/>
      <w:lang w:val="x-none" w:eastAsia="en-US" w:bidi="x-none"/>
    </w:rPr>
  </w:style>
  <w:style w:type="character" w:customStyle="1" w:styleId="8Char">
    <w:name w:val="제목 8 Char"/>
    <w:link w:val="8"/>
    <w:rsid w:val="00AB2A65"/>
    <w:rPr>
      <w:rFonts w:ascii="Times New Roman" w:eastAsia="MS Mincho" w:hAnsi="Times New Roman"/>
      <w:i/>
      <w:iCs/>
      <w:sz w:val="16"/>
      <w:szCs w:val="16"/>
      <w:lang w:val="x-none" w:eastAsia="en-US" w:bidi="x-none"/>
    </w:rPr>
  </w:style>
  <w:style w:type="character" w:customStyle="1" w:styleId="9Char">
    <w:name w:val="제목 9 Char"/>
    <w:link w:val="9"/>
    <w:rsid w:val="00AB2A65"/>
    <w:rPr>
      <w:rFonts w:ascii="Times New Roman" w:eastAsia="MS Mincho" w:hAnsi="Times New Roman"/>
      <w:sz w:val="16"/>
      <w:szCs w:val="16"/>
      <w:lang w:val="x-none" w:eastAsia="en-US" w:bidi="x-none"/>
    </w:rPr>
  </w:style>
  <w:style w:type="paragraph" w:customStyle="1" w:styleId="Subtitle">
    <w:name w:val="Sub title"/>
    <w:rsid w:val="00AB2A65"/>
    <w:pPr>
      <w:tabs>
        <w:tab w:val="left" w:pos="720"/>
      </w:tabs>
      <w:spacing w:after="180" w:line="240" w:lineRule="atLeast"/>
      <w:jc w:val="center"/>
    </w:pPr>
    <w:rPr>
      <w:rFonts w:ascii="CG Times (W1)" w:eastAsia="바탕" w:hAnsi="CG Times (W1)" w:cs="CG Times (W1)"/>
      <w:b/>
      <w:bCs/>
      <w:color w:val="000000"/>
      <w:sz w:val="24"/>
      <w:szCs w:val="24"/>
      <w:lang w:eastAsia="en-US"/>
    </w:rPr>
  </w:style>
  <w:style w:type="paragraph" w:customStyle="1" w:styleId="Maintitle">
    <w:name w:val="Main title"/>
    <w:link w:val="MaintitleChar"/>
    <w:rsid w:val="00F01A1A"/>
    <w:pPr>
      <w:keepNext/>
      <w:spacing w:before="120" w:after="120" w:line="360" w:lineRule="atLeast"/>
      <w:jc w:val="center"/>
    </w:pPr>
    <w:rPr>
      <w:rFonts w:ascii="Times New Roman" w:eastAsia="바탕" w:hAnsi="Times New Roman"/>
      <w:b/>
      <w:bCs/>
      <w:color w:val="000000"/>
      <w:sz w:val="32"/>
      <w:szCs w:val="32"/>
      <w:lang w:eastAsia="en-US"/>
    </w:rPr>
  </w:style>
  <w:style w:type="character" w:customStyle="1" w:styleId="MaintitleChar">
    <w:name w:val="Main title Char"/>
    <w:link w:val="Maintitle"/>
    <w:locked/>
    <w:rsid w:val="00F01A1A"/>
    <w:rPr>
      <w:rFonts w:ascii="Times New Roman" w:eastAsia="바탕" w:hAnsi="Times New Roman"/>
      <w:b/>
      <w:bCs/>
      <w:color w:val="000000"/>
      <w:sz w:val="32"/>
      <w:szCs w:val="32"/>
      <w:lang w:val="x-none" w:eastAsia="en-US" w:bidi="x-none"/>
    </w:rPr>
  </w:style>
  <w:style w:type="character" w:customStyle="1" w:styleId="font01">
    <w:name w:val="font01"/>
    <w:rsid w:val="00F01A1A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auto"/>
      <w:sz w:val="22"/>
      <w:szCs w:val="22"/>
      <w:u w:val="none"/>
      <w:effect w:val="none"/>
    </w:rPr>
  </w:style>
  <w:style w:type="character" w:customStyle="1" w:styleId="font291">
    <w:name w:val="font291"/>
    <w:rsid w:val="00F01A1A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auto"/>
      <w:sz w:val="22"/>
      <w:szCs w:val="22"/>
      <w:u w:val="none"/>
      <w:effect w:val="none"/>
    </w:rPr>
  </w:style>
  <w:style w:type="character" w:customStyle="1" w:styleId="10">
    <w:name w:val="확인되지 않은 멘션1"/>
    <w:uiPriority w:val="99"/>
    <w:semiHidden/>
    <w:unhideWhenUsed/>
    <w:rsid w:val="002F1048"/>
    <w:rPr>
      <w:color w:val="808080"/>
      <w:shd w:val="clear" w:color="auto" w:fill="E6E6E6"/>
    </w:rPr>
  </w:style>
  <w:style w:type="paragraph" w:customStyle="1" w:styleId="IEEEStdsParagraph">
    <w:name w:val="IEEEStds Paragraph"/>
    <w:link w:val="IEEEStdsParagraphChar"/>
    <w:rsid w:val="006D0E36"/>
    <w:pPr>
      <w:spacing w:after="240"/>
      <w:jc w:val="both"/>
    </w:pPr>
    <w:rPr>
      <w:rFonts w:ascii="Times New Roman" w:hAnsi="Times New Roman"/>
      <w:lang w:eastAsia="ja-JP"/>
    </w:rPr>
  </w:style>
  <w:style w:type="character" w:customStyle="1" w:styleId="IEEEStdsParagraphChar">
    <w:name w:val="IEEEStds Paragraph Char"/>
    <w:link w:val="IEEEStdsParagraph"/>
    <w:rsid w:val="006D0E36"/>
    <w:rPr>
      <w:rFonts w:ascii="Times New Roman" w:hAnsi="Times New Roman"/>
      <w:lang w:val="x-none" w:eastAsia="ja-JP" w:bidi="x-none"/>
    </w:rPr>
  </w:style>
  <w:style w:type="paragraph" w:customStyle="1" w:styleId="IEEEStdsLevel1Header">
    <w:name w:val="IEEEStds Level 1 Header"/>
    <w:basedOn w:val="IEEEStdsParagraph"/>
    <w:next w:val="IEEEStdsParagraph"/>
    <w:link w:val="IEEEStdsLevel1HeaderChar"/>
    <w:rsid w:val="006D0E36"/>
    <w:pPr>
      <w:keepNext/>
      <w:keepLines/>
      <w:suppressAutoHyphens/>
      <w:spacing w:before="360"/>
      <w:jc w:val="left"/>
      <w:outlineLvl w:val="0"/>
    </w:pPr>
    <w:rPr>
      <w:rFonts w:ascii="Arial" w:hAnsi="Arial"/>
      <w:b/>
      <w:sz w:val="24"/>
    </w:rPr>
  </w:style>
  <w:style w:type="character" w:customStyle="1" w:styleId="IEEEStdsLevel1HeaderChar">
    <w:name w:val="IEEEStds Level 1 Header Char"/>
    <w:link w:val="IEEEStdsLevel1Header"/>
    <w:rsid w:val="006D0E36"/>
    <w:rPr>
      <w:rFonts w:ascii="Arial" w:hAnsi="Arial"/>
      <w:b/>
      <w:sz w:val="24"/>
      <w:lang w:val="x-none" w:eastAsia="ja-JP" w:bidi="x-none"/>
    </w:rPr>
  </w:style>
  <w:style w:type="paragraph" w:customStyle="1" w:styleId="IEEEStdsLevel4Header">
    <w:name w:val="IEEEStds Level 4 Header"/>
    <w:basedOn w:val="IEEEStdsLevel3Header"/>
    <w:next w:val="IEEEStdsParagraph"/>
    <w:rsid w:val="006D0E36"/>
    <w:pPr>
      <w:outlineLvl w:val="3"/>
    </w:pPr>
  </w:style>
  <w:style w:type="paragraph" w:customStyle="1" w:styleId="IEEEStdsLevel3Header">
    <w:name w:val="IEEEStds Level 3 Header"/>
    <w:basedOn w:val="IEEEStdsLevel2Header"/>
    <w:next w:val="IEEEStdsParagraph"/>
    <w:rsid w:val="006D0E36"/>
    <w:pPr>
      <w:tabs>
        <w:tab w:val="num" w:pos="360"/>
      </w:tabs>
      <w:spacing w:before="240"/>
      <w:ind w:left="0"/>
      <w:outlineLvl w:val="2"/>
    </w:pPr>
    <w:rPr>
      <w:sz w:val="20"/>
    </w:rPr>
  </w:style>
  <w:style w:type="paragraph" w:customStyle="1" w:styleId="IEEEStdsLevel2Header">
    <w:name w:val="IEEEStds Level 2 Header"/>
    <w:basedOn w:val="IEEEStdsLevel1Header"/>
    <w:next w:val="IEEEStdsParagraph"/>
    <w:link w:val="IEEEStdsLevel2HeaderChar"/>
    <w:rsid w:val="006D0E36"/>
    <w:pPr>
      <w:ind w:left="142"/>
      <w:outlineLvl w:val="1"/>
    </w:pPr>
    <w:rPr>
      <w:sz w:val="22"/>
    </w:rPr>
  </w:style>
  <w:style w:type="character" w:customStyle="1" w:styleId="IEEEStdsLevel2HeaderChar">
    <w:name w:val="IEEEStds Level 2 Header Char"/>
    <w:link w:val="IEEEStdsLevel2Header"/>
    <w:rsid w:val="006D0E36"/>
    <w:rPr>
      <w:rFonts w:ascii="Arial" w:hAnsi="Arial"/>
      <w:b/>
      <w:sz w:val="22"/>
      <w:lang w:val="x-none" w:eastAsia="ja-JP" w:bidi="x-none"/>
    </w:rPr>
  </w:style>
  <w:style w:type="paragraph" w:customStyle="1" w:styleId="IEEEStdsIntroduction">
    <w:name w:val="IEEEStds Introduction"/>
    <w:basedOn w:val="IEEEStdsParagraph"/>
    <w:rsid w:val="006D0E3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sz w:val="18"/>
    </w:rPr>
  </w:style>
  <w:style w:type="paragraph" w:customStyle="1" w:styleId="IEEEStdsTitleDraftCRaddr">
    <w:name w:val="IEEEStds TitleDraftCRaddr"/>
    <w:basedOn w:val="a"/>
    <w:rsid w:val="006D0E36"/>
    <w:rPr>
      <w:noProof/>
      <w:sz w:val="20"/>
      <w:szCs w:val="20"/>
      <w:lang w:val="x-none" w:eastAsia="ja-JP"/>
    </w:rPr>
  </w:style>
  <w:style w:type="paragraph" w:styleId="a9">
    <w:name w:val="caption"/>
    <w:next w:val="IEEEStdsParagraph"/>
    <w:qFormat/>
    <w:rsid w:val="006D0E36"/>
    <w:pPr>
      <w:keepLines/>
      <w:suppressAutoHyphens/>
      <w:spacing w:before="120" w:after="120"/>
      <w:jc w:val="center"/>
    </w:pPr>
    <w:rPr>
      <w:rFonts w:ascii="Arial" w:hAnsi="Arial"/>
      <w:b/>
      <w:lang w:eastAsia="ja-JP"/>
    </w:rPr>
  </w:style>
  <w:style w:type="paragraph" w:styleId="aa">
    <w:name w:val="Normal (Web)"/>
    <w:basedOn w:val="a"/>
    <w:uiPriority w:val="99"/>
    <w:semiHidden/>
    <w:unhideWhenUsed/>
    <w:rsid w:val="008740CB"/>
    <w:pPr>
      <w:spacing w:before="100" w:beforeAutospacing="1" w:after="100" w:afterAutospacing="1"/>
    </w:pPr>
    <w:rPr>
      <w:rFonts w:ascii="굴림" w:eastAsia="굴림" w:hAnsi="굴림"/>
      <w:szCs w:val="24"/>
      <w:lang w:val="x-none" w:eastAsia="ko-KR"/>
    </w:rPr>
  </w:style>
  <w:style w:type="table" w:styleId="ab">
    <w:name w:val="Table Grid"/>
    <w:basedOn w:val="a1"/>
    <w:uiPriority w:val="59"/>
    <w:rsid w:val="00B27D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customStyle="1" w:styleId="ac">
    <w:name w:val="바탕글"/>
    <w:basedOn w:val="a"/>
    <w:rsid w:val="0027471F"/>
    <w:pPr>
      <w:widowControl w:val="0"/>
      <w:wordWrap w:val="0"/>
      <w:autoSpaceDE w:val="0"/>
      <w:autoSpaceDN w:val="0"/>
      <w:snapToGrid w:val="0"/>
      <w:spacing w:line="384" w:lineRule="auto"/>
      <w:jc w:val="both"/>
      <w:textAlignment w:val="baseline"/>
    </w:pPr>
    <w:rPr>
      <w:rFonts w:ascii="한양신명조" w:eastAsia="굴림" w:hAnsi="굴림" w:cs="굴림"/>
      <w:color w:val="000000"/>
      <w:sz w:val="20"/>
      <w:szCs w:val="20"/>
      <w:lang w:eastAsia="ko-KR"/>
    </w:rPr>
  </w:style>
  <w:style w:type="paragraph" w:styleId="ad">
    <w:name w:val="header"/>
    <w:basedOn w:val="a"/>
    <w:link w:val="Char10"/>
    <w:unhideWhenUsed/>
    <w:rsid w:val="00F84A8A"/>
    <w:pPr>
      <w:tabs>
        <w:tab w:val="center" w:pos="4513"/>
        <w:tab w:val="right" w:pos="9026"/>
      </w:tabs>
      <w:snapToGrid w:val="0"/>
    </w:pPr>
  </w:style>
  <w:style w:type="character" w:customStyle="1" w:styleId="Char10">
    <w:name w:val="머리글 Char1"/>
    <w:basedOn w:val="a0"/>
    <w:link w:val="ad"/>
    <w:rsid w:val="00F84A8A"/>
    <w:rPr>
      <w:rFonts w:ascii="Times New Roman" w:hAnsi="Times New Roman"/>
      <w:sz w:val="24"/>
      <w:szCs w:val="22"/>
      <w:lang w:eastAsia="en-US"/>
    </w:rPr>
  </w:style>
  <w:style w:type="paragraph" w:styleId="ae">
    <w:name w:val="footer"/>
    <w:basedOn w:val="a"/>
    <w:link w:val="Char11"/>
    <w:uiPriority w:val="99"/>
    <w:unhideWhenUsed/>
    <w:rsid w:val="00F84A8A"/>
    <w:pPr>
      <w:tabs>
        <w:tab w:val="center" w:pos="4513"/>
        <w:tab w:val="right" w:pos="9026"/>
      </w:tabs>
      <w:snapToGrid w:val="0"/>
    </w:pPr>
  </w:style>
  <w:style w:type="character" w:customStyle="1" w:styleId="Char11">
    <w:name w:val="바닥글 Char1"/>
    <w:basedOn w:val="a0"/>
    <w:link w:val="ae"/>
    <w:uiPriority w:val="99"/>
    <w:rsid w:val="00F84A8A"/>
    <w:rPr>
      <w:rFonts w:ascii="Times New Roman" w:hAnsi="Times New Roman"/>
      <w:sz w:val="24"/>
      <w:szCs w:val="22"/>
      <w:lang w:eastAsia="en-US"/>
    </w:rPr>
  </w:style>
  <w:style w:type="paragraph" w:styleId="af">
    <w:name w:val="List Paragraph"/>
    <w:basedOn w:val="a"/>
    <w:uiPriority w:val="34"/>
    <w:qFormat/>
    <w:rsid w:val="00BC2B5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6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3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7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8240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2697">
          <w:marLeft w:val="1123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2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4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521</Words>
  <Characters>8671</Characters>
  <Application>Microsoft Office Word</Application>
  <DocSecurity>0</DocSecurity>
  <Lines>72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IEEE</Company>
  <LinksUpToDate>false</LinksUpToDate>
  <CharactersWithSpaces>10172</CharactersWithSpaces>
  <SharedDoc>false</SharedDoc>
  <HyperlinkBase>_x000c_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a Paskovich</dc:creator>
  <cp:keywords/>
  <cp:lastModifiedBy>정민혁</cp:lastModifiedBy>
  <cp:revision>2</cp:revision>
  <cp:lastPrinted>2014-06-06T03:49:00Z</cp:lastPrinted>
  <dcterms:created xsi:type="dcterms:W3CDTF">2021-10-22T02:04:00Z</dcterms:created>
  <dcterms:modified xsi:type="dcterms:W3CDTF">2021-10-22T02:04:00Z</dcterms:modified>
</cp:coreProperties>
</file>